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AD5A68">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AD5A68">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AD5A68">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AD5A68" w:rsidP="00126D6F">
      <w:pPr>
        <w:pStyle w:val="a0"/>
        <w:jc w:val="right"/>
      </w:pPr>
      <w:r>
        <w:t>Steven Kwok</w:t>
      </w:r>
    </w:p>
    <w:p w:rsidR="00816B95" w:rsidRDefault="00AD5A68" w:rsidP="00126D6F">
      <w:pPr>
        <w:pStyle w:val="a0"/>
        <w:jc w:val="right"/>
      </w:pPr>
      <w:r>
        <w:t>2640948k</w:t>
      </w:r>
    </w:p>
    <w:p w:rsidR="00C42615" w:rsidRDefault="00AD5A68" w:rsidP="00126D6F">
      <w:pPr>
        <w:pStyle w:val="a0"/>
        <w:jc w:val="right"/>
      </w:pPr>
      <w:r>
        <w:t>1/</w:t>
      </w:r>
      <w:r w:rsidR="00E7220E">
        <w:t>12</w:t>
      </w:r>
      <w:r>
        <w:t>/2021</w:t>
      </w:r>
    </w:p>
    <w:p w:rsidR="00C42615" w:rsidRDefault="00C42615" w:rsidP="00C42615">
      <w:pPr>
        <w:pStyle w:val="a0"/>
      </w:pPr>
    </w:p>
    <w:p w:rsidR="000159C1" w:rsidRPr="00126D6F" w:rsidRDefault="00AD5A68"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r w:rsidR="00741D03">
        <w:rPr>
          <w:rFonts w:asciiTheme="minorHAnsi" w:eastAsiaTheme="minorHAnsi" w:hAnsiTheme="minorHAnsi" w:cstheme="minorBidi"/>
          <w:bCs w:val="0"/>
          <w:color w:val="auto"/>
          <w:sz w:val="48"/>
          <w:szCs w:val="24"/>
          <w:lang w:eastAsia="zh-TW"/>
        </w:rPr>
        <w:t>s</w:t>
      </w:r>
    </w:p>
    <w:p w:rsidR="000159C1" w:rsidRPr="000159C1" w:rsidRDefault="000159C1" w:rsidP="000159C1">
      <w:pPr>
        <w:pStyle w:val="a0"/>
        <w:rPr>
          <w:lang w:eastAsia="zh-TW"/>
        </w:rPr>
      </w:pPr>
    </w:p>
    <w:sdt>
      <w:sdtPr>
        <w:rPr>
          <w:rFonts w:asciiTheme="minorHAnsi" w:eastAsiaTheme="minorEastAsia" w:hAnsiTheme="minorHAnsi" w:cs="Times New Roman"/>
          <w:b/>
          <w:color w:val="auto"/>
          <w:sz w:val="40"/>
          <w:szCs w:val="40"/>
          <w:lang w:val="zh-TW" w:eastAsia="zh-TW"/>
        </w:rPr>
        <w:id w:val="581265554"/>
        <w:docPartObj>
          <w:docPartGallery w:val="Table of Contents"/>
          <w:docPartUnique/>
        </w:docPartObj>
      </w:sdtPr>
      <w:sdtEndPr>
        <w:rPr>
          <w:b w:val="0"/>
          <w:sz w:val="36"/>
          <w:szCs w:val="28"/>
        </w:rPr>
      </w:sdtEndPr>
      <w:sdtContent>
        <w:p w:rsidR="008D7B14" w:rsidRPr="0008645D" w:rsidRDefault="00AD5A68" w:rsidP="008D7B14">
          <w:pPr>
            <w:pStyle w:val="af"/>
            <w:rPr>
              <w:rFonts w:asciiTheme="minorHAnsi" w:hAnsiTheme="minorHAnsi"/>
              <w:b/>
              <w:sz w:val="40"/>
              <w:szCs w:val="40"/>
              <w:lang w:eastAsia="zh-TW"/>
            </w:rPr>
          </w:pPr>
          <w:r w:rsidRPr="0008645D">
            <w:rPr>
              <w:rFonts w:asciiTheme="minorHAnsi" w:hAnsiTheme="minorHAnsi"/>
              <w:b/>
              <w:bCs/>
              <w:color w:val="auto"/>
              <w:sz w:val="40"/>
              <w:szCs w:val="40"/>
            </w:rPr>
            <w:t>0. Abstract</w:t>
          </w:r>
          <w:r w:rsidRPr="0008645D">
            <w:rPr>
              <w:b/>
            </w:rPr>
            <w:ptab w:relativeTo="margin" w:alignment="right" w:leader="dot"/>
          </w:r>
          <w:r w:rsidR="00B16741" w:rsidRPr="0008645D">
            <w:rPr>
              <w:rFonts w:asciiTheme="minorHAnsi" w:hAnsiTheme="minorHAnsi"/>
              <w:b/>
              <w:bCs/>
              <w:color w:val="auto"/>
              <w:sz w:val="40"/>
              <w:szCs w:val="40"/>
            </w:rPr>
            <w:t>1</w:t>
          </w:r>
        </w:p>
        <w:p w:rsidR="000159C1" w:rsidRPr="0008645D" w:rsidRDefault="00AD5A68" w:rsidP="000159C1">
          <w:pPr>
            <w:pStyle w:val="10"/>
            <w:rPr>
              <w:b/>
              <w:bCs/>
              <w:sz w:val="40"/>
              <w:szCs w:val="28"/>
            </w:rPr>
          </w:pPr>
          <w:r w:rsidRPr="0008645D">
            <w:rPr>
              <w:b/>
              <w:bCs/>
              <w:sz w:val="40"/>
              <w:szCs w:val="28"/>
            </w:rPr>
            <w:t xml:space="preserve">1. </w:t>
          </w:r>
          <w:r w:rsidR="00940603" w:rsidRPr="0008645D">
            <w:rPr>
              <w:b/>
              <w:bCs/>
              <w:sz w:val="40"/>
              <w:szCs w:val="28"/>
            </w:rPr>
            <w:t>Introduction</w:t>
          </w:r>
          <w:r w:rsidRPr="0008645D">
            <w:rPr>
              <w:b/>
            </w:rPr>
            <w:ptab w:relativeTo="margin" w:alignment="right" w:leader="dot"/>
          </w:r>
          <w:r w:rsidR="00B16741" w:rsidRPr="0008645D">
            <w:rPr>
              <w:b/>
              <w:bCs/>
              <w:sz w:val="40"/>
              <w:szCs w:val="28"/>
            </w:rPr>
            <w:t>1</w:t>
          </w:r>
        </w:p>
        <w:p w:rsidR="000159C1" w:rsidRPr="0008645D" w:rsidRDefault="00AD5A68" w:rsidP="000159C1">
          <w:pPr>
            <w:rPr>
              <w:b/>
              <w:sz w:val="40"/>
              <w:szCs w:val="28"/>
              <w:lang w:eastAsia="zh-TW"/>
            </w:rPr>
          </w:pPr>
          <w:r w:rsidRPr="0008645D">
            <w:rPr>
              <w:b/>
              <w:bCs/>
              <w:sz w:val="40"/>
              <w:szCs w:val="28"/>
            </w:rPr>
            <w:t xml:space="preserve">2. </w:t>
          </w:r>
          <w:r w:rsidR="00543874" w:rsidRPr="0008645D">
            <w:rPr>
              <w:b/>
              <w:bCs/>
              <w:sz w:val="40"/>
              <w:szCs w:val="28"/>
            </w:rPr>
            <w:t xml:space="preserve">Literature Review </w:t>
          </w:r>
          <w:r w:rsidRPr="0008645D">
            <w:rPr>
              <w:b/>
            </w:rPr>
            <w:ptab w:relativeTo="margin" w:alignment="right" w:leader="dot"/>
          </w:r>
          <w:r w:rsidR="00B16741" w:rsidRPr="0008645D">
            <w:rPr>
              <w:b/>
              <w:bCs/>
              <w:sz w:val="40"/>
              <w:szCs w:val="28"/>
              <w:lang w:eastAsia="zh-TW"/>
            </w:rPr>
            <w:t>2</w:t>
          </w:r>
        </w:p>
        <w:p w:rsidR="000159C1" w:rsidRPr="0008645D" w:rsidRDefault="00AD5A68">
          <w:pPr>
            <w:pStyle w:val="20"/>
            <w:ind w:left="216"/>
            <w:rPr>
              <w:b/>
              <w:sz w:val="36"/>
              <w:szCs w:val="28"/>
            </w:rPr>
          </w:pPr>
          <w:r w:rsidRPr="0008645D">
            <w:rPr>
              <w:b/>
              <w:sz w:val="36"/>
              <w:szCs w:val="28"/>
            </w:rPr>
            <w:t>2.1 Background Information</w:t>
          </w:r>
          <w:r w:rsidRPr="0008645D">
            <w:rPr>
              <w:b/>
            </w:rPr>
            <w:ptab w:relativeTo="margin" w:alignment="right" w:leader="dot"/>
          </w:r>
          <w:r w:rsidR="00B16741" w:rsidRPr="0008645D">
            <w:rPr>
              <w:b/>
              <w:sz w:val="36"/>
              <w:szCs w:val="28"/>
            </w:rPr>
            <w:t>2</w:t>
          </w:r>
        </w:p>
        <w:p w:rsidR="000159C1" w:rsidRPr="0008645D" w:rsidRDefault="00AD5A68" w:rsidP="000159C1">
          <w:pPr>
            <w:pStyle w:val="30"/>
            <w:ind w:left="216"/>
            <w:rPr>
              <w:b/>
              <w:sz w:val="36"/>
              <w:szCs w:val="28"/>
            </w:rPr>
          </w:pPr>
          <w:r w:rsidRPr="0008645D">
            <w:rPr>
              <w:b/>
              <w:sz w:val="36"/>
              <w:szCs w:val="28"/>
            </w:rPr>
            <w:t>2.2 Research Objectives</w:t>
          </w:r>
          <w:r w:rsidRPr="0008645D">
            <w:rPr>
              <w:b/>
            </w:rPr>
            <w:ptab w:relativeTo="margin" w:alignment="right" w:leader="dot"/>
          </w:r>
          <w:r w:rsidR="00B16741" w:rsidRPr="0008645D">
            <w:rPr>
              <w:b/>
              <w:sz w:val="36"/>
              <w:szCs w:val="28"/>
            </w:rPr>
            <w:t>3</w:t>
          </w:r>
        </w:p>
        <w:p w:rsidR="009F6A1F" w:rsidRPr="0008645D" w:rsidRDefault="00AD5A68" w:rsidP="009F6A1F">
          <w:pPr>
            <w:rPr>
              <w:b/>
              <w:sz w:val="36"/>
              <w:szCs w:val="28"/>
              <w:lang w:eastAsia="zh-TW"/>
            </w:rPr>
          </w:pPr>
          <w:r w:rsidRPr="0008645D">
            <w:rPr>
              <w:b/>
              <w:bCs/>
              <w:sz w:val="40"/>
              <w:szCs w:val="28"/>
            </w:rPr>
            <w:t>3.</w:t>
          </w:r>
          <w:r w:rsidRPr="0008645D">
            <w:rPr>
              <w:b/>
              <w:sz w:val="36"/>
            </w:rPr>
            <w:t xml:space="preserve"> </w:t>
          </w:r>
          <w:r w:rsidRPr="0008645D">
            <w:rPr>
              <w:b/>
              <w:bCs/>
              <w:sz w:val="40"/>
              <w:szCs w:val="28"/>
            </w:rPr>
            <w:t>M</w:t>
          </w:r>
          <w:r w:rsidR="00615F6D" w:rsidRPr="0008645D">
            <w:rPr>
              <w:b/>
              <w:bCs/>
              <w:sz w:val="40"/>
              <w:szCs w:val="28"/>
            </w:rPr>
            <w:t>e</w:t>
          </w:r>
          <w:r w:rsidRPr="0008645D">
            <w:rPr>
              <w:b/>
              <w:bCs/>
              <w:sz w:val="40"/>
              <w:szCs w:val="28"/>
            </w:rPr>
            <w:t xml:space="preserve">thodology </w:t>
          </w:r>
          <w:r w:rsidRPr="0008645D">
            <w:rPr>
              <w:b/>
            </w:rPr>
            <w:ptab w:relativeTo="margin" w:alignment="right" w:leader="dot"/>
          </w:r>
          <w:r w:rsidR="00B16741" w:rsidRPr="0008645D">
            <w:rPr>
              <w:b/>
              <w:bCs/>
              <w:sz w:val="40"/>
              <w:szCs w:val="28"/>
              <w:lang w:eastAsia="zh-TW"/>
            </w:rPr>
            <w:t>4</w:t>
          </w:r>
        </w:p>
        <w:p w:rsidR="009F6A1F" w:rsidRPr="0008645D" w:rsidRDefault="00AD5A68" w:rsidP="009F6A1F">
          <w:pPr>
            <w:pStyle w:val="20"/>
            <w:ind w:left="216"/>
            <w:rPr>
              <w:b/>
              <w:sz w:val="36"/>
              <w:szCs w:val="28"/>
            </w:rPr>
          </w:pPr>
          <w:r w:rsidRPr="0008645D">
            <w:rPr>
              <w:b/>
              <w:sz w:val="36"/>
              <w:szCs w:val="28"/>
            </w:rPr>
            <w:t xml:space="preserve">3.1 </w:t>
          </w:r>
          <w:r w:rsidR="00490870" w:rsidRPr="0008645D">
            <w:rPr>
              <w:b/>
              <w:sz w:val="36"/>
              <w:szCs w:val="28"/>
            </w:rPr>
            <w:t>Data Description and Processing</w:t>
          </w:r>
          <w:r w:rsidRPr="0008645D">
            <w:rPr>
              <w:b/>
            </w:rPr>
            <w:ptab w:relativeTo="margin" w:alignment="right" w:leader="dot"/>
          </w:r>
          <w:r w:rsidR="00B16741" w:rsidRPr="0008645D">
            <w:rPr>
              <w:b/>
              <w:sz w:val="36"/>
              <w:szCs w:val="28"/>
            </w:rPr>
            <w:t>4</w:t>
          </w:r>
        </w:p>
        <w:p w:rsidR="009F6A1F" w:rsidRPr="0008645D" w:rsidRDefault="00AD5A68" w:rsidP="009F6A1F">
          <w:pPr>
            <w:pStyle w:val="10"/>
            <w:ind w:left="216"/>
            <w:rPr>
              <w:b/>
              <w:sz w:val="36"/>
              <w:szCs w:val="28"/>
            </w:rPr>
          </w:pPr>
          <w:r w:rsidRPr="0008645D">
            <w:rPr>
              <w:b/>
              <w:sz w:val="36"/>
              <w:szCs w:val="28"/>
            </w:rPr>
            <w:t>3</w:t>
          </w:r>
          <w:r w:rsidR="00490870" w:rsidRPr="0008645D">
            <w:rPr>
              <w:b/>
              <w:sz w:val="36"/>
              <w:szCs w:val="28"/>
            </w:rPr>
            <w:t>.2 Model Selection</w:t>
          </w:r>
          <w:r w:rsidRPr="0008645D">
            <w:rPr>
              <w:b/>
            </w:rPr>
            <w:ptab w:relativeTo="margin" w:alignment="right" w:leader="dot"/>
          </w:r>
          <w:r w:rsidR="00C64FB2" w:rsidRPr="0008645D">
            <w:rPr>
              <w:b/>
              <w:sz w:val="36"/>
              <w:szCs w:val="28"/>
            </w:rPr>
            <w:t>9</w:t>
          </w:r>
        </w:p>
        <w:p w:rsidR="000159C1" w:rsidRPr="0008645D" w:rsidRDefault="00AD5A68" w:rsidP="000159C1">
          <w:pPr>
            <w:pStyle w:val="10"/>
            <w:rPr>
              <w:b/>
              <w:sz w:val="40"/>
              <w:szCs w:val="28"/>
            </w:rPr>
          </w:pPr>
          <w:r w:rsidRPr="0008645D">
            <w:rPr>
              <w:b/>
              <w:bCs/>
              <w:sz w:val="40"/>
              <w:szCs w:val="28"/>
            </w:rPr>
            <w:t>4</w:t>
          </w:r>
          <w:r w:rsidR="00A71488" w:rsidRPr="0008645D">
            <w:rPr>
              <w:b/>
              <w:bCs/>
              <w:sz w:val="40"/>
              <w:szCs w:val="28"/>
            </w:rPr>
            <w:t>. Analysis Results</w:t>
          </w:r>
          <w:r w:rsidRPr="0008645D">
            <w:rPr>
              <w:b/>
            </w:rPr>
            <w:ptab w:relativeTo="margin" w:alignment="right" w:leader="dot"/>
          </w:r>
          <w:r w:rsidR="00A249E2" w:rsidRPr="0008645D">
            <w:rPr>
              <w:b/>
              <w:bCs/>
              <w:sz w:val="40"/>
              <w:szCs w:val="28"/>
            </w:rPr>
            <w:t>1</w:t>
          </w:r>
          <w:r w:rsidR="00C64FB2" w:rsidRPr="0008645D">
            <w:rPr>
              <w:b/>
              <w:bCs/>
              <w:sz w:val="40"/>
              <w:szCs w:val="28"/>
            </w:rPr>
            <w:t>3</w:t>
          </w:r>
        </w:p>
        <w:p w:rsidR="00BE5E41" w:rsidRPr="0008645D" w:rsidRDefault="00AD5A68" w:rsidP="000159C1">
          <w:pPr>
            <w:pStyle w:val="10"/>
            <w:rPr>
              <w:b/>
              <w:bCs/>
              <w:sz w:val="40"/>
              <w:szCs w:val="28"/>
            </w:rPr>
          </w:pPr>
          <w:r w:rsidRPr="0008645D">
            <w:rPr>
              <w:b/>
              <w:bCs/>
              <w:sz w:val="40"/>
              <w:szCs w:val="28"/>
            </w:rPr>
            <w:t>5</w:t>
          </w:r>
          <w:r w:rsidR="00A71488" w:rsidRPr="0008645D">
            <w:rPr>
              <w:b/>
              <w:bCs/>
              <w:sz w:val="40"/>
              <w:szCs w:val="28"/>
            </w:rPr>
            <w:t xml:space="preserve">. </w:t>
          </w:r>
          <w:r w:rsidR="008357CA" w:rsidRPr="0008645D">
            <w:rPr>
              <w:b/>
              <w:bCs/>
              <w:sz w:val="40"/>
              <w:szCs w:val="28"/>
            </w:rPr>
            <w:t xml:space="preserve">Discussion </w:t>
          </w:r>
          <w:r w:rsidRPr="0008645D">
            <w:rPr>
              <w:b/>
            </w:rPr>
            <w:ptab w:relativeTo="margin" w:alignment="right" w:leader="dot"/>
          </w:r>
          <w:r w:rsidR="00A249E2" w:rsidRPr="0008645D">
            <w:rPr>
              <w:b/>
              <w:bCs/>
              <w:sz w:val="40"/>
              <w:szCs w:val="28"/>
            </w:rPr>
            <w:t>1</w:t>
          </w:r>
          <w:r w:rsidR="00106A8E" w:rsidRPr="0008645D">
            <w:rPr>
              <w:b/>
              <w:bCs/>
              <w:sz w:val="40"/>
              <w:szCs w:val="28"/>
            </w:rPr>
            <w:t>6</w:t>
          </w:r>
        </w:p>
        <w:p w:rsidR="00BE5E41" w:rsidRPr="0008645D" w:rsidRDefault="00AD5A68" w:rsidP="00BE5E41">
          <w:pPr>
            <w:pStyle w:val="10"/>
            <w:rPr>
              <w:b/>
              <w:bCs/>
              <w:sz w:val="40"/>
              <w:szCs w:val="28"/>
            </w:rPr>
          </w:pPr>
          <w:r w:rsidRPr="0008645D">
            <w:rPr>
              <w:b/>
              <w:bCs/>
              <w:sz w:val="40"/>
              <w:szCs w:val="28"/>
            </w:rPr>
            <w:t>6</w:t>
          </w:r>
          <w:r w:rsidR="00A71488" w:rsidRPr="0008645D">
            <w:rPr>
              <w:b/>
              <w:bCs/>
              <w:sz w:val="40"/>
              <w:szCs w:val="28"/>
            </w:rPr>
            <w:t xml:space="preserve">. </w:t>
          </w:r>
          <w:r w:rsidR="000159C1" w:rsidRPr="0008645D">
            <w:rPr>
              <w:b/>
              <w:bCs/>
              <w:sz w:val="40"/>
              <w:szCs w:val="28"/>
            </w:rPr>
            <w:t>Conclusion</w:t>
          </w:r>
          <w:r w:rsidR="0070349B" w:rsidRPr="0008645D">
            <w:rPr>
              <w:b/>
              <w:bCs/>
              <w:sz w:val="40"/>
              <w:szCs w:val="28"/>
            </w:rPr>
            <w:t xml:space="preserve"> and Limitations</w:t>
          </w:r>
          <w:r w:rsidRPr="0008645D">
            <w:rPr>
              <w:b/>
            </w:rPr>
            <w:ptab w:relativeTo="margin" w:alignment="right" w:leader="dot"/>
          </w:r>
          <w:r w:rsidR="00A249E2" w:rsidRPr="0008645D">
            <w:rPr>
              <w:b/>
              <w:bCs/>
              <w:sz w:val="40"/>
              <w:szCs w:val="28"/>
            </w:rPr>
            <w:t>1</w:t>
          </w:r>
          <w:r w:rsidR="00106A8E" w:rsidRPr="0008645D">
            <w:rPr>
              <w:b/>
              <w:bCs/>
              <w:sz w:val="40"/>
              <w:szCs w:val="28"/>
            </w:rPr>
            <w:t>8</w:t>
          </w:r>
        </w:p>
        <w:p w:rsidR="00071051" w:rsidRPr="0008645D" w:rsidRDefault="00AD5A68" w:rsidP="00BE5E41">
          <w:pPr>
            <w:pStyle w:val="10"/>
            <w:rPr>
              <w:b/>
              <w:bCs/>
              <w:sz w:val="40"/>
              <w:szCs w:val="28"/>
            </w:rPr>
          </w:pPr>
          <w:r w:rsidRPr="0008645D">
            <w:rPr>
              <w:b/>
              <w:bCs/>
              <w:sz w:val="40"/>
              <w:szCs w:val="28"/>
            </w:rPr>
            <w:t>7</w:t>
          </w:r>
          <w:r w:rsidR="00A71488" w:rsidRPr="0008645D">
            <w:rPr>
              <w:b/>
              <w:bCs/>
              <w:sz w:val="40"/>
              <w:szCs w:val="28"/>
            </w:rPr>
            <w:t xml:space="preserve">. </w:t>
          </w:r>
          <w:r w:rsidR="00BE5E41" w:rsidRPr="0008645D">
            <w:rPr>
              <w:b/>
              <w:bCs/>
              <w:sz w:val="40"/>
              <w:szCs w:val="28"/>
            </w:rPr>
            <w:t>References</w:t>
          </w:r>
          <w:r w:rsidRPr="0008645D">
            <w:rPr>
              <w:b/>
            </w:rPr>
            <w:ptab w:relativeTo="margin" w:alignment="right" w:leader="dot"/>
          </w:r>
          <w:r w:rsidR="00A249E2" w:rsidRPr="0008645D">
            <w:rPr>
              <w:b/>
              <w:bCs/>
              <w:sz w:val="40"/>
              <w:szCs w:val="28"/>
            </w:rPr>
            <w:t>1</w:t>
          </w:r>
          <w:r w:rsidR="00106A8E" w:rsidRPr="0008645D">
            <w:rPr>
              <w:b/>
              <w:bCs/>
              <w:sz w:val="40"/>
              <w:szCs w:val="28"/>
            </w:rPr>
            <w:t>9</w:t>
          </w:r>
        </w:p>
        <w:p w:rsidR="000159C1" w:rsidRPr="00741D03" w:rsidRDefault="00AD5A68" w:rsidP="00071051">
          <w:pPr>
            <w:pStyle w:val="10"/>
            <w:rPr>
              <w:sz w:val="36"/>
              <w:szCs w:val="28"/>
            </w:rPr>
          </w:pPr>
          <w:r w:rsidRPr="0008645D">
            <w:rPr>
              <w:b/>
              <w:bCs/>
              <w:sz w:val="36"/>
              <w:szCs w:val="28"/>
            </w:rPr>
            <w:t xml:space="preserve">8. </w:t>
          </w:r>
          <w:r w:rsidRPr="0008645D">
            <w:rPr>
              <w:b/>
              <w:bCs/>
              <w:sz w:val="40"/>
              <w:szCs w:val="28"/>
            </w:rPr>
            <w:t>Appendix</w:t>
          </w:r>
          <w:r w:rsidRPr="0008645D">
            <w:rPr>
              <w:b/>
            </w:rPr>
            <w:ptab w:relativeTo="margin" w:alignment="right" w:leader="dot"/>
          </w:r>
          <w:r w:rsidR="001C577D" w:rsidRPr="0008645D">
            <w:rPr>
              <w:b/>
              <w:bCs/>
              <w:sz w:val="40"/>
              <w:szCs w:val="28"/>
            </w:rPr>
            <w:t>2</w:t>
          </w:r>
          <w:r w:rsidR="00106A8E" w:rsidRPr="0008645D">
            <w:rPr>
              <w:b/>
              <w:bCs/>
              <w:sz w:val="40"/>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AD5A68" w:rsidP="004B5260">
      <w:pPr>
        <w:pStyle w:val="1"/>
        <w:rPr>
          <w:color w:val="auto"/>
          <w:sz w:val="48"/>
        </w:rPr>
      </w:pPr>
      <w:r w:rsidRPr="008169D5">
        <w:rPr>
          <w:color w:val="auto"/>
          <w:sz w:val="48"/>
        </w:rPr>
        <w:lastRenderedPageBreak/>
        <w:t>0. Abstract</w:t>
      </w:r>
    </w:p>
    <w:p w:rsidR="00CE357B" w:rsidRPr="00CE357B" w:rsidRDefault="00AD5A68" w:rsidP="00CE357B">
      <w:pPr>
        <w:pStyle w:val="a0"/>
      </w:pPr>
      <w:r>
        <w:t xml:space="preserve">Pokémon Go is a well-known </w:t>
      </w:r>
      <w:r w:rsidR="00423054">
        <w:t>augmented</w:t>
      </w:r>
      <w:r>
        <w:t xml:space="preserve"> mobile game</w:t>
      </w:r>
      <w:r w:rsidR="008D7B14">
        <w:t xml:space="preserve">, </w:t>
      </w:r>
      <w:r w:rsidR="00486FC2">
        <w:t>that potentially can</w:t>
      </w:r>
      <w:r w:rsidR="008D7B14">
        <w:t xml:space="preserve"> be usef</w:t>
      </w:r>
      <w:r w:rsidR="00423054">
        <w:t xml:space="preserve">ul for increasing </w:t>
      </w:r>
      <w:r w:rsidR="008D7B14">
        <w:t>physical activity</w:t>
      </w:r>
      <w:r w:rsidR="00423054">
        <w:t xml:space="preserve"> among users</w:t>
      </w:r>
      <w:r w:rsidR="008D7B14">
        <w:t xml:space="preserve">. </w:t>
      </w:r>
      <w:r w:rsidR="00423054">
        <w:t xml:space="preserve">However, some </w:t>
      </w:r>
      <w:r w:rsidR="00117C29">
        <w:t xml:space="preserve">researchers </w:t>
      </w:r>
      <w:r w:rsidR="00423054">
        <w:t>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 xml:space="preserve">he </w:t>
      </w:r>
      <w:r w:rsidR="00486FC2">
        <w:t xml:space="preserve">amount of exercise </w:t>
      </w:r>
      <w:r w:rsidR="00B516BD">
        <w:t xml:space="preserve">are </w:t>
      </w:r>
      <w:r w:rsidR="00117C29">
        <w:t>neither</w:t>
      </w:r>
      <w:r w:rsidR="00B516BD">
        <w:t xml:space="preserve"> direct </w:t>
      </w:r>
      <w:r w:rsidR="00117C29">
        <w:t>n</w:t>
      </w:r>
      <w:r w:rsidR="00B516BD">
        <w:t>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w:t>
      </w:r>
      <w:r w:rsidR="00486FC2">
        <w:t xml:space="preserve">the </w:t>
      </w:r>
      <w:r w:rsidR="008D7B14">
        <w:t>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30264B">
        <w:t>The whole study is</w:t>
      </w:r>
      <w:r w:rsidR="00B361C6">
        <w:t xml:space="preserve">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w:t>
      </w:r>
      <w:r w:rsidR="00486FC2">
        <w:t xml:space="preserve">the </w:t>
      </w:r>
      <w:r w:rsidR="001F6C35">
        <w:t xml:space="preserve">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AD5A68"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AD5A68" w:rsidP="009325E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rsidR="00486FC2">
        <w:t xml:space="preserve"> it is</w:t>
      </w:r>
      <w:r>
        <w:t xml:space="preserve"> hypothesized that Pokémon Go could increase levels of physical activity</w:t>
      </w:r>
      <w:r w:rsidR="00661F9E">
        <w:t>.</w:t>
      </w:r>
      <w:r w:rsidR="00436383">
        <w:t xml:space="preserve"> To test</w:t>
      </w:r>
      <w:r w:rsidR="004A090D">
        <w:t xml:space="preserve"> this,</w:t>
      </w:r>
      <w:r w:rsidR="00486FC2">
        <w:t xml:space="preserve"> I use</w:t>
      </w:r>
      <w:r w:rsidR="004A090D">
        <w:t xml:space="preserve"> a polynomial linear model </w:t>
      </w:r>
      <w:r w:rsidR="00436383">
        <w:t>to study</w:t>
      </w:r>
      <w:r w:rsidR="004A090D">
        <w:t xml:space="preserve"> the effects of Pokémon Go </w:t>
      </w:r>
      <w:r w:rsidR="00436383">
        <w:t>on</w:t>
      </w:r>
      <w:r w:rsidR="00486FC2">
        <w:t xml:space="preserve"> physical activity. </w:t>
      </w:r>
      <w:r w:rsidR="002C725D">
        <w:t>Several factors are under consideration</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2C725D">
        <w:t>Base</w:t>
      </w:r>
      <w:r w:rsidR="00436383">
        <w:t xml:space="preserve"> on</w:t>
      </w:r>
      <w:r w:rsidR="00F34310">
        <w:t xml:space="preserve"> this research, the </w:t>
      </w:r>
      <w:r w:rsidR="00436383">
        <w:t xml:space="preserve">above hypothesis </w:t>
      </w:r>
      <w:r w:rsidR="00486FC2">
        <w:t>is</w:t>
      </w:r>
      <w:r w:rsidR="00436383">
        <w:t xml:space="preserve"> not supported</w:t>
      </w:r>
      <w:r w:rsidR="00486FC2">
        <w:t>: players prefer</w:t>
      </w:r>
      <w:r w:rsidR="00F34310">
        <w:t xml:space="preserve"> participating in an app-r</w:t>
      </w:r>
      <w:r w:rsidR="00EF3475">
        <w:t>elated activity</w:t>
      </w:r>
      <w:r w:rsidR="00F34310">
        <w:t xml:space="preserve"> instead of general physical activity.</w:t>
      </w:r>
      <w:r w:rsidR="00AA1A7D">
        <w:t xml:space="preserve"> </w:t>
      </w:r>
      <w:r w:rsidR="009325EC">
        <w:t xml:space="preserve">However, the positive effects of app related activities </w:t>
      </w:r>
      <w:r w:rsidR="00486FC2">
        <w:t>are</w:t>
      </w:r>
      <w:r w:rsidR="009325EC">
        <w:t xml:space="preserv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2C725D">
        <w:t>is</w:t>
      </w:r>
      <w:r w:rsidR="00EF3475" w:rsidRPr="00EF3475">
        <w:t xml:space="preserve">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AD5A68" w:rsidP="00C2581C">
      <w:pPr>
        <w:pStyle w:val="a0"/>
      </w:pPr>
      <w:r w:rsidRPr="00EF3475">
        <w:t xml:space="preserve">The study </w:t>
      </w:r>
      <w:r w:rsidR="007E21A6">
        <w:t>is</w:t>
      </w:r>
      <w:r w:rsidRPr="00EF3475">
        <w:t xml:space="preserve"> completed in the following steps: </w:t>
      </w:r>
      <w:r w:rsidR="00AD3685">
        <w:t>F</w:t>
      </w:r>
      <w:r w:rsidRPr="00EF3475">
        <w:t>irst</w:t>
      </w:r>
      <w:r w:rsidR="00AD3685">
        <w:t xml:space="preserve">, </w:t>
      </w:r>
      <w:r w:rsidRPr="00EF3475">
        <w:t>back</w:t>
      </w:r>
      <w:r w:rsidR="00C37387">
        <w:t>ground information on sports,</w:t>
      </w:r>
      <w:r w:rsidRPr="00EF3475">
        <w:t xml:space="preserve"> public health</w:t>
      </w:r>
      <w:r w:rsidR="00C37387">
        <w:t>, AR technology and Pokémon Go</w:t>
      </w:r>
      <w:r w:rsidR="007E3442">
        <w:t xml:space="preserve"> are presented</w:t>
      </w:r>
      <w:r w:rsidRPr="00EF3475">
        <w:t xml:space="preserve">. </w:t>
      </w:r>
      <w:r w:rsidR="007E3442">
        <w:t>T</w:t>
      </w:r>
      <w:r w:rsidRPr="00EF3475">
        <w:t>hen</w:t>
      </w:r>
      <w:r w:rsidR="007E3442">
        <w:t>, we</w:t>
      </w:r>
      <w:r w:rsidRPr="00EF3475">
        <w:t xml:space="preserve">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w:t>
      </w:r>
      <w:r w:rsidR="007E3442">
        <w:t>f players; other factors relate</w:t>
      </w:r>
      <w:r w:rsidRPr="00EF3475">
        <w:t xml:space="preserve"> to the amount of physical activity and the effects of the attitudes towards physical activity (with the discovery of factors related to participants' attitudes). Before </w:t>
      </w:r>
      <w:r w:rsidR="00451A27">
        <w:t xml:space="preserve">conducting the </w:t>
      </w:r>
      <w:r w:rsidR="007E3442">
        <w:t>data analysis, we group</w:t>
      </w:r>
      <w:r w:rsidRPr="00EF3475">
        <w:t xml:space="preserve"> highly-correlated variables by the mean </w:t>
      </w:r>
      <w:r w:rsidR="00451A27">
        <w:t>of each</w:t>
      </w:r>
      <w:r w:rsidR="007E3442">
        <w:t xml:space="preserve"> record. The entire analysis is</w:t>
      </w:r>
      <w:r w:rsidR="00451A27">
        <w:t xml:space="preserve"> conducted</w:t>
      </w:r>
      <w:r w:rsidRPr="00EF3475">
        <w:t xml:space="preserve"> </w:t>
      </w:r>
      <w:r w:rsidR="00451A27">
        <w:t>using</w:t>
      </w:r>
      <w:r w:rsidRPr="00EF3475">
        <w:t xml:space="preserve"> </w:t>
      </w:r>
      <w:r w:rsidR="004E7DA0">
        <w:t>a</w:t>
      </w:r>
      <w:r w:rsidRPr="00EF3475">
        <w:t xml:space="preserve"> pol</w:t>
      </w:r>
      <w:r w:rsidR="00451A27">
        <w:t>ynomial linear regressio</w:t>
      </w:r>
      <w:r w:rsidR="007E3442">
        <w:t>n model. T</w:t>
      </w:r>
      <w:r w:rsidRPr="00EF3475">
        <w: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w:t>
      </w:r>
      <w:r w:rsidR="007E3442">
        <w:t xml:space="preserve"> is applied</w:t>
      </w:r>
      <w:r w:rsidRPr="00EF3475">
        <w:t xml:space="preserve">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AD5A68"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AD5A68"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AD5A68"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r w:rsidR="003B27A5">
        <w:t>Seippel,</w:t>
      </w:r>
      <w:r>
        <w:t xml:space="preserve">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rsidR="00664208">
        <w:t>do</w:t>
      </w:r>
      <w:r>
        <w:t xml:space="preserve">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w:t>
      </w:r>
      <w:r w:rsidR="00664208">
        <w:t xml:space="preserve">ind that a positive attitude </w:t>
      </w:r>
      <w:r w:rsidR="0082506E">
        <w:t xml:space="preserve">encourages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xml:space="preserve">. 2021). </w:t>
      </w:r>
      <w:r w:rsidR="00E62DBF">
        <w:t xml:space="preserve">Therefore, people can see virtual objects appearing in the real world. </w:t>
      </w:r>
      <w:r w:rsidR="00B61819">
        <w:t>Besides visualization, an AR system can also include</w:t>
      </w:r>
      <w:r w:rsidR="00A71488">
        <w:t xml:space="preserve"> sound</w:t>
      </w:r>
      <w:r w:rsidR="00B61819">
        <w:t>s</w:t>
      </w:r>
      <w:r w:rsidR="00A71488">
        <w:t xml:space="preserve"> and tactile</w:t>
      </w:r>
      <w:r w:rsidR="00B61819">
        <w:t xml:space="preserve"> elements, providing a new version of the world. </w:t>
      </w:r>
      <w:r w:rsidR="009C49C1">
        <w:t>AR</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AD5A68"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w:t>
      </w:r>
      <w:r w:rsidR="0059720B">
        <w:t xml:space="preserve">ame that </w:t>
      </w:r>
      <w:r w:rsidR="001A6CD8">
        <w:t>was released in 2016 on both Ap</w:t>
      </w:r>
      <w:r w:rsidR="004C548B">
        <w:t>ple Store and Google Play (</w:t>
      </w:r>
      <w:r w:rsidR="001A6CD8">
        <w:t>Reilly</w:t>
      </w:r>
      <w:r w:rsidR="00F2140E">
        <w:t>,</w:t>
      </w:r>
      <w:r w:rsidR="001A6CD8">
        <w:t xml:space="preserve"> 2017). </w:t>
      </w:r>
      <w:r w:rsidR="00162450">
        <w:t>It combines</w:t>
      </w:r>
      <w:r w:rsidR="009C49C1">
        <w:t xml:space="preserve"> an</w:t>
      </w:r>
      <w:r w:rsidR="004C548B">
        <w:t xml:space="preserve"> application with GPS signals and a real-world map. Players of Pokémon Go can</w:t>
      </w:r>
      <w:r w:rsidR="001A6CD8">
        <w:t xml:space="preserve"> locate, catch (also obtain ingredients for training </w:t>
      </w:r>
      <w:r>
        <w:t>Pokémon</w:t>
      </w:r>
      <w:r w:rsidR="001A6CD8">
        <w:t xml:space="preserve">), hatch (players walk around 2 to 10 km to </w:t>
      </w:r>
      <w:r w:rsidR="007434AB">
        <w:t xml:space="preserve">get </w:t>
      </w:r>
      <w:r w:rsidR="001A6CD8">
        <w:t xml:space="preserve">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A0381A">
        <w:t xml:space="preserve">this </w:t>
      </w:r>
      <w:r w:rsidR="008E6B44">
        <w:t>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AD5A68" w:rsidP="000A33F9">
      <w:pPr>
        <w:pStyle w:val="a0"/>
        <w:spacing w:line="340" w:lineRule="atLeast"/>
      </w:pPr>
      <w:r>
        <w:t>Multiple pieces of research hav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 xml:space="preserve">One study </w:t>
      </w:r>
      <w:r w:rsidR="00A0046F">
        <w:t>discovers</w:t>
      </w:r>
      <w:r w:rsidR="00635A87">
        <w:t xml:space="preserve"> that users’ </w:t>
      </w:r>
      <w:r w:rsidR="00635A87">
        <w:lastRenderedPageBreak/>
        <w:t>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A0046F">
        <w:t xml:space="preserve"> </w:t>
      </w:r>
      <w:r w:rsidR="00A0046F" w:rsidRPr="00A0046F">
        <w:t>(Gunther, 2016)</w:t>
      </w:r>
      <w:r w:rsidR="007736FA">
        <w:t xml:space="preserve">. </w:t>
      </w:r>
      <w:r w:rsidR="00CC0EE8">
        <w:t xml:space="preserve">In general, </w:t>
      </w:r>
      <w:r w:rsidR="009C49C1">
        <w:t>the</w:t>
      </w:r>
      <w:r w:rsidR="007736FA">
        <w:t xml:space="preserve"> level</w:t>
      </w:r>
      <w:r w:rsidR="00CC0EE8">
        <w:t xml:space="preserve">s </w:t>
      </w:r>
      <w:r w:rsidR="006F1224">
        <w:t xml:space="preserve">of physical activity </w:t>
      </w:r>
      <w:r w:rsidR="00CC0EE8">
        <w:t xml:space="preserve">of players who </w:t>
      </w:r>
      <w:r w:rsidR="00162450">
        <w:t>are</w:t>
      </w:r>
      <w:r w:rsidR="00CC0EE8">
        <w:t xml:space="preserve"> inactive originally</w:t>
      </w:r>
      <w:r w:rsidR="007736FA">
        <w:t xml:space="preserve"> increase sharply (Gunther</w:t>
      </w:r>
      <w:r w:rsidR="00D81AA7">
        <w:t>,</w:t>
      </w:r>
      <w:r w:rsidR="007736FA">
        <w:t xml:space="preserve"> 2016). </w:t>
      </w:r>
      <w:r w:rsidR="00162450">
        <w:t>Some studies, however, suggest</w:t>
      </w:r>
      <w:r w:rsidR="007736FA">
        <w:t xml:space="preserve"> that </w:t>
      </w:r>
      <w:r w:rsidR="00E26089">
        <w:t>Pokémon</w:t>
      </w:r>
      <w:r w:rsidR="00CC0EE8">
        <w:t xml:space="preserve"> Go does not </w:t>
      </w:r>
      <w:r w:rsidR="007736FA">
        <w:t>di</w:t>
      </w:r>
      <w:r w:rsidR="00CC0EE8">
        <w:t xml:space="preserve">rectly improve </w:t>
      </w:r>
      <w:r w:rsidR="007736FA">
        <w:t xml:space="preserve">physical health. </w:t>
      </w:r>
      <w:r w:rsidR="00CC0EE8">
        <w:t>One study f</w:t>
      </w:r>
      <w:r w:rsidR="00162450">
        <w:t>ind</w:t>
      </w:r>
      <w:r w:rsidR="00CC0EE8">
        <w:t>s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A0046F">
        <w:t>can</w:t>
      </w:r>
      <w:r w:rsidR="00CC0EE8">
        <w:t xml:space="preserve"> be related to players’ motivation</w:t>
      </w:r>
      <w:r w:rsidR="007736FA">
        <w:t xml:space="preserve">. </w:t>
      </w:r>
      <w:r w:rsidR="00CC0EE8">
        <w:t xml:space="preserve">Another study </w:t>
      </w:r>
      <w:r w:rsidR="00A0046F">
        <w:t>identifies</w:t>
      </w:r>
      <w:r w:rsidR="00CC0EE8">
        <w:t xml:space="preserve"> </w:t>
      </w:r>
      <w:r w:rsidR="007736FA">
        <w:t xml:space="preserve">three kinds of motivation </w:t>
      </w:r>
      <w:r w:rsidR="00CC0EE8">
        <w:t>among players:</w:t>
      </w:r>
      <w:r w:rsidR="007736FA">
        <w:t xml:space="preserve"> health, social, and immersi</w:t>
      </w:r>
      <w:r w:rsidR="00CC0EE8">
        <w:t>on</w:t>
      </w:r>
      <w:r w:rsidR="006F1224">
        <w:t xml:space="preserve"> (Lukas et al., 2017)</w:t>
      </w:r>
      <w:r w:rsidR="00CC0EE8">
        <w:t>. Although players motivated by health show</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162450">
        <w:t>are</w:t>
      </w:r>
      <w:r w:rsidR="007736FA">
        <w:t xml:space="preserve"> limited. </w:t>
      </w:r>
      <w:r w:rsidR="00CC0EE8">
        <w:t xml:space="preserve">However, </w:t>
      </w:r>
      <w:r w:rsidR="007736FA">
        <w:t>time spent outdoor</w:t>
      </w:r>
      <w:r w:rsidR="00CC0EE8">
        <w:t>s</w:t>
      </w:r>
      <w:r w:rsidR="00162450">
        <w:t xml:space="preserve"> increase</w:t>
      </w:r>
      <w:r w:rsidR="007736FA">
        <w:t xml:space="preserve"> </w:t>
      </w:r>
      <w:r w:rsidR="00CC0EE8">
        <w:t xml:space="preserve">significantly </w:t>
      </w:r>
      <w:r w:rsidR="007736FA">
        <w:t>(Lukas et al., 2017).</w:t>
      </w:r>
      <w:r w:rsidR="00822DD1">
        <w:t xml:space="preserve"> </w:t>
      </w:r>
      <w:r w:rsidR="00162450">
        <w:t>Base</w:t>
      </w:r>
      <w:r w:rsidR="00CC0EE8">
        <w:t xml:space="preserve"> on the</w:t>
      </w:r>
      <w:r w:rsidR="00664208">
        <w:t xml:space="preserve"> above arguments, it is</w:t>
      </w:r>
      <w:r w:rsidR="00822DD1">
        <w:t xml:space="preserve"> </w:t>
      </w:r>
      <w:r w:rsidR="00CC0EE8">
        <w:t>hypothesize</w:t>
      </w:r>
      <w:r w:rsidR="00664208">
        <w:t>d</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 xml:space="preserve">we </w:t>
      </w:r>
      <w:r w:rsidR="00162450">
        <w:t>conduct</w:t>
      </w:r>
      <w:r w:rsidR="00CC0EE8">
        <w:t xml:space="preserve">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AD5A68"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AD5A68" w:rsidP="00F4641E">
      <w:pPr>
        <w:pStyle w:val="FirstParagraph"/>
        <w:spacing w:line="340" w:lineRule="atLeast"/>
      </w:pPr>
      <w:r>
        <w:t>Pokémon</w:t>
      </w:r>
      <w:r w:rsidR="006C45EB">
        <w:t xml:space="preserve"> Go </w:t>
      </w:r>
      <w:r w:rsidR="00162450">
        <w:t>i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t>
      </w:r>
      <w:r w:rsidR="00162450">
        <w:t>is</w:t>
      </w:r>
      <w:r w:rsidR="006C45EB">
        <w:t xml:space="preserve"> not the initial objective</w:t>
      </w:r>
      <w:r w:rsidR="00A71488">
        <w:t xml:space="preserve">. That is the reason for the confusion </w:t>
      </w:r>
      <w:r w:rsidR="00162450">
        <w:t>between</w:t>
      </w:r>
      <w:r w:rsidR="00A71488">
        <w:t xml:space="preserve"> the relation between </w:t>
      </w:r>
      <w:r>
        <w:t>Pokémon</w:t>
      </w:r>
      <w:r w:rsidR="00A71488">
        <w:t xml:space="preserve"> Go and </w:t>
      </w:r>
      <w:r w:rsidR="007002D6">
        <w:t xml:space="preserve">the amount of </w:t>
      </w:r>
      <w:r w:rsidR="00A71488">
        <w:t xml:space="preserve">physical activity. For </w:t>
      </w:r>
      <w:r w:rsidR="00162450">
        <w:t>examining the above confusion</w:t>
      </w:r>
      <w:r w:rsidR="00A71488">
        <w:t>, the study</w:t>
      </w:r>
      <w:r w:rsidR="00162450">
        <w:t xml:space="preserve"> is conducted</w:t>
      </w:r>
      <w:r w:rsidR="00A71488">
        <w:t xml:space="preserve"> based on four aspects</w:t>
      </w:r>
      <w:r w:rsidR="007002D6">
        <w:t>:</w:t>
      </w:r>
      <w:r w:rsidR="00A71488">
        <w:t xml:space="preserve"> </w:t>
      </w:r>
      <w:r w:rsidR="00162450">
        <w:t>We first focus on t</w:t>
      </w:r>
      <w:r w:rsidR="00A71488">
        <w:t xml:space="preserve">he relationship between frequency of app usage and amount of </w:t>
      </w:r>
      <w:r w:rsidR="0083372A">
        <w:t>physical activity</w:t>
      </w:r>
      <w:r w:rsidR="00A71488">
        <w:t>. Theoretically, the more the app usage, the higher t</w:t>
      </w:r>
      <w:r w:rsidR="00162450">
        <w:t>he opportunity for players to be</w:t>
      </w:r>
      <w:r w:rsidR="00A71488">
        <w:t xml:space="preserve"> physical</w:t>
      </w:r>
      <w:r w:rsidR="00162450">
        <w:t>ly</w:t>
      </w:r>
      <w:r w:rsidR="00A71488">
        <w:t xml:space="preserve"> activ</w:t>
      </w:r>
      <w:r w:rsidR="008C0CB5">
        <w:t>e as</w:t>
      </w:r>
      <w:r w:rsidR="00A71488">
        <w:t xml:space="preserve"> </w:t>
      </w:r>
      <w:r w:rsidR="008C0CB5">
        <w:t>most of the app-related activity require</w:t>
      </w:r>
      <w:r w:rsidR="00162450">
        <w:t>s</w:t>
      </w:r>
      <w:r w:rsidR="008C0CB5">
        <w:t xml:space="preserve"> walking (</w:t>
      </w:r>
      <w:r w:rsidR="00A71488">
        <w:t xml:space="preserve">e.g. catching </w:t>
      </w:r>
      <w:r>
        <w:t>Pokémon</w:t>
      </w:r>
      <w:r w:rsidR="00A71488">
        <w:t>, or turning Pokestop</w:t>
      </w:r>
      <w:r w:rsidR="008C0CB5">
        <w:t>)</w:t>
      </w:r>
      <w:r w:rsidR="00A71488">
        <w:t xml:space="preserve">. Following the application usage aspect, we discuss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162450">
        <w:t>argue</w:t>
      </w:r>
      <w:r w:rsidR="0072377B">
        <w:t xml:space="preserve">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t>
      </w:r>
      <w:r w:rsidR="00162450">
        <w:t>Therefore, this study</w:t>
      </w:r>
      <w:r w:rsidR="00A71488">
        <w:t xml:space="preserve"> locates variables associated with the number of physical act</w:t>
      </w:r>
      <w:r w:rsidR="00162450">
        <w:t xml:space="preserve">ivities. Last but not least, </w:t>
      </w:r>
      <w:r w:rsidR="00A71488">
        <w:t>the effects of the attitude towards physical activity</w:t>
      </w:r>
      <w:r w:rsidR="00162450">
        <w:t>,</w:t>
      </w:r>
      <w:r w:rsidR="00A71488">
        <w:t xml:space="preserve"> caused</w:t>
      </w:r>
      <w:r w:rsidR="007748EF">
        <w:t xml:space="preserve"> by gender or educational level</w:t>
      </w:r>
      <w:r w:rsidR="00162450">
        <w:t>, are examined</w:t>
      </w:r>
      <w:r w:rsidR="00BE76A9">
        <w:t xml:space="preserve"> to explain</w:t>
      </w:r>
      <w:r w:rsidR="007748EF">
        <w:t xml:space="preserve"> the effects on the </w:t>
      </w:r>
      <w:r w:rsidR="00BE76A9">
        <w:t>levels</w:t>
      </w:r>
      <w:r w:rsidR="007748EF">
        <w:t xml:space="preserve"> of physical activity </w:t>
      </w:r>
      <w:r w:rsidR="00BE76A9">
        <w:t>based on participants'</w:t>
      </w:r>
      <w:r w:rsidR="007748EF">
        <w:t xml:space="preserve"> attitudes towards physical activity. </w:t>
      </w:r>
      <w:r w:rsidR="00A71488">
        <w:br w:type="page"/>
      </w:r>
    </w:p>
    <w:p w:rsidR="00EA03AC" w:rsidRPr="00A6529B" w:rsidRDefault="00AD5A68"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AD5A68"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AD5A68" w:rsidP="000A33F9">
      <w:pPr>
        <w:pStyle w:val="FirstParagraph"/>
        <w:spacing w:line="340" w:lineRule="atLeast"/>
      </w:pPr>
      <w:r>
        <w:t xml:space="preserve">The data </w:t>
      </w:r>
      <w:r w:rsidR="00997DF4">
        <w:t xml:space="preserve">is </w:t>
      </w:r>
      <w:r>
        <w:t>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t>
      </w:r>
      <w:r w:rsidR="00D372BA">
        <w:t>is</w:t>
      </w:r>
      <w:r>
        <w:t xml:space="preserve"> </w:t>
      </w:r>
      <w:r w:rsidR="00D95180">
        <w:t>selected</w:t>
      </w:r>
      <w:r>
        <w:t xml:space="preserve"> for data collection (Buhrmester</w:t>
      </w:r>
      <w:r w:rsidR="003A266F">
        <w:t xml:space="preserve"> et al.</w:t>
      </w:r>
      <w:r>
        <w:t>, 2011; Paolacci &amp; Chandler, 2014). The original data contains 999 records, described by 31 variables. Be</w:t>
      </w:r>
      <w:r w:rsidR="00D95180">
        <w:t>fore processing data,</w:t>
      </w:r>
      <w:r>
        <w:t xml:space="preserve"> the number of missing values</w:t>
      </w:r>
      <w:r w:rsidR="00D95180">
        <w:t xml:space="preserve"> is examined</w:t>
      </w:r>
      <w:r>
        <w:t xml:space="preserve"> (which is 0), a</w:t>
      </w:r>
      <w:r w:rsidR="00600406">
        <w:t>s well as filtering out records by an attention filtering variable.</w:t>
      </w:r>
    </w:p>
    <w:p w:rsidR="009706B8" w:rsidRDefault="00AD5A68" w:rsidP="000A33F9">
      <w:pPr>
        <w:pStyle w:val="a0"/>
        <w:spacing w:line="340" w:lineRule="atLeast"/>
      </w:pPr>
      <w:r>
        <w:t>After primary data processing, a</w:t>
      </w:r>
      <w:r w:rsidRPr="00396E98">
        <w:t xml:space="preserve"> variable </w:t>
      </w:r>
      <w:r>
        <w:t xml:space="preserve">is applied </w:t>
      </w:r>
      <w:r w:rsidRPr="00396E98">
        <w:t>for filtering ou</w:t>
      </w:r>
      <w:r>
        <w:t>t non-focus participants</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t>
      </w:r>
      <w:r w:rsidR="00082AE2">
        <w:t>is</w:t>
      </w:r>
      <w:r w:rsidR="00A71488">
        <w:t xml:space="preserve"> used. If </w:t>
      </w:r>
      <w:r w:rsidR="00756B65">
        <w:t>participants fail to choose</w:t>
      </w:r>
      <w:r w:rsidR="00A71488">
        <w:t xml:space="preserve"> "Disagree" in this question, the records will be removed due to being classified as non-focus records. The </w:t>
      </w:r>
      <w:r w:rsidR="00A66AD0">
        <w:t>number of remaining records were</w:t>
      </w:r>
      <w:r w:rsidR="00A71488">
        <w:t xml:space="preserve"> 981. After primary data cleaning, we transform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t>
      </w:r>
      <w:r w:rsidR="0031375E">
        <w:t>is only</w:t>
      </w:r>
      <w:r w:rsidR="00D821FB">
        <w:t xml:space="preserve"> used for representing the number; the </w:t>
      </w:r>
      <w:r w:rsidR="00D84EF7">
        <w:t>surveying</w:t>
      </w:r>
      <w:r w:rsidR="00D821FB">
        <w:t xml:space="preserve"> date contains no information</w:t>
      </w:r>
      <w:r w:rsidR="00D84EF7">
        <w:t xml:space="preserve"> as just recording date of survey submission; </w:t>
      </w:r>
      <w:r w:rsidR="00062A8D">
        <w:t xml:space="preserve">the </w:t>
      </w:r>
      <w:r w:rsidR="00D84EF7">
        <w:t>IP address of a</w:t>
      </w:r>
      <w:r w:rsidR="000A62F1">
        <w:t xml:space="preserve"> computer d</w:t>
      </w:r>
      <w:r w:rsidR="00082AE2">
        <w:t>o</w:t>
      </w:r>
      <w:r w:rsidR="00D84EF7">
        <w:t xml:space="preserve"> not </w:t>
      </w:r>
      <w:r w:rsidR="000A62F1">
        <w:t>affect</w:t>
      </w:r>
      <w:r w:rsidR="00D84EF7">
        <w:t xml:space="preserve"> participants’ behaviour; the last variable</w:t>
      </w:r>
      <w:r w:rsidR="000A62F1">
        <w:t>,</w:t>
      </w:r>
      <w:r w:rsidR="00D84EF7">
        <w:t xml:space="preserve"> representing participants’ </w:t>
      </w:r>
      <w:r w:rsidR="000A62F1">
        <w:t xml:space="preserve">behaviour, </w:t>
      </w:r>
      <w:r w:rsidR="00082AE2">
        <w:t>is</w:t>
      </w:r>
      <w:r w:rsidR="000A62F1">
        <w:t xml:space="preserve"> marked </w:t>
      </w:r>
      <w:r w:rsidR="00062A8D">
        <w:t>as “</w:t>
      </w:r>
      <w:r w:rsidR="000A62F1">
        <w:t>cannot be used</w:t>
      </w:r>
      <w:r w:rsidR="00062A8D">
        <w:t>”</w:t>
      </w:r>
      <w:r w:rsidR="000A62F1">
        <w:t xml:space="preserve">. Thus, twenty-eight variables </w:t>
      </w:r>
      <w:r w:rsidR="00082AE2">
        <w:t>are</w:t>
      </w:r>
      <w:r w:rsidR="000A62F1">
        <w:t xml:space="preserve"> applied</w:t>
      </w:r>
      <w:r w:rsidR="00A71488">
        <w:t xml:space="preserve"> for furthe</w:t>
      </w:r>
      <w:r w:rsidR="000A62F1">
        <w:t>r grouping and analysis.</w:t>
      </w:r>
    </w:p>
    <w:p w:rsidR="009706B8" w:rsidRDefault="00AD5A68" w:rsidP="000A33F9">
      <w:pPr>
        <w:pStyle w:val="a0"/>
        <w:spacing w:line="340" w:lineRule="atLeast"/>
      </w:pPr>
      <w:r>
        <w:t xml:space="preserve">Except </w:t>
      </w:r>
      <w:r w:rsidR="00D84EF7">
        <w:t>for a</w:t>
      </w:r>
      <w:r w:rsidR="00AD5185">
        <w:t>ge (discrete variable) and gender (nominal variable)</w:t>
      </w:r>
      <w:r w:rsidR="001A6CD8">
        <w:t>, all the others are ordinal variables. Both "Frequency of App Usage"</w:t>
      </w:r>
      <w:r w:rsidR="0007231A">
        <w:t xml:space="preserve"> (</w:t>
      </w:r>
      <w:r w:rsidR="0007231A" w:rsidRPr="0007231A">
        <w:t>accessing the extent of players using Pokémon Go per month</w:t>
      </w:r>
      <w:r w:rsidR="0007231A">
        <w:t>)</w:t>
      </w:r>
      <w:r w:rsidR="001A6CD8">
        <w:t xml:space="preserve"> and "How often sharing on social media"</w:t>
      </w:r>
      <w:r w:rsidR="0007231A">
        <w:t xml:space="preserve"> (demonstrates the frequency players share their achievements on social media)</w:t>
      </w:r>
      <w:r w:rsidR="001A6CD8">
        <w:t xml:space="preserve"> are ordinal data, </w:t>
      </w:r>
      <w:r w:rsidR="0007231A">
        <w:t>fixed at a</w:t>
      </w:r>
      <w:r w:rsidR="001A6CD8">
        <w:t xml:space="preserve"> scale from </w:t>
      </w:r>
      <w:r w:rsidR="0007231A">
        <w:t>1 = "never" to 7 = "very often"</w:t>
      </w:r>
      <w:r w:rsidR="001A6CD8">
        <w:t xml:space="preserve">. Those variables mentioned above </w:t>
      </w:r>
      <w:r w:rsidR="00082AE2">
        <w:t>are</w:t>
      </w:r>
      <w:r w:rsidR="001A6CD8">
        <w:t xml:space="preserve"> treated as independent variables, while the remaining variables </w:t>
      </w:r>
      <w:r w:rsidR="006004D3">
        <w:t xml:space="preserve">are </w:t>
      </w:r>
      <w:r w:rsidR="001A6CD8">
        <w:t>grouped by row mean, under the result of Cronbach's alpha. Cronbach's alpha, also known as alpha reliability, is a measure for assessing the strength of internal consistency, of several items or variables</w:t>
      </w:r>
      <w:r w:rsidR="0007231A">
        <w:t xml:space="preserve"> (</w:t>
      </w:r>
      <w:r w:rsidR="0007231A" w:rsidRPr="0007231A">
        <w:t>Glen</w:t>
      </w:r>
      <w:r w:rsidR="0007231A">
        <w:t>, 2021; Cronbach Lee, 1951)</w:t>
      </w:r>
      <w:r w:rsidR="001A6CD8">
        <w:t xml:space="preserve">. The alpha score was calculated by correlating the score for every item with the total score for related observations, following the comparison of the variance of individual item scores (Cronbach Lee, 1951). The </w:t>
      </w:r>
      <w:r w:rsidR="000411AC">
        <w:t xml:space="preserve">formula </w:t>
      </w:r>
      <w:r w:rsidR="00D84EF2">
        <w:t>is</w:t>
      </w:r>
      <w:r w:rsidR="000411AC">
        <w:t xml:space="preserve"> shown in </w:t>
      </w:r>
      <w:r w:rsidR="000411AC" w:rsidRPr="000411AC">
        <w:rPr>
          <w:b/>
        </w:rPr>
        <w:t>formula 3.1</w:t>
      </w:r>
      <w:r w:rsidR="001A6CD8">
        <w:t>:</w:t>
      </w:r>
    </w:p>
    <w:p w:rsidR="00A27C1B" w:rsidRDefault="00AD5A6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AD5A68"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15185A" w:rsidRPr="00C07A56" w:rsidRDefault="00AD5A68">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15185A"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705FA4">
        <w:rPr>
          <w:b/>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w:t>
      </w:r>
      <w:r w:rsidR="00ED52F1">
        <w:t>-records</w:t>
      </w:r>
      <w:r w:rsidR="00A71488">
        <w:t xml:space="preserve">-by-mean method </w:t>
      </w:r>
      <w:r w:rsidR="00ED52F1">
        <w:t>is</w:t>
      </w:r>
      <w:r w:rsidR="00A71488">
        <w:t xml:space="preserve"> applied as we prefer grouping variables</w:t>
      </w:r>
      <w:r w:rsidR="00ED52F1">
        <w:t xml:space="preserve"> (Underhill L.G, 1998)</w:t>
      </w:r>
      <w:r w:rsidR="00A71488">
        <w:t xml:space="preserve">, without missing much </w:t>
      </w:r>
      <w:r w:rsidR="00FC604A">
        <w:t>information</w:t>
      </w:r>
      <w:r w:rsidR="00A71488">
        <w:t xml:space="preserve"> or altering the scale</w:t>
      </w:r>
      <w:r w:rsidR="00304D4C">
        <w:t>.</w:t>
      </w:r>
      <w:r w:rsidR="00ED52F1">
        <w:t xml:space="preserve"> However, only one score exist if we group records my median (</w:t>
      </w:r>
      <w:r w:rsidR="00ED52F1" w:rsidRPr="00ED52F1">
        <w:t>Ganti, 2021)</w:t>
      </w:r>
      <w:r w:rsidR="00ED52F1">
        <w:t>. There can be a big difference between the median and the recorded scores larger than the median. Using this, we cannot reflect participants' real attitudes towards physical activity.</w:t>
      </w:r>
      <w:r w:rsidR="00ED52F1" w:rsidRPr="00ED52F1">
        <w:t xml:space="preserve"> </w:t>
      </w:r>
      <w:r w:rsidR="00ED52F1">
        <w:t xml:space="preserve"> Moreover, every new variable is grouped from a various number of original variables, we do not want to observe scaling differences between all-new variables </w:t>
      </w:r>
      <w:r w:rsidR="008C1CE4">
        <w:t>(</w:t>
      </w:r>
      <w:r w:rsidR="00ED52F1" w:rsidRPr="00ED52F1">
        <w:t>McNeish &amp; Wolf, 2020)</w:t>
      </w:r>
      <w:r w:rsidR="00ED52F1">
        <w:t>.</w:t>
      </w:r>
      <w:r w:rsidR="00304D4C">
        <w:t xml:space="preserve"> The detailed variables grouping process, as well as the alpha score</w:t>
      </w:r>
      <w:r w:rsidR="00A71488">
        <w:t xml:space="preserve">, </w:t>
      </w:r>
      <w:r w:rsidR="00DC6C5F">
        <w:t>are</w:t>
      </w:r>
      <w:r w:rsidR="00A71488">
        <w:t xml:space="preserve"> mentioned below.</w:t>
      </w:r>
    </w:p>
    <w:p w:rsidR="00C2581C" w:rsidRDefault="00AD5A68" w:rsidP="00FD7DEA">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xml:space="preserve">). (Scale of all questions were from 1 = "completely disagree" to 7 = "completely agree"). Players' physical behaviour </w:t>
      </w:r>
      <w:r w:rsidR="005B2829">
        <w:t>is</w:t>
      </w:r>
      <w:r>
        <w:t xml:space="preserve">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t>
      </w:r>
      <w:r w:rsidR="00F8007E">
        <w:t>are</w:t>
      </w:r>
      <w:r>
        <w:t xml:space="preserv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t>
      </w:r>
      <w:r w:rsidR="00774732">
        <w:t>are</w:t>
      </w:r>
      <w:r>
        <w:t xml:space="preserve"> adopted: “How many times have you had (1) a walk for more than 30 min/ (2) had a run/ (3) had a bike ride to get some exercise during the last </w:t>
      </w:r>
      <w:r w:rsidR="00FC604A">
        <w:t>month?</w:t>
      </w:r>
      <w:r w:rsidR="00774732">
        <w:t>”</w:t>
      </w:r>
      <w:r>
        <w:t xml:space="preserve"> with the scale from 1</w:t>
      </w:r>
      <w:r w:rsidR="00FC604A">
        <w:t>=” never</w:t>
      </w:r>
      <w:r>
        <w:t xml:space="preserve">" to 7=" every day". Both </w:t>
      </w:r>
      <w:r w:rsidR="00F8007E">
        <w:t xml:space="preserve">the </w:t>
      </w:r>
      <w:r>
        <w:t xml:space="preserve">former and </w:t>
      </w:r>
      <w:r w:rsidR="00F8007E">
        <w:t xml:space="preserve">the </w:t>
      </w:r>
      <w:r>
        <w:t xml:space="preserve">latter </w:t>
      </w:r>
      <w:r w:rsidR="00F8007E">
        <w:t>are</w:t>
      </w:r>
      <w:r w:rsidR="009F5055">
        <w:t xml:space="preserve"> transformed as one variable representing Pokémon Go related behaviour</w:t>
      </w:r>
      <w:r>
        <w:t>. The remaining three</w:t>
      </w:r>
      <w:r w:rsidR="00526287">
        <w:t xml:space="preserve"> variables, representing participants behaviour related to Pokémon Go, </w:t>
      </w:r>
      <w:r w:rsidR="00774732">
        <w:t>are</w:t>
      </w:r>
      <w:r>
        <w:t xml:space="preserv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t>
      </w:r>
      <w:r w:rsidR="00774732">
        <w:t>are</w:t>
      </w:r>
      <w:r>
        <w:t xml:space="preserv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t>
      </w:r>
      <w:r w:rsidR="00774732">
        <w:t>are</w:t>
      </w:r>
      <w:r>
        <w:t xml:space="preserve"> grouped as </w:t>
      </w:r>
      <w:r w:rsidR="00227A77">
        <w:t>one variable</w:t>
      </w:r>
      <w:r w:rsidR="00A34825">
        <w:t xml:space="preserve"> representing participants’ general physical activity</w:t>
      </w:r>
      <w:r w:rsidR="00227A77">
        <w:t xml:space="preserve">. </w:t>
      </w:r>
      <w:r w:rsidR="00C04900">
        <w:lastRenderedPageBreak/>
        <w:t>After variables</w:t>
      </w:r>
      <w:r>
        <w:t xml:space="preserve">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6674A9" w:rsidRDefault="006674A9" w:rsidP="00FD7DEA">
      <w:pPr>
        <w:pStyle w:val="a0"/>
        <w:spacing w:line="340" w:lineRule="atLeast"/>
      </w:pPr>
    </w:p>
    <w:p w:rsidR="00AA1380" w:rsidRDefault="00AD5A68" w:rsidP="005B2829">
      <w:pPr>
        <w:pStyle w:val="a0"/>
      </w:pPr>
      <w:r w:rsidRPr="00692B8E">
        <w:t xml:space="preserve">According to </w:t>
      </w:r>
      <w:r w:rsidR="0015185A">
        <w:rPr>
          <w:b/>
        </w:rPr>
        <w:t>T</w:t>
      </w:r>
      <w:r w:rsidR="00D93605" w:rsidRPr="00846C0C">
        <w:rPr>
          <w:b/>
        </w:rPr>
        <w:t>able 3.2</w:t>
      </w:r>
      <w:r w:rsidRPr="00692B8E">
        <w:t xml:space="preserve">, there </w:t>
      </w:r>
      <w:r w:rsidR="00846C0C">
        <w:t>were</w:t>
      </w:r>
      <w:r w:rsidRPr="00692B8E">
        <w:t xml:space="preserve"> 981 records and 8 variables. By the pattern demonstrated in</w:t>
      </w:r>
      <w:r w:rsidR="002B6995">
        <w:t xml:space="preserve"> </w:t>
      </w:r>
      <w:r w:rsidR="0015185A">
        <w:rPr>
          <w:b/>
        </w:rPr>
        <w:t>F</w:t>
      </w:r>
      <w:r w:rsidR="001536EE" w:rsidRPr="00E35109">
        <w:rPr>
          <w:b/>
        </w:rPr>
        <w:t>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0015185A">
        <w:t xml:space="preserve">ctivity. </w:t>
      </w:r>
      <w:r w:rsidR="00846C0C">
        <w:t>There are</w:t>
      </w:r>
      <w:r w:rsidRPr="00692B8E">
        <w:t xml:space="preserve"> curve-linear relations between variables possibly, with themselves or others. </w:t>
      </w:r>
      <w:r w:rsidR="00580C48">
        <w:rPr>
          <w:b/>
        </w:rPr>
        <w:t>Figure</w:t>
      </w:r>
      <w:r w:rsidRPr="00580C48">
        <w:rPr>
          <w:b/>
        </w:rPr>
        <w:t xml:space="preserve"> 3.3</w:t>
      </w:r>
      <w:r w:rsidRPr="00692B8E">
        <w:t>, additionally, showe</w:t>
      </w:r>
      <w:r w:rsidR="0015185A">
        <w:t>d that relations exist between g</w:t>
      </w:r>
      <w:r w:rsidRPr="00692B8E">
        <w:t xml:space="preserve">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w:t>
      </w:r>
      <w:r w:rsidR="006674A9">
        <w:t>correlations to</w:t>
      </w:r>
      <w:r w:rsidRPr="00692B8E">
        <w:t xml:space="preserve">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w:t>
      </w:r>
      <w:r w:rsidR="006674A9">
        <w:t xml:space="preserve">more </w:t>
      </w:r>
      <w:r w:rsidRPr="00692B8E">
        <w:t>details in the following session.</w:t>
      </w:r>
    </w:p>
    <w:p w:rsidR="00FD7DEA" w:rsidRDefault="00FD7DEA" w:rsidP="00FD7DEA">
      <w:pPr>
        <w:pStyle w:val="a0"/>
        <w:spacing w:after="120"/>
      </w:pPr>
    </w:p>
    <w:p w:rsidR="00FD7DEA" w:rsidRDefault="00FD7DEA" w:rsidP="00FD7DEA">
      <w:pPr>
        <w:pStyle w:val="a0"/>
        <w:spacing w:after="120"/>
      </w:pP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DF3BB6" w:rsidTr="00D93605">
        <w:tc>
          <w:tcPr>
            <w:tcW w:w="2575" w:type="dxa"/>
            <w:tcBorders>
              <w:tl2br w:val="nil"/>
            </w:tcBorders>
          </w:tcPr>
          <w:p w:rsidR="009456B7" w:rsidRPr="00616396" w:rsidRDefault="00AD5A68" w:rsidP="00FD7DEA">
            <w:pPr>
              <w:pStyle w:val="a0"/>
              <w:spacing w:before="120" w:after="0"/>
            </w:pPr>
            <w:r w:rsidRPr="00616396">
              <w:t>(n=981)</w:t>
            </w:r>
          </w:p>
        </w:tc>
        <w:tc>
          <w:tcPr>
            <w:tcW w:w="1129" w:type="dxa"/>
          </w:tcPr>
          <w:p w:rsidR="009456B7" w:rsidRPr="00616396" w:rsidRDefault="00AD5A68" w:rsidP="00FD7DEA">
            <w:pPr>
              <w:pStyle w:val="a0"/>
              <w:spacing w:before="120" w:after="0"/>
            </w:pPr>
            <w:r w:rsidRPr="00616396">
              <w:t>Min</w:t>
            </w:r>
          </w:p>
        </w:tc>
        <w:tc>
          <w:tcPr>
            <w:tcW w:w="1129" w:type="dxa"/>
          </w:tcPr>
          <w:p w:rsidR="009456B7" w:rsidRPr="00616396" w:rsidRDefault="00AD5A68" w:rsidP="00FD7DEA">
            <w:pPr>
              <w:pStyle w:val="a0"/>
              <w:spacing w:before="120" w:after="0"/>
            </w:pPr>
            <w:r w:rsidRPr="00616396">
              <w:t>1</w:t>
            </w:r>
            <w:r w:rsidRPr="00616396">
              <w:rPr>
                <w:vertAlign w:val="superscript"/>
              </w:rPr>
              <w:t>st</w:t>
            </w:r>
            <w:r w:rsidRPr="00616396">
              <w:t xml:space="preserve"> Qu.</w:t>
            </w:r>
          </w:p>
        </w:tc>
        <w:tc>
          <w:tcPr>
            <w:tcW w:w="1129" w:type="dxa"/>
          </w:tcPr>
          <w:p w:rsidR="009456B7" w:rsidRPr="00616396" w:rsidRDefault="00AD5A68" w:rsidP="00FD7DEA">
            <w:pPr>
              <w:pStyle w:val="a0"/>
              <w:spacing w:before="120" w:after="0"/>
            </w:pPr>
            <w:r w:rsidRPr="00616396">
              <w:t>Median</w:t>
            </w:r>
          </w:p>
        </w:tc>
        <w:tc>
          <w:tcPr>
            <w:tcW w:w="1129" w:type="dxa"/>
          </w:tcPr>
          <w:p w:rsidR="009456B7" w:rsidRPr="00616396" w:rsidRDefault="00AD5A68" w:rsidP="00FD7DEA">
            <w:pPr>
              <w:pStyle w:val="a0"/>
              <w:spacing w:before="120" w:after="0"/>
            </w:pPr>
            <w:r w:rsidRPr="00616396">
              <w:t>Mean</w:t>
            </w:r>
          </w:p>
        </w:tc>
        <w:tc>
          <w:tcPr>
            <w:tcW w:w="1129" w:type="dxa"/>
          </w:tcPr>
          <w:p w:rsidR="009456B7" w:rsidRPr="00616396" w:rsidRDefault="00AD5A68" w:rsidP="00FD7DEA">
            <w:pPr>
              <w:pStyle w:val="a0"/>
              <w:spacing w:before="120" w:after="0"/>
            </w:pPr>
            <w:r w:rsidRPr="00616396">
              <w:t>3</w:t>
            </w:r>
            <w:r w:rsidRPr="00616396">
              <w:rPr>
                <w:vertAlign w:val="superscript"/>
              </w:rPr>
              <w:t>rd</w:t>
            </w:r>
            <w:r w:rsidRPr="00616396">
              <w:t xml:space="preserve"> Qu.</w:t>
            </w:r>
          </w:p>
        </w:tc>
        <w:tc>
          <w:tcPr>
            <w:tcW w:w="1130" w:type="dxa"/>
          </w:tcPr>
          <w:p w:rsidR="009456B7" w:rsidRPr="00616396" w:rsidRDefault="00AD5A68" w:rsidP="00FD7DEA">
            <w:pPr>
              <w:pStyle w:val="a0"/>
              <w:spacing w:before="120" w:after="0"/>
            </w:pPr>
            <w:r w:rsidRPr="00616396">
              <w:t>Max</w:t>
            </w:r>
          </w:p>
        </w:tc>
      </w:tr>
      <w:tr w:rsidR="00DF3BB6" w:rsidTr="009456B7">
        <w:tc>
          <w:tcPr>
            <w:tcW w:w="2575" w:type="dxa"/>
          </w:tcPr>
          <w:p w:rsidR="009456B7" w:rsidRPr="00616396" w:rsidRDefault="00AD5A68" w:rsidP="00FD7DEA">
            <w:pPr>
              <w:pStyle w:val="a0"/>
              <w:spacing w:before="120" w:after="0"/>
            </w:pPr>
            <w:r w:rsidRPr="00616396">
              <w:t>age</w:t>
            </w:r>
          </w:p>
        </w:tc>
        <w:tc>
          <w:tcPr>
            <w:tcW w:w="1129" w:type="dxa"/>
          </w:tcPr>
          <w:p w:rsidR="009456B7" w:rsidRPr="00616396" w:rsidRDefault="00AD5A68" w:rsidP="00FD7DEA">
            <w:pPr>
              <w:pStyle w:val="a0"/>
              <w:spacing w:before="120" w:after="0"/>
            </w:pPr>
            <w:r w:rsidRPr="00616396">
              <w:t xml:space="preserve">18.00   </w:t>
            </w:r>
          </w:p>
        </w:tc>
        <w:tc>
          <w:tcPr>
            <w:tcW w:w="1129" w:type="dxa"/>
          </w:tcPr>
          <w:p w:rsidR="009456B7" w:rsidRPr="00616396" w:rsidRDefault="00AD5A68" w:rsidP="00FD7DEA">
            <w:pPr>
              <w:pStyle w:val="a0"/>
              <w:spacing w:before="120" w:after="0"/>
            </w:pPr>
            <w:r w:rsidRPr="00616396">
              <w:t xml:space="preserve">25.00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55   </w:t>
            </w:r>
          </w:p>
        </w:tc>
        <w:tc>
          <w:tcPr>
            <w:tcW w:w="1129" w:type="dxa"/>
          </w:tcPr>
          <w:p w:rsidR="009456B7" w:rsidRPr="00616396" w:rsidRDefault="00AD5A68" w:rsidP="00FD7DEA">
            <w:pPr>
              <w:pStyle w:val="a0"/>
              <w:spacing w:before="120" w:after="0"/>
            </w:pPr>
            <w:r w:rsidRPr="00616396">
              <w:t xml:space="preserve">37.00   </w:t>
            </w:r>
          </w:p>
        </w:tc>
        <w:tc>
          <w:tcPr>
            <w:tcW w:w="1130" w:type="dxa"/>
          </w:tcPr>
          <w:p w:rsidR="009456B7" w:rsidRPr="00616396" w:rsidRDefault="00AD5A68" w:rsidP="00FD7DEA">
            <w:pPr>
              <w:pStyle w:val="a0"/>
              <w:spacing w:before="120" w:after="0"/>
            </w:pPr>
            <w:r w:rsidRPr="00616396">
              <w:t xml:space="preserve">74.00   </w:t>
            </w:r>
          </w:p>
        </w:tc>
      </w:tr>
      <w:tr w:rsidR="00DF3BB6" w:rsidTr="009456B7">
        <w:tc>
          <w:tcPr>
            <w:tcW w:w="2575" w:type="dxa"/>
          </w:tcPr>
          <w:p w:rsidR="009456B7" w:rsidRPr="00616396" w:rsidRDefault="00AD5A68" w:rsidP="00FD7DEA">
            <w:pPr>
              <w:pStyle w:val="a0"/>
              <w:spacing w:before="120" w:after="0"/>
            </w:pPr>
            <w:r w:rsidRPr="00616396">
              <w:t>education</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5.000   </w:t>
            </w:r>
          </w:p>
        </w:tc>
        <w:tc>
          <w:tcPr>
            <w:tcW w:w="1129" w:type="dxa"/>
          </w:tcPr>
          <w:p w:rsidR="009456B7" w:rsidRPr="00616396" w:rsidRDefault="00AD5A68" w:rsidP="00FD7DEA">
            <w:pPr>
              <w:pStyle w:val="a0"/>
              <w:spacing w:before="120" w:after="0"/>
            </w:pPr>
            <w:r w:rsidRPr="00616396">
              <w:t xml:space="preserve">8.000   </w:t>
            </w:r>
          </w:p>
        </w:tc>
        <w:tc>
          <w:tcPr>
            <w:tcW w:w="1129" w:type="dxa"/>
          </w:tcPr>
          <w:p w:rsidR="009456B7" w:rsidRPr="00616396" w:rsidRDefault="00AD5A68" w:rsidP="00FD7DEA">
            <w:pPr>
              <w:pStyle w:val="a0"/>
              <w:spacing w:before="120" w:after="0"/>
            </w:pPr>
            <w:r w:rsidRPr="00616396">
              <w:t xml:space="preserve">6.889   </w:t>
            </w:r>
          </w:p>
        </w:tc>
        <w:tc>
          <w:tcPr>
            <w:tcW w:w="1129" w:type="dxa"/>
          </w:tcPr>
          <w:p w:rsidR="009456B7" w:rsidRPr="00616396" w:rsidRDefault="00AD5A68" w:rsidP="00FD7DEA">
            <w:pPr>
              <w:pStyle w:val="a0"/>
              <w:spacing w:before="120" w:after="0"/>
            </w:pPr>
            <w:r w:rsidRPr="00616396">
              <w:t xml:space="preserve">8.000   </w:t>
            </w:r>
          </w:p>
        </w:tc>
        <w:tc>
          <w:tcPr>
            <w:tcW w:w="1130" w:type="dxa"/>
          </w:tcPr>
          <w:p w:rsidR="009456B7" w:rsidRPr="00616396" w:rsidRDefault="00AD5A68" w:rsidP="00FD7DEA">
            <w:pPr>
              <w:pStyle w:val="a0"/>
              <w:spacing w:before="120" w:after="0"/>
            </w:pPr>
            <w:r w:rsidRPr="00616396">
              <w:t xml:space="preserve">11.000   </w:t>
            </w:r>
          </w:p>
        </w:tc>
      </w:tr>
      <w:tr w:rsidR="00DF3BB6" w:rsidTr="009456B7">
        <w:tc>
          <w:tcPr>
            <w:tcW w:w="2575" w:type="dxa"/>
          </w:tcPr>
          <w:p w:rsidR="009456B7" w:rsidRPr="00616396" w:rsidRDefault="00AD5A68" w:rsidP="00FD7DEA">
            <w:pPr>
              <w:pStyle w:val="a0"/>
              <w:spacing w:before="120" w:after="0"/>
            </w:pPr>
            <w:r w:rsidRPr="00616396">
              <w:t>Gende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378   </w:t>
            </w:r>
          </w:p>
        </w:tc>
        <w:tc>
          <w:tcPr>
            <w:tcW w:w="1129" w:type="dxa"/>
          </w:tcPr>
          <w:p w:rsidR="009456B7" w:rsidRPr="00616396" w:rsidRDefault="00AD5A68" w:rsidP="00FD7DEA">
            <w:pPr>
              <w:pStyle w:val="a0"/>
              <w:spacing w:before="120" w:after="0"/>
            </w:pPr>
            <w:r w:rsidRPr="00616396">
              <w:t xml:space="preserve">2.000   </w:t>
            </w:r>
          </w:p>
        </w:tc>
        <w:tc>
          <w:tcPr>
            <w:tcW w:w="1130" w:type="dxa"/>
          </w:tcPr>
          <w:p w:rsidR="009456B7" w:rsidRPr="00616396" w:rsidRDefault="00AD5A68" w:rsidP="00FD7DEA">
            <w:pPr>
              <w:pStyle w:val="a0"/>
              <w:spacing w:before="120" w:after="0"/>
            </w:pPr>
            <w:r w:rsidRPr="00616396">
              <w:t xml:space="preserve">2.000   </w:t>
            </w:r>
          </w:p>
        </w:tc>
      </w:tr>
      <w:tr w:rsidR="00DF3BB6" w:rsidTr="009456B7">
        <w:tc>
          <w:tcPr>
            <w:tcW w:w="2575" w:type="dxa"/>
          </w:tcPr>
          <w:p w:rsidR="009456B7" w:rsidRPr="00616396" w:rsidRDefault="00AD5A68" w:rsidP="00FD7DEA">
            <w:pPr>
              <w:pStyle w:val="a0"/>
              <w:spacing w:before="120" w:after="0"/>
            </w:pPr>
            <w:r w:rsidRPr="00616396">
              <w:t>Attitude</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5.167  </w:t>
            </w:r>
          </w:p>
        </w:tc>
        <w:tc>
          <w:tcPr>
            <w:tcW w:w="1129" w:type="dxa"/>
          </w:tcPr>
          <w:p w:rsidR="009456B7" w:rsidRPr="00616396" w:rsidRDefault="00AD5A68" w:rsidP="00FD7DEA">
            <w:pPr>
              <w:pStyle w:val="a0"/>
              <w:spacing w:before="120" w:after="0"/>
            </w:pPr>
            <w:r w:rsidRPr="00616396">
              <w:t xml:space="preserve">5.417  </w:t>
            </w:r>
          </w:p>
        </w:tc>
        <w:tc>
          <w:tcPr>
            <w:tcW w:w="1129" w:type="dxa"/>
          </w:tcPr>
          <w:p w:rsidR="009456B7" w:rsidRPr="00616396" w:rsidRDefault="00AD5A68" w:rsidP="00FD7DEA">
            <w:pPr>
              <w:pStyle w:val="a0"/>
              <w:spacing w:before="120" w:after="0"/>
            </w:pPr>
            <w:r w:rsidRPr="00616396">
              <w:t xml:space="preserve">5.362  </w:t>
            </w:r>
          </w:p>
        </w:tc>
        <w:tc>
          <w:tcPr>
            <w:tcW w:w="1129" w:type="dxa"/>
          </w:tcPr>
          <w:p w:rsidR="009456B7" w:rsidRPr="00616396" w:rsidRDefault="00AD5A68" w:rsidP="00FD7DEA">
            <w:pPr>
              <w:pStyle w:val="a0"/>
              <w:spacing w:before="120" w:after="0"/>
            </w:pPr>
            <w:r w:rsidRPr="00616396">
              <w:t xml:space="preserve">5.667  </w:t>
            </w:r>
          </w:p>
        </w:tc>
        <w:tc>
          <w:tcPr>
            <w:tcW w:w="1130" w:type="dxa"/>
          </w:tcPr>
          <w:p w:rsidR="009456B7" w:rsidRPr="00616396" w:rsidRDefault="00AD5A68" w:rsidP="00FD7DEA">
            <w:pPr>
              <w:pStyle w:val="a0"/>
              <w:spacing w:before="120" w:after="0"/>
            </w:pPr>
            <w:r w:rsidRPr="00616396">
              <w:t xml:space="preserve">6.500  </w:t>
            </w:r>
          </w:p>
        </w:tc>
      </w:tr>
      <w:tr w:rsidR="00DF3BB6" w:rsidTr="009456B7">
        <w:tc>
          <w:tcPr>
            <w:tcW w:w="2575" w:type="dxa"/>
          </w:tcPr>
          <w:p w:rsidR="009456B7" w:rsidRPr="00616396" w:rsidRDefault="00AD5A68" w:rsidP="00FD7DEA">
            <w:pPr>
              <w:pStyle w:val="a0"/>
              <w:spacing w:before="120" w:after="0"/>
            </w:pPr>
            <w:r w:rsidRPr="00616396">
              <w:t>PhysicalActivity</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2.333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44    </w:t>
            </w:r>
          </w:p>
        </w:tc>
        <w:tc>
          <w:tcPr>
            <w:tcW w:w="1129" w:type="dxa"/>
          </w:tcPr>
          <w:p w:rsidR="009456B7" w:rsidRPr="00616396" w:rsidRDefault="00AD5A68" w:rsidP="00FD7DEA">
            <w:pPr>
              <w:pStyle w:val="a0"/>
              <w:spacing w:before="120" w:after="0"/>
            </w:pPr>
            <w:r w:rsidRPr="00616396">
              <w:t xml:space="preserve">4.167    </w:t>
            </w:r>
          </w:p>
        </w:tc>
        <w:tc>
          <w:tcPr>
            <w:tcW w:w="1130" w:type="dxa"/>
          </w:tcPr>
          <w:p w:rsidR="009456B7" w:rsidRPr="00616396" w:rsidRDefault="00AD5A68" w:rsidP="00FD7DEA">
            <w:pPr>
              <w:pStyle w:val="a0"/>
              <w:spacing w:before="120" w:after="0"/>
            </w:pPr>
            <w:r w:rsidRPr="00616396">
              <w:t xml:space="preserve">7.000    </w:t>
            </w:r>
          </w:p>
        </w:tc>
      </w:tr>
      <w:tr w:rsidR="00DF3BB6" w:rsidTr="009456B7">
        <w:tc>
          <w:tcPr>
            <w:tcW w:w="2575" w:type="dxa"/>
          </w:tcPr>
          <w:p w:rsidR="009456B7" w:rsidRPr="00616396" w:rsidRDefault="00AD5A68" w:rsidP="00FD7DEA">
            <w:pPr>
              <w:pStyle w:val="a0"/>
              <w:spacing w:before="120" w:after="0"/>
            </w:pPr>
            <w:r w:rsidRPr="00616396">
              <w:t>PokemonGo_AppUsage</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2.45       </w:t>
            </w:r>
          </w:p>
        </w:tc>
        <w:tc>
          <w:tcPr>
            <w:tcW w:w="1129" w:type="dxa"/>
          </w:tcPr>
          <w:p w:rsidR="009456B7" w:rsidRPr="00616396" w:rsidRDefault="00AD5A68" w:rsidP="00FD7DEA">
            <w:pPr>
              <w:pStyle w:val="a0"/>
              <w:spacing w:before="120" w:after="0"/>
            </w:pPr>
            <w:r w:rsidRPr="00616396">
              <w:t xml:space="preserve">4.00       </w:t>
            </w:r>
          </w:p>
        </w:tc>
        <w:tc>
          <w:tcPr>
            <w:tcW w:w="1130" w:type="dxa"/>
          </w:tcPr>
          <w:p w:rsidR="009456B7" w:rsidRPr="00616396" w:rsidRDefault="00AD5A68" w:rsidP="00FD7DEA">
            <w:pPr>
              <w:pStyle w:val="a0"/>
              <w:spacing w:before="120" w:after="0"/>
            </w:pPr>
            <w:r w:rsidRPr="00616396">
              <w:t xml:space="preserve">7.00       </w:t>
            </w:r>
          </w:p>
        </w:tc>
      </w:tr>
      <w:tr w:rsidR="00DF3BB6" w:rsidTr="009456B7">
        <w:tc>
          <w:tcPr>
            <w:tcW w:w="2575" w:type="dxa"/>
          </w:tcPr>
          <w:p w:rsidR="009456B7" w:rsidRPr="00616396" w:rsidRDefault="00AD5A68" w:rsidP="00FD7DEA">
            <w:pPr>
              <w:pStyle w:val="a0"/>
              <w:spacing w:before="120" w:after="0"/>
            </w:pPr>
            <w:r w:rsidRPr="00616396">
              <w:t xml:space="preserve">social_sharing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611   </w:t>
            </w:r>
          </w:p>
        </w:tc>
        <w:tc>
          <w:tcPr>
            <w:tcW w:w="1129" w:type="dxa"/>
          </w:tcPr>
          <w:p w:rsidR="009456B7" w:rsidRPr="00616396" w:rsidRDefault="00AD5A68" w:rsidP="00FD7DEA">
            <w:pPr>
              <w:pStyle w:val="a0"/>
              <w:spacing w:before="120" w:after="0"/>
            </w:pPr>
            <w:r w:rsidRPr="00616396">
              <w:t xml:space="preserve">1.000   </w:t>
            </w:r>
          </w:p>
        </w:tc>
        <w:tc>
          <w:tcPr>
            <w:tcW w:w="1130" w:type="dxa"/>
          </w:tcPr>
          <w:p w:rsidR="009456B7" w:rsidRPr="00616396" w:rsidRDefault="00AD5A68" w:rsidP="00FD7DEA">
            <w:pPr>
              <w:pStyle w:val="a0"/>
              <w:spacing w:before="120" w:after="0"/>
            </w:pPr>
            <w:r w:rsidRPr="00616396">
              <w:t xml:space="preserve">7.000   </w:t>
            </w:r>
          </w:p>
        </w:tc>
      </w:tr>
      <w:tr w:rsidR="00DF3BB6" w:rsidTr="00056DA7">
        <w:trPr>
          <w:trHeight w:val="355"/>
        </w:trPr>
        <w:tc>
          <w:tcPr>
            <w:tcW w:w="2575" w:type="dxa"/>
          </w:tcPr>
          <w:p w:rsidR="009456B7" w:rsidRPr="00616396" w:rsidRDefault="00AD5A68" w:rsidP="00FD7DEA">
            <w:pPr>
              <w:pStyle w:val="a0"/>
              <w:spacing w:before="120" w:after="0"/>
            </w:pPr>
            <w:r>
              <w:t>PokemonG0_</w:t>
            </w:r>
            <w:r w:rsidRPr="00616396">
              <w:t>Relate.Behaviou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492             </w:t>
            </w:r>
          </w:p>
        </w:tc>
        <w:tc>
          <w:tcPr>
            <w:tcW w:w="1129" w:type="dxa"/>
          </w:tcPr>
          <w:p w:rsidR="009456B7" w:rsidRPr="00616396" w:rsidRDefault="00AD5A68" w:rsidP="00FD7DEA">
            <w:pPr>
              <w:pStyle w:val="a0"/>
              <w:spacing w:before="120" w:after="0"/>
            </w:pPr>
            <w:r w:rsidRPr="00616396">
              <w:t xml:space="preserve">1.667             </w:t>
            </w:r>
          </w:p>
        </w:tc>
        <w:tc>
          <w:tcPr>
            <w:tcW w:w="1130" w:type="dxa"/>
          </w:tcPr>
          <w:p w:rsidR="009456B7" w:rsidRPr="00616396" w:rsidRDefault="00AD5A68" w:rsidP="00FD7DEA">
            <w:pPr>
              <w:pStyle w:val="a0"/>
              <w:spacing w:before="120" w:after="0"/>
            </w:pPr>
            <w:r w:rsidRPr="00616396">
              <w:t>7.000</w:t>
            </w:r>
          </w:p>
        </w:tc>
      </w:tr>
    </w:tbl>
    <w:p w:rsidR="00AA1380" w:rsidRDefault="00AD5A68" w:rsidP="00AA1380">
      <w:pPr>
        <w:pStyle w:val="a0"/>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15185A" w:rsidRDefault="00AD5A68"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15185A" w:rsidP="00616396">
                      <w:pPr>
                        <w:spacing w:after="0"/>
                      </w:pPr>
                      <w:r>
                        <w:t>Table 3.2: Summary of Grouped Data</w:t>
                      </w:r>
                    </w:p>
                  </w:txbxContent>
                </v:textbox>
                <w10:wrap type="square"/>
              </v:shape>
            </w:pict>
          </mc:Fallback>
        </mc:AlternateContent>
      </w:r>
    </w:p>
    <w:p w:rsidR="00E30874" w:rsidRDefault="00AD5A68" w:rsidP="00AA1380">
      <w:pPr>
        <w:pStyle w:val="a0"/>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1"/>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AD5A68" w:rsidP="00AA1380">
      <w:pPr>
        <w:pStyle w:val="a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15185A" w:rsidRDefault="00AD5A68">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27"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5185A">
                      <w:r w:rsidRPr="00E30874">
                        <w:t>Figure 3.3: Scatter plot of data distribution</w:t>
                      </w:r>
                    </w:p>
                  </w:txbxContent>
                </v:textbox>
                <w10:wrap type="square"/>
              </v:shape>
            </w:pict>
          </mc:Fallback>
        </mc:AlternateContent>
      </w:r>
    </w:p>
    <w:p w:rsidR="00AA1380" w:rsidRDefault="00AD5A68" w:rsidP="00AA1380">
      <w:pPr>
        <w:pStyle w:val="a0"/>
      </w:pPr>
      <w:r>
        <w:rPr>
          <w:noProof/>
          <w:lang w:eastAsia="zh-TW"/>
        </w:rPr>
        <w:lastRenderedPageBreak/>
        <mc:AlternateContent>
          <mc:Choice Requires="wps">
            <w:drawing>
              <wp:anchor distT="45720" distB="45720" distL="114300" distR="114300" simplePos="0" relativeHeight="251668480" behindDoc="0" locked="0" layoutInCell="1" allowOverlap="1">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15185A" w:rsidRDefault="00AD5A68"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28" type="#_x0000_t202" style="width:350.9pt;height:21.75pt;margin-top:291.05pt;margin-left:20.55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15185A"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extent cx="4989785" cy="3619500"/>
            <wp:effectExtent l="0" t="0" r="190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2">
                      <a:extLst>
                        <a:ext uri="{28A0092B-C50C-407E-A947-70E740481C1C}">
                          <a14:useLocalDpi xmlns:a14="http://schemas.microsoft.com/office/drawing/2010/main" val="0"/>
                        </a:ext>
                      </a:extLst>
                    </a:blip>
                    <a:srcRect t="5064" r="2296" b="2028"/>
                    <a:stretch>
                      <a:fillRect/>
                    </a:stretch>
                  </pic:blipFill>
                  <pic:spPr bwMode="auto">
                    <a:xfrm>
                      <a:off x="0" y="0"/>
                      <a:ext cx="5066771" cy="3675344"/>
                    </a:xfrm>
                    <a:prstGeom prst="rect">
                      <a:avLst/>
                    </a:prstGeom>
                    <a:ln>
                      <a:noFill/>
                    </a:ln>
                    <a:extLst>
                      <a:ext uri="{53640926-AAD7-44D8-BBD7-CCE9431645EC}">
                        <a14:shadowObscured xmlns:a14="http://schemas.microsoft.com/office/drawing/2010/main"/>
                      </a:ext>
                    </a:extLst>
                  </pic:spPr>
                </pic:pic>
              </a:graphicData>
            </a:graphic>
          </wp:inline>
        </w:drawing>
      </w:r>
    </w:p>
    <w:p w:rsidR="00AA1380" w:rsidRDefault="00AA1380" w:rsidP="00AA1380">
      <w:pPr>
        <w:pStyle w:val="a0"/>
      </w:pPr>
    </w:p>
    <w:p w:rsidR="00051683" w:rsidRDefault="00AD5A68" w:rsidP="00AA1380">
      <w:pPr>
        <w:pStyle w:val="a0"/>
      </w:pPr>
      <w:r>
        <w:rPr>
          <w:noProof/>
          <w:lang w:eastAsia="zh-TW"/>
        </w:rPr>
        <w:drawing>
          <wp:inline distT="0" distB="0" distL="0" distR="0">
            <wp:extent cx="4945380" cy="3640823"/>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3">
                      <a:extLst>
                        <a:ext uri="{28A0092B-C50C-407E-A947-70E740481C1C}">
                          <a14:useLocalDpi xmlns:a14="http://schemas.microsoft.com/office/drawing/2010/main" val="0"/>
                        </a:ext>
                      </a:extLst>
                    </a:blip>
                    <a:srcRect t="7234" r="2040" b="1898"/>
                    <a:stretch>
                      <a:fillRect/>
                    </a:stretch>
                  </pic:blipFill>
                  <pic:spPr bwMode="auto">
                    <a:xfrm>
                      <a:off x="0" y="0"/>
                      <a:ext cx="5035057" cy="3706844"/>
                    </a:xfrm>
                    <a:prstGeom prst="rect">
                      <a:avLst/>
                    </a:prstGeom>
                    <a:noFill/>
                    <a:ln>
                      <a:noFill/>
                    </a:ln>
                    <a:extLst>
                      <a:ext uri="{53640926-AAD7-44D8-BBD7-CCE9431645EC}">
                        <a14:shadowObscured xmlns:a14="http://schemas.microsoft.com/office/drawing/2010/main"/>
                      </a:ext>
                    </a:extLst>
                  </pic:spPr>
                </pic:pic>
              </a:graphicData>
            </a:graphic>
          </wp:inline>
        </w:drawing>
      </w:r>
    </w:p>
    <w:p w:rsidR="00FD7DEA" w:rsidRDefault="00AD5A68" w:rsidP="00AA1380">
      <w:pPr>
        <w:pStyle w:val="a0"/>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53340</wp:posOffset>
                </wp:positionH>
                <wp:positionV relativeFrom="paragraph">
                  <wp:posOffset>24130</wp:posOffset>
                </wp:positionV>
                <wp:extent cx="3871595" cy="30480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1595" cy="304800"/>
                        </a:xfrm>
                        <a:prstGeom prst="rect">
                          <a:avLst/>
                        </a:prstGeom>
                        <a:solidFill>
                          <a:srgbClr val="FFFFFF"/>
                        </a:solidFill>
                        <a:ln w="9525">
                          <a:noFill/>
                          <a:miter lim="800000"/>
                          <a:headEnd/>
                          <a:tailEnd/>
                        </a:ln>
                      </wps:spPr>
                      <wps:txbx>
                        <w:txbxContent>
                          <w:p w:rsidR="0015185A" w:rsidRDefault="00AD5A68" w:rsidP="00FD7DEA">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29" type="#_x0000_t202" style="width:304.85pt;height:24pt;margin-top:1.9pt;margin-left:4.2pt;mso-height-percent:0;mso-height-relative:margin;mso-width-percent:0;mso-width-relative:margin;mso-wrap-distance-bottom:3.6pt;mso-wrap-distance-left:9pt;mso-wrap-distance-right:9pt;mso-wrap-distance-top:3.6pt;mso-wrap-style:square;position:absolute;visibility:visible;v-text-anchor:top;z-index:251689984" stroked="f">
                <v:textbox>
                  <w:txbxContent>
                    <w:p w:rsidR="0015185A" w:rsidP="00FD7DEA">
                      <w:r>
                        <w:t>Figure</w:t>
                      </w:r>
                      <w:r w:rsidRPr="00616396">
                        <w:t xml:space="preserve"> 3.4: Boxplots of Gender vs 4 other variables</w:t>
                      </w:r>
                    </w:p>
                  </w:txbxContent>
                </v:textbox>
                <w10:wrap type="square"/>
              </v:shape>
            </w:pict>
          </mc:Fallback>
        </mc:AlternateContent>
      </w:r>
    </w:p>
    <w:p w:rsidR="009706B8" w:rsidRPr="00A6529B" w:rsidRDefault="00AD5A68">
      <w:pPr>
        <w:pStyle w:val="1"/>
        <w:rPr>
          <w:rFonts w:cstheme="majorHAnsi"/>
          <w:color w:val="auto"/>
          <w:sz w:val="40"/>
        </w:rPr>
      </w:pPr>
      <w:bookmarkStart w:id="5"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AD5A68" w:rsidP="00F27C19">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w:t>
      </w:r>
      <w:r w:rsidR="009B1630">
        <w:t>2021). A polynomial regression model is</w:t>
      </w:r>
      <w:r>
        <w:t xml:space="preserve">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w:t>
      </w:r>
      <w:r w:rsidR="009B1630">
        <w:t>d</w:t>
      </w:r>
      <w:r>
        <w:t xml:space="preserve"> up a better model for</w:t>
      </w:r>
      <w:r w:rsidR="009B1630">
        <w:t xml:space="preserve"> better</w:t>
      </w:r>
      <w:r>
        <w:t xml:space="preserve"> observations</w:t>
      </w:r>
      <w:r w:rsidR="009B1630">
        <w:t xml:space="preserve"> of these latent relations</w:t>
      </w:r>
      <w:r>
        <w:t xml:space="preserve">. A vast range of models, also, can be applied in the polynomial regression model, including linear, Gamma, and Poisson. The curvature of a polynomial regression model, moreover, is flexible (Pant. 2019). We can fit a wide range of positive </w:t>
      </w:r>
      <w:r w:rsidR="001E08D3">
        <w:t>values</w:t>
      </w:r>
      <w:r>
        <w:t xml:space="preserve">. Due to accuracy and flexibility, we select the polynomial </w:t>
      </w:r>
      <w:r w:rsidR="00936B62">
        <w:t xml:space="preserve">linear </w:t>
      </w:r>
      <w:r>
        <w:t>regr</w:t>
      </w:r>
      <w:r w:rsidR="009B1630">
        <w:t>ession model. A linear model is</w:t>
      </w:r>
      <w:r>
        <w:t xml:space="preserve"> applied as it is easy for interpretation</w:t>
      </w:r>
      <w:r w:rsidR="00FC78BD">
        <w:t xml:space="preserve"> and</w:t>
      </w:r>
      <w:r>
        <w:t xml:space="preserve"> explanation.</w:t>
      </w:r>
      <w:r w:rsidR="009B1630">
        <w:t xml:space="preserve"> Moreover, there is no evidence</w:t>
      </w:r>
      <w:r>
        <w:t xml:space="preserve"> </w:t>
      </w:r>
      <w:r w:rsidR="009B1630">
        <w:t xml:space="preserve">to apply another model. </w:t>
      </w:r>
      <w:r>
        <w:t xml:space="preserve">There are four assumptions for the polynomial linear model. The behaviour of a response variable, to begin with, can be explained by an additive relationship (both linear and curvilinear are plausible) between a response variable and several explanatory variables. </w:t>
      </w:r>
      <w:r w:rsidR="009B1630">
        <w:t>It is a</w:t>
      </w:r>
      <w:r>
        <w:t>ssume</w:t>
      </w:r>
      <w:r w:rsidR="009B1630">
        <w:t>d</w:t>
      </w:r>
      <w:r>
        <w:t xml:space="preserve"> that the relations between a response variable and explanatory variables are linear or curvilinear. The independent variables, additionally, should be independent of each other. </w:t>
      </w:r>
      <w:r w:rsidR="00570913">
        <w:t>T</w:t>
      </w:r>
      <w:r>
        <w:t xml:space="preserve">he </w:t>
      </w:r>
      <w:r w:rsidR="00570913">
        <w:rPr>
          <w:rFonts w:hint="eastAsia"/>
          <w:lang w:eastAsia="zh-TW"/>
        </w:rPr>
        <w:t>r</w:t>
      </w:r>
      <w:r w:rsidR="00570913">
        <w:rPr>
          <w:lang w:eastAsia="zh-TW"/>
        </w:rPr>
        <w:t>esiduals</w:t>
      </w:r>
      <w:r>
        <w:t xml:space="preserve"> must be independent and normally distributed, following a mean zero and constant variance (Abhigyan. 2020). We examine the following assumption af</w:t>
      </w:r>
      <w:r w:rsidR="00D90DA9">
        <w:t>ter obtaining the best model.</w:t>
      </w:r>
      <w:r w:rsidR="00570913">
        <w:t xml:space="preserve"> </w:t>
      </w:r>
    </w:p>
    <w:p w:rsidR="00D90DA9" w:rsidRDefault="00AD5A68">
      <w:pPr>
        <w:pStyle w:val="a0"/>
      </w:pPr>
      <w:r>
        <w:t>After developing a full linear model</w:t>
      </w:r>
      <w:r w:rsidR="00392B47">
        <w:t xml:space="preserve"> (showed and explained in </w:t>
      </w:r>
      <w:r w:rsidR="009B1630">
        <w:rPr>
          <w:b/>
        </w:rPr>
        <w:t>F</w:t>
      </w:r>
      <w:r w:rsidR="00392B47" w:rsidRPr="00392B47">
        <w:rPr>
          <w:b/>
        </w:rPr>
        <w:t>ormula 3.1</w:t>
      </w:r>
      <w:r w:rsidR="00FD7DEA">
        <w:rPr>
          <w:b/>
        </w:rPr>
        <w:t>1</w:t>
      </w:r>
      <w:r w:rsidR="00392B47" w:rsidRP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w:t>
      </w:r>
      <w:r w:rsidR="009B1630">
        <w:t>ariables, as well as correct</w:t>
      </w:r>
      <w:r>
        <w:t xml:space="preserve"> </w:t>
      </w:r>
      <w:r w:rsidR="009B1630">
        <w:t>misleadings</w:t>
      </w:r>
      <w:r>
        <w:t xml:space="preserve">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n in </w:t>
      </w:r>
      <w:r w:rsidR="009B1630">
        <w:rPr>
          <w:b/>
        </w:rPr>
        <w:t>F</w:t>
      </w:r>
      <w:r w:rsidR="00037804" w:rsidRPr="00037804">
        <w:rPr>
          <w:b/>
        </w:rPr>
        <w:t>ormula 3.</w:t>
      </w:r>
      <w:r w:rsidR="00FD7DEA">
        <w:rPr>
          <w:b/>
        </w:rPr>
        <w:t>6</w:t>
      </w:r>
      <w:r w:rsidR="00037804" w:rsidRPr="00037804">
        <w:t xml:space="preserve">, where </w:t>
      </w:r>
      <w:r w:rsidR="00037804" w:rsidRPr="006A3475">
        <w:rPr>
          <w:b/>
        </w:rPr>
        <w:t>k</w:t>
      </w:r>
      <w:r w:rsidR="00037804">
        <w:t xml:space="preserve">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w:t>
      </w:r>
      <w:r w:rsidR="009B1630">
        <w:rPr>
          <w:b/>
        </w:rPr>
        <w:t>T</w:t>
      </w:r>
      <w:r w:rsidR="00156266" w:rsidRPr="00051683">
        <w:rPr>
          <w:b/>
        </w:rPr>
        <w:t>able 3.</w:t>
      </w:r>
      <w:r w:rsidR="00FD7DEA">
        <w:rPr>
          <w:b/>
        </w:rPr>
        <w:t>7</w:t>
      </w:r>
      <w:r w:rsidR="00156266">
        <w:t xml:space="preserve">) </w:t>
      </w:r>
      <w:r w:rsidR="006A3475">
        <w:t>suggest</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9B1630">
        <w:rPr>
          <w:b/>
        </w:rPr>
        <w:t>T</w:t>
      </w:r>
      <w:r w:rsidR="00E81A12" w:rsidRPr="00E81A12">
        <w:rPr>
          <w:b/>
        </w:rPr>
        <w:t>able 3.</w:t>
      </w:r>
      <w:r w:rsidR="00FD7DEA">
        <w:rPr>
          <w:b/>
        </w:rPr>
        <w:t>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9B1630">
        <w:rPr>
          <w:b/>
        </w:rPr>
        <w:t>F</w:t>
      </w:r>
      <w:r w:rsidR="00E81A12" w:rsidRPr="00E81A12">
        <w:rPr>
          <w:b/>
        </w:rPr>
        <w:t>igure 3.1</w:t>
      </w:r>
      <w:r w:rsidR="00FD7DEA">
        <w:rPr>
          <w:b/>
        </w:rPr>
        <w:t>2</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lastRenderedPageBreak/>
        <w:t>interaction term, thus</w:t>
      </w:r>
      <w:r w:rsidR="00784354">
        <w:t xml:space="preserve">, </w:t>
      </w:r>
      <w:r w:rsidR="006A3475">
        <w:t>is</w:t>
      </w:r>
      <w:r w:rsidR="00784354">
        <w:t xml:space="preserve"> not rejected</w:t>
      </w:r>
      <w:r w:rsidR="00A63BE8">
        <w:t>.</w:t>
      </w:r>
      <w:r w:rsidR="00AA2B1C">
        <w:t xml:space="preserve"> </w:t>
      </w:r>
      <w:r w:rsidR="009B1630">
        <w:t>The assumptions of the above model are examined in the following paragraph.</w:t>
      </w:r>
    </w:p>
    <w:p w:rsidR="00156266" w:rsidRDefault="00AD5A68">
      <w:pPr>
        <w:pStyle w:val="a0"/>
      </w:pPr>
      <w:r>
        <w:t>According to the plot,</w:t>
      </w:r>
      <w:r w:rsidR="007736FA">
        <w:t xml:space="preserve"> </w:t>
      </w:r>
      <w:r>
        <w:t>“</w:t>
      </w:r>
      <w:r w:rsidR="007736FA">
        <w:t>Residuals vs Fitted</w:t>
      </w:r>
      <w:r w:rsidR="000A620C">
        <w:t xml:space="preserve"> Values</w:t>
      </w:r>
      <w:r>
        <w:t>”</w:t>
      </w:r>
      <w:r w:rsidR="007736FA">
        <w:t xml:space="preserve"> in </w:t>
      </w:r>
      <w:r w:rsidR="00C43BBC">
        <w:rPr>
          <w:b/>
        </w:rPr>
        <w:t>F</w:t>
      </w:r>
      <w:r w:rsidR="00A2491B">
        <w:rPr>
          <w:b/>
        </w:rPr>
        <w:t>igure</w:t>
      </w:r>
      <w:r w:rsidR="007736FA" w:rsidRPr="00DB728A">
        <w:rPr>
          <w:b/>
        </w:rPr>
        <w:t xml:space="preserve"> </w:t>
      </w:r>
      <w:r w:rsidR="00441FD9">
        <w:rPr>
          <w:b/>
        </w:rPr>
        <w:t>3.</w:t>
      </w:r>
      <w:r w:rsidR="00FD7DEA">
        <w:rPr>
          <w:b/>
        </w:rPr>
        <w:t>9</w:t>
      </w:r>
      <w:r w:rsidR="007736FA">
        <w:t>, the patt</w:t>
      </w:r>
      <w:r w:rsidR="00F37174">
        <w:t>ern of residuals is not obvious</w:t>
      </w:r>
      <w:r w:rsidR="007736FA">
        <w:t xml:space="preserve">. </w:t>
      </w:r>
      <w:r w:rsidR="00F37174">
        <w:t>In</w:t>
      </w:r>
      <w:r w:rsidR="00570913">
        <w:t xml:space="preserve"> accordance with </w:t>
      </w:r>
      <w:r w:rsidR="00570913" w:rsidRPr="00570913">
        <w:rPr>
          <w:b/>
        </w:rPr>
        <w:t>Figure 3.9</w:t>
      </w:r>
      <w:r w:rsidR="00570913">
        <w:t xml:space="preserve">, the red line is </w:t>
      </w:r>
      <w:r w:rsidR="00D244FD">
        <w:t xml:space="preserve">approximately </w:t>
      </w:r>
      <w:r w:rsidR="00DB0587">
        <w:t xml:space="preserve">horizontal </w:t>
      </w:r>
      <w:bookmarkStart w:id="6" w:name="_GoBack"/>
      <w:bookmarkEnd w:id="6"/>
      <w:r w:rsidR="00D244FD">
        <w:t>across the plot</w:t>
      </w:r>
      <w:r w:rsidR="00570913">
        <w:t xml:space="preserve">, proving that the residuals </w:t>
      </w:r>
      <w:r w:rsidR="00F37174">
        <w:t>contain</w:t>
      </w:r>
      <w:r w:rsidR="00570913">
        <w:t xml:space="preserve"> zero mean. Finally, </w:t>
      </w:r>
      <w:r w:rsidR="00570913" w:rsidRPr="00570913">
        <w:rPr>
          <w:b/>
        </w:rPr>
        <w:t>Figure 3.9</w:t>
      </w:r>
      <w:r w:rsidR="00570913">
        <w:t xml:space="preserve"> show</w:t>
      </w:r>
      <w:r w:rsidR="007736FA">
        <w:t xml:space="preserve"> residuals spread equally around the </w:t>
      </w:r>
      <w:r w:rsidR="00570913">
        <w:t>red</w:t>
      </w:r>
      <w:r w:rsidR="007736FA">
        <w:t xml:space="preserve"> line, proved th</w:t>
      </w:r>
      <w:r w:rsidR="00570913">
        <w:t>at the error terms have the constant</w:t>
      </w:r>
      <w:r w:rsidR="007736FA">
        <w:t xml:space="preserve"> variance. </w:t>
      </w:r>
      <w:r w:rsidR="00F37174">
        <w:t>Those evidences suggest</w:t>
      </w:r>
      <w:r w:rsidR="00F37174">
        <w:t xml:space="preserve"> that the assumption of linear or curvilinear is acceptable</w:t>
      </w:r>
      <w:r w:rsidR="00F37174">
        <w:t xml:space="preserve">. </w:t>
      </w:r>
      <w:r w:rsidR="007736FA">
        <w:t>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Zach</w:t>
      </w:r>
      <w:r w:rsidR="00694B70">
        <w:t>,</w:t>
      </w:r>
      <w:r w:rsidR="007736FA">
        <w:t xml:space="preserve"> 2020).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C43BBC">
        <w:rPr>
          <w:b/>
        </w:rPr>
        <w:t>F</w:t>
      </w:r>
      <w:r w:rsidR="00A2491B">
        <w:rPr>
          <w:b/>
        </w:rPr>
        <w:t>igure</w:t>
      </w:r>
      <w:r w:rsidR="007736FA" w:rsidRPr="00836462">
        <w:rPr>
          <w:b/>
        </w:rPr>
        <w:t xml:space="preserve"> </w:t>
      </w:r>
      <w:r w:rsidR="00441FD9">
        <w:rPr>
          <w:b/>
        </w:rPr>
        <w:t>3.</w:t>
      </w:r>
      <w:r w:rsidR="00FD7DEA">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C43BBC">
        <w:rPr>
          <w:b/>
        </w:rPr>
        <w:t>T</w:t>
      </w:r>
      <w:r w:rsidR="007736FA" w:rsidRPr="00836462">
        <w:rPr>
          <w:b/>
        </w:rPr>
        <w:t xml:space="preserve">able </w:t>
      </w:r>
      <w:r w:rsidR="00441FD9">
        <w:rPr>
          <w:b/>
        </w:rPr>
        <w:t>3.</w:t>
      </w:r>
      <w:r w:rsidR="00FD7DEA">
        <w:rPr>
          <w:b/>
        </w:rPr>
        <w:t>8</w:t>
      </w:r>
      <w:r w:rsidR="00085C76">
        <w:rPr>
          <w:b/>
        </w:rPr>
        <w:t xml:space="preserve"> and </w:t>
      </w:r>
      <w:r w:rsidR="00C43BBC">
        <w:rPr>
          <w:b/>
        </w:rPr>
        <w:t>F</w:t>
      </w:r>
      <w:r w:rsidR="00085C76">
        <w:rPr>
          <w:b/>
        </w:rPr>
        <w:t>ormula 3.</w:t>
      </w:r>
      <w:r w:rsidR="00FD7DEA">
        <w:rPr>
          <w:b/>
        </w:rPr>
        <w:t>10</w:t>
      </w:r>
      <w:r w:rsidR="007736FA">
        <w:t>.</w:t>
      </w:r>
    </w:p>
    <w:p w:rsidR="00E45C0B" w:rsidRDefault="00E45C0B">
      <w:pPr>
        <w:pStyle w:val="a0"/>
      </w:pPr>
    </w:p>
    <w:p w:rsidR="00DA0035" w:rsidRPr="00E81A12" w:rsidRDefault="00AD5A68" w:rsidP="00156266">
      <w:pPr>
        <w:pStyle w:val="a0"/>
        <w:spacing w:before="60" w:after="60"/>
      </w:pPr>
      <m:oMathPara>
        <m:oMath>
          <m:r>
            <m:rPr>
              <m:sty m:val="p"/>
            </m:rPr>
            <w:rPr>
              <w:rFonts w:ascii="Cambria Math" w:hAnsi="Cambria Math"/>
            </w:rPr>
            <m:t xml:space="preserve">AIC=2k-2 log⁡(L) </m:t>
          </m:r>
        </m:oMath>
      </m:oMathPara>
    </w:p>
    <w:p w:rsidR="00784354" w:rsidRDefault="00AD5A68" w:rsidP="00156266">
      <w:pPr>
        <w:pStyle w:val="a0"/>
        <w:spacing w:before="60" w:after="60"/>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15185A" w:rsidRDefault="00AD5A68"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30" type="#_x0000_t202" style="width:196.2pt;height:25.2pt;margin-top:6.2pt;margin-left:-3.6pt;mso-height-percent:0;mso-height-relative:margin;mso-width-percent:0;mso-width-relative:margin;mso-wrap-distance-bottom:3.6pt;mso-wrap-distance-left:9pt;mso-wrap-distance-right:9pt;mso-wrap-distance-top:3.6pt;mso-wrap-style:square;position:absolute;visibility:visible;v-text-anchor:top;z-index:251673600" stroked="f">
                <v:textbox>
                  <w:txbxContent>
                    <w:p w:rsidR="0015185A"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DF3BB6" w:rsidTr="00784354">
        <w:trPr>
          <w:trHeight w:val="424"/>
        </w:trPr>
        <w:tc>
          <w:tcPr>
            <w:tcW w:w="3830" w:type="dxa"/>
          </w:tcPr>
          <w:p w:rsidR="00784354" w:rsidRDefault="00AD5A68" w:rsidP="00784354">
            <w:pPr>
              <w:pStyle w:val="a0"/>
              <w:spacing w:before="60" w:after="60"/>
            </w:pPr>
            <w:r>
              <w:t>Coefficients</w:t>
            </w:r>
          </w:p>
        </w:tc>
        <w:tc>
          <w:tcPr>
            <w:tcW w:w="1461" w:type="dxa"/>
          </w:tcPr>
          <w:p w:rsidR="00784354" w:rsidRDefault="00AD5A68" w:rsidP="00784354">
            <w:pPr>
              <w:pStyle w:val="a0"/>
              <w:spacing w:before="60" w:after="60"/>
            </w:pPr>
            <w:r w:rsidRPr="001E08D3">
              <w:t>Estimate</w:t>
            </w:r>
          </w:p>
        </w:tc>
        <w:tc>
          <w:tcPr>
            <w:tcW w:w="1461" w:type="dxa"/>
          </w:tcPr>
          <w:p w:rsidR="00784354" w:rsidRDefault="00AD5A68" w:rsidP="00784354">
            <w:pPr>
              <w:pStyle w:val="a0"/>
              <w:spacing w:before="60" w:after="60"/>
            </w:pPr>
            <w:r w:rsidRPr="001E08D3">
              <w:t>Std. Error</w:t>
            </w:r>
          </w:p>
        </w:tc>
        <w:tc>
          <w:tcPr>
            <w:tcW w:w="1218" w:type="dxa"/>
          </w:tcPr>
          <w:p w:rsidR="00784354" w:rsidRDefault="00AD5A68" w:rsidP="00784354">
            <w:pPr>
              <w:pStyle w:val="a0"/>
              <w:spacing w:before="60" w:after="60"/>
            </w:pPr>
            <w:r w:rsidRPr="001E08D3">
              <w:t>t value</w:t>
            </w:r>
          </w:p>
        </w:tc>
        <w:tc>
          <w:tcPr>
            <w:tcW w:w="1380" w:type="dxa"/>
          </w:tcPr>
          <w:p w:rsidR="00784354" w:rsidRDefault="00AD5A68" w:rsidP="00784354">
            <w:pPr>
              <w:pStyle w:val="a0"/>
              <w:spacing w:before="60" w:after="60"/>
            </w:pPr>
            <w:r w:rsidRPr="001E08D3">
              <w:t>Pr(&gt;|t|)</w:t>
            </w:r>
          </w:p>
        </w:tc>
      </w:tr>
      <w:tr w:rsidR="00DF3BB6" w:rsidTr="00784354">
        <w:tc>
          <w:tcPr>
            <w:tcW w:w="3830" w:type="dxa"/>
          </w:tcPr>
          <w:p w:rsidR="00784354" w:rsidRDefault="00AD5A68" w:rsidP="00784354">
            <w:pPr>
              <w:pStyle w:val="a0"/>
              <w:spacing w:before="60" w:after="60"/>
            </w:pPr>
            <w:r w:rsidRPr="001E08D3">
              <w:t>(Intercept)</w:t>
            </w:r>
          </w:p>
        </w:tc>
        <w:tc>
          <w:tcPr>
            <w:tcW w:w="1461" w:type="dxa"/>
          </w:tcPr>
          <w:p w:rsidR="00784354" w:rsidRDefault="00AD5A68" w:rsidP="00784354">
            <w:pPr>
              <w:pStyle w:val="a0"/>
              <w:spacing w:before="60" w:after="60"/>
            </w:pPr>
            <w:r w:rsidRPr="00DA0035">
              <w:t>2.5790759</w:t>
            </w:r>
          </w:p>
        </w:tc>
        <w:tc>
          <w:tcPr>
            <w:tcW w:w="1461" w:type="dxa"/>
          </w:tcPr>
          <w:p w:rsidR="00784354" w:rsidRDefault="00AD5A68" w:rsidP="00784354">
            <w:pPr>
              <w:pStyle w:val="a0"/>
              <w:spacing w:before="60" w:after="60"/>
              <w:jc w:val="center"/>
            </w:pPr>
            <w:r w:rsidRPr="00DA0035">
              <w:t>0.1960665</w:t>
            </w:r>
          </w:p>
        </w:tc>
        <w:tc>
          <w:tcPr>
            <w:tcW w:w="1218" w:type="dxa"/>
          </w:tcPr>
          <w:p w:rsidR="00784354" w:rsidRDefault="00AD5A68" w:rsidP="00784354">
            <w:pPr>
              <w:pStyle w:val="a0"/>
              <w:spacing w:before="60" w:after="60"/>
            </w:pPr>
            <w:r w:rsidRPr="00DA0035">
              <w:t>13.154</w:t>
            </w:r>
          </w:p>
        </w:tc>
        <w:tc>
          <w:tcPr>
            <w:tcW w:w="1380" w:type="dxa"/>
          </w:tcPr>
          <w:p w:rsidR="00784354" w:rsidRDefault="00AD5A68" w:rsidP="00784354">
            <w:pPr>
              <w:pStyle w:val="a0"/>
              <w:spacing w:before="60" w:after="60"/>
            </w:pPr>
            <w:r>
              <w:t xml:space="preserve"> </w:t>
            </w:r>
            <w:r w:rsidRPr="00DA0035">
              <w:t>&lt; 2e-16</w:t>
            </w:r>
          </w:p>
        </w:tc>
      </w:tr>
      <w:tr w:rsidR="00DF3BB6" w:rsidTr="00784354">
        <w:tc>
          <w:tcPr>
            <w:tcW w:w="3830" w:type="dxa"/>
          </w:tcPr>
          <w:p w:rsidR="00784354" w:rsidRDefault="00AD5A68" w:rsidP="00784354">
            <w:pPr>
              <w:pStyle w:val="a0"/>
              <w:spacing w:before="60" w:after="60"/>
            </w:pPr>
            <w:r w:rsidRPr="001E08D3">
              <w:t>age</w:t>
            </w:r>
          </w:p>
        </w:tc>
        <w:tc>
          <w:tcPr>
            <w:tcW w:w="1461" w:type="dxa"/>
          </w:tcPr>
          <w:p w:rsidR="00784354" w:rsidRDefault="00AD5A68" w:rsidP="00784354">
            <w:pPr>
              <w:pStyle w:val="a0"/>
              <w:spacing w:before="60" w:after="60"/>
            </w:pPr>
            <w:r w:rsidRPr="00DA0035">
              <w:t>-0.0738051</w:t>
            </w:r>
          </w:p>
        </w:tc>
        <w:tc>
          <w:tcPr>
            <w:tcW w:w="1461" w:type="dxa"/>
          </w:tcPr>
          <w:p w:rsidR="00784354" w:rsidRDefault="00AD5A68" w:rsidP="00784354">
            <w:pPr>
              <w:pStyle w:val="a0"/>
              <w:spacing w:before="60" w:after="60"/>
            </w:pPr>
            <w:r w:rsidRPr="00DA0035">
              <w:t>0.0190248</w:t>
            </w:r>
          </w:p>
        </w:tc>
        <w:tc>
          <w:tcPr>
            <w:tcW w:w="1218" w:type="dxa"/>
          </w:tcPr>
          <w:p w:rsidR="00784354" w:rsidRDefault="00AD5A68" w:rsidP="00784354">
            <w:pPr>
              <w:pStyle w:val="a0"/>
              <w:spacing w:before="60" w:after="60"/>
            </w:pPr>
            <w:r w:rsidRPr="00DA0035">
              <w:t>-3.879</w:t>
            </w:r>
          </w:p>
        </w:tc>
        <w:tc>
          <w:tcPr>
            <w:tcW w:w="1380" w:type="dxa"/>
          </w:tcPr>
          <w:p w:rsidR="00784354" w:rsidRDefault="00AD5A68" w:rsidP="00784354">
            <w:pPr>
              <w:pStyle w:val="a0"/>
              <w:spacing w:before="60" w:after="60"/>
            </w:pPr>
            <w:r w:rsidRPr="00DA0035">
              <w:t>0.000112</w:t>
            </w:r>
          </w:p>
        </w:tc>
      </w:tr>
      <w:tr w:rsidR="00DF3BB6" w:rsidTr="00784354">
        <w:tc>
          <w:tcPr>
            <w:tcW w:w="3830" w:type="dxa"/>
          </w:tcPr>
          <w:p w:rsidR="00784354" w:rsidRDefault="00AD5A68" w:rsidP="00784354">
            <w:pPr>
              <w:pStyle w:val="a0"/>
              <w:spacing w:before="60" w:after="60"/>
            </w:pPr>
            <w:r w:rsidRPr="0081606B">
              <w:t xml:space="preserve">PokemonGo_AppUsage              </w:t>
            </w:r>
          </w:p>
        </w:tc>
        <w:tc>
          <w:tcPr>
            <w:tcW w:w="1461" w:type="dxa"/>
          </w:tcPr>
          <w:p w:rsidR="00784354" w:rsidRDefault="00AD5A68" w:rsidP="00784354">
            <w:pPr>
              <w:pStyle w:val="a0"/>
              <w:spacing w:before="60" w:after="60"/>
            </w:pPr>
            <w:r w:rsidRPr="00156266">
              <w:t>-0.1623928</w:t>
            </w:r>
          </w:p>
        </w:tc>
        <w:tc>
          <w:tcPr>
            <w:tcW w:w="1461" w:type="dxa"/>
          </w:tcPr>
          <w:p w:rsidR="00784354" w:rsidRDefault="00AD5A68" w:rsidP="00784354">
            <w:pPr>
              <w:pStyle w:val="a0"/>
              <w:spacing w:before="60" w:after="60"/>
            </w:pPr>
            <w:r w:rsidRPr="00156266">
              <w:t>0.0293782</w:t>
            </w:r>
          </w:p>
        </w:tc>
        <w:tc>
          <w:tcPr>
            <w:tcW w:w="1218" w:type="dxa"/>
          </w:tcPr>
          <w:p w:rsidR="00784354" w:rsidRDefault="00AD5A68" w:rsidP="00784354">
            <w:pPr>
              <w:pStyle w:val="a0"/>
              <w:spacing w:before="60" w:after="60"/>
            </w:pPr>
            <w:r w:rsidRPr="00156266">
              <w:t>-5.528</w:t>
            </w:r>
          </w:p>
        </w:tc>
        <w:tc>
          <w:tcPr>
            <w:tcW w:w="1380" w:type="dxa"/>
          </w:tcPr>
          <w:p w:rsidR="00784354" w:rsidRDefault="00AD5A68" w:rsidP="00784354">
            <w:pPr>
              <w:pStyle w:val="a0"/>
              <w:spacing w:before="60" w:after="60"/>
            </w:pPr>
            <w:r w:rsidRPr="00156266">
              <w:t>4.17e-08</w:t>
            </w:r>
          </w:p>
        </w:tc>
      </w:tr>
      <w:tr w:rsidR="00DF3BB6" w:rsidTr="00784354">
        <w:tc>
          <w:tcPr>
            <w:tcW w:w="3830" w:type="dxa"/>
          </w:tcPr>
          <w:p w:rsidR="00784354" w:rsidRDefault="00AD5A68" w:rsidP="00784354">
            <w:pPr>
              <w:pStyle w:val="a0"/>
              <w:spacing w:before="60" w:after="60"/>
            </w:pPr>
            <w:r w:rsidRPr="0081606B">
              <w:t xml:space="preserve">PokemonGo_Relate.Behaviour       </w:t>
            </w:r>
          </w:p>
        </w:tc>
        <w:tc>
          <w:tcPr>
            <w:tcW w:w="1461" w:type="dxa"/>
          </w:tcPr>
          <w:p w:rsidR="00784354" w:rsidRDefault="00AD5A68" w:rsidP="00784354">
            <w:pPr>
              <w:pStyle w:val="a0"/>
              <w:spacing w:before="60" w:after="60"/>
            </w:pPr>
            <w:r w:rsidRPr="00156266">
              <w:t>0.7551409</w:t>
            </w:r>
          </w:p>
        </w:tc>
        <w:tc>
          <w:tcPr>
            <w:tcW w:w="1461" w:type="dxa"/>
          </w:tcPr>
          <w:p w:rsidR="00784354" w:rsidRDefault="00AD5A68" w:rsidP="00784354">
            <w:pPr>
              <w:pStyle w:val="a0"/>
              <w:spacing w:before="60" w:after="60"/>
            </w:pPr>
            <w:r w:rsidRPr="00156266">
              <w:t>0.3127692</w:t>
            </w:r>
          </w:p>
        </w:tc>
        <w:tc>
          <w:tcPr>
            <w:tcW w:w="1218" w:type="dxa"/>
          </w:tcPr>
          <w:p w:rsidR="00784354" w:rsidRDefault="00AD5A68" w:rsidP="00784354">
            <w:pPr>
              <w:pStyle w:val="a0"/>
              <w:spacing w:before="60" w:after="60"/>
            </w:pPr>
            <w:r w:rsidRPr="00156266">
              <w:t>2.414</w:t>
            </w:r>
          </w:p>
        </w:tc>
        <w:tc>
          <w:tcPr>
            <w:tcW w:w="1380" w:type="dxa"/>
          </w:tcPr>
          <w:p w:rsidR="00784354" w:rsidRDefault="00AD5A68" w:rsidP="00784354">
            <w:pPr>
              <w:pStyle w:val="a0"/>
              <w:spacing w:before="60" w:after="60"/>
            </w:pPr>
            <w:r w:rsidRPr="00156266">
              <w:t>0.015946</w:t>
            </w:r>
          </w:p>
        </w:tc>
      </w:tr>
      <w:tr w:rsidR="00DF3BB6" w:rsidTr="00784354">
        <w:tc>
          <w:tcPr>
            <w:tcW w:w="3830" w:type="dxa"/>
          </w:tcPr>
          <w:p w:rsidR="00784354" w:rsidRPr="0081606B" w:rsidRDefault="00AD5A68" w:rsidP="00784354">
            <w:pPr>
              <w:pStyle w:val="a0"/>
              <w:spacing w:before="60" w:after="60"/>
            </w:pPr>
            <w:r w:rsidRPr="00DA0035">
              <w:t>education * Gender</w:t>
            </w:r>
          </w:p>
        </w:tc>
        <w:tc>
          <w:tcPr>
            <w:tcW w:w="1461" w:type="dxa"/>
          </w:tcPr>
          <w:p w:rsidR="00784354" w:rsidRPr="0081606B" w:rsidRDefault="00AD5A68" w:rsidP="00784354">
            <w:pPr>
              <w:pStyle w:val="a0"/>
              <w:spacing w:before="60" w:after="60"/>
            </w:pPr>
            <w:r w:rsidRPr="00156266">
              <w:t>0.0387994</w:t>
            </w:r>
          </w:p>
        </w:tc>
        <w:tc>
          <w:tcPr>
            <w:tcW w:w="1461" w:type="dxa"/>
          </w:tcPr>
          <w:p w:rsidR="00784354" w:rsidRPr="0081606B" w:rsidRDefault="00AD5A68" w:rsidP="00784354">
            <w:pPr>
              <w:pStyle w:val="a0"/>
              <w:spacing w:before="60" w:after="60"/>
            </w:pPr>
            <w:r w:rsidRPr="00156266">
              <w:t>0.0099712</w:t>
            </w:r>
          </w:p>
        </w:tc>
        <w:tc>
          <w:tcPr>
            <w:tcW w:w="1218" w:type="dxa"/>
          </w:tcPr>
          <w:p w:rsidR="00784354" w:rsidRPr="0081606B" w:rsidRDefault="00AD5A68" w:rsidP="00784354">
            <w:pPr>
              <w:pStyle w:val="a0"/>
              <w:spacing w:before="60" w:after="60"/>
            </w:pPr>
            <w:r w:rsidRPr="00156266">
              <w:t>3.891</w:t>
            </w:r>
          </w:p>
        </w:tc>
        <w:tc>
          <w:tcPr>
            <w:tcW w:w="1380" w:type="dxa"/>
          </w:tcPr>
          <w:p w:rsidR="00784354" w:rsidRDefault="00AD5A68" w:rsidP="00784354">
            <w:pPr>
              <w:pStyle w:val="a0"/>
              <w:spacing w:before="60" w:after="60"/>
            </w:pPr>
            <w:r w:rsidRPr="00156266">
              <w:t>0.000107</w:t>
            </w:r>
          </w:p>
        </w:tc>
      </w:tr>
      <w:tr w:rsidR="00DF3BB6" w:rsidTr="00784354">
        <w:tc>
          <w:tcPr>
            <w:tcW w:w="3830" w:type="dxa"/>
          </w:tcPr>
          <w:p w:rsidR="00784354" w:rsidRPr="0081606B" w:rsidRDefault="00AD5A68" w:rsidP="00784354">
            <w:pPr>
              <w:pStyle w:val="a0"/>
              <w:spacing w:before="60" w:after="60"/>
            </w:pPr>
            <w:r w:rsidRPr="00DA0035">
              <w:t>age * Attitude</w:t>
            </w:r>
          </w:p>
        </w:tc>
        <w:tc>
          <w:tcPr>
            <w:tcW w:w="1461" w:type="dxa"/>
          </w:tcPr>
          <w:p w:rsidR="00784354" w:rsidRPr="0081606B" w:rsidRDefault="00AD5A68" w:rsidP="00784354">
            <w:pPr>
              <w:pStyle w:val="a0"/>
              <w:spacing w:before="60" w:after="60"/>
            </w:pPr>
            <w:r w:rsidRPr="00156266">
              <w:t>0.0116992</w:t>
            </w:r>
          </w:p>
        </w:tc>
        <w:tc>
          <w:tcPr>
            <w:tcW w:w="1461" w:type="dxa"/>
          </w:tcPr>
          <w:p w:rsidR="00784354" w:rsidRPr="0081606B" w:rsidRDefault="00AD5A68" w:rsidP="00784354">
            <w:pPr>
              <w:pStyle w:val="a0"/>
              <w:spacing w:before="60" w:after="60"/>
            </w:pPr>
            <w:r w:rsidRPr="00156266">
              <w:t>0.0034941</w:t>
            </w:r>
          </w:p>
        </w:tc>
        <w:tc>
          <w:tcPr>
            <w:tcW w:w="1218" w:type="dxa"/>
          </w:tcPr>
          <w:p w:rsidR="00784354" w:rsidRPr="0081606B" w:rsidRDefault="00AD5A68" w:rsidP="00784354">
            <w:pPr>
              <w:pStyle w:val="a0"/>
              <w:spacing w:before="60" w:after="60"/>
            </w:pPr>
            <w:r w:rsidRPr="00156266">
              <w:t>3.348</w:t>
            </w:r>
          </w:p>
        </w:tc>
        <w:tc>
          <w:tcPr>
            <w:tcW w:w="1380" w:type="dxa"/>
          </w:tcPr>
          <w:p w:rsidR="00784354" w:rsidRDefault="00AD5A68" w:rsidP="00784354">
            <w:pPr>
              <w:pStyle w:val="a0"/>
              <w:spacing w:before="60" w:after="60"/>
            </w:pPr>
            <w:r w:rsidRPr="00156266">
              <w:t>0.000844</w:t>
            </w:r>
          </w:p>
        </w:tc>
      </w:tr>
      <w:tr w:rsidR="00DF3BB6" w:rsidTr="00784354">
        <w:tc>
          <w:tcPr>
            <w:tcW w:w="3830" w:type="dxa"/>
          </w:tcPr>
          <w:p w:rsidR="00784354" w:rsidRPr="0081606B" w:rsidRDefault="00AD5A68" w:rsidP="00784354">
            <w:pPr>
              <w:pStyle w:val="a0"/>
              <w:spacing w:before="60" w:after="60"/>
            </w:pPr>
            <w:r w:rsidRPr="00DA0035">
              <w:t>Attitude * PokemonGo_Relate.Behaviour</w:t>
            </w:r>
          </w:p>
        </w:tc>
        <w:tc>
          <w:tcPr>
            <w:tcW w:w="1461" w:type="dxa"/>
          </w:tcPr>
          <w:p w:rsidR="00784354" w:rsidRPr="0081606B" w:rsidRDefault="00AD5A68" w:rsidP="00784354">
            <w:pPr>
              <w:pStyle w:val="a0"/>
              <w:spacing w:before="60" w:after="60"/>
            </w:pPr>
            <w:r w:rsidRPr="00156266">
              <w:t>0.0008241</w:t>
            </w:r>
          </w:p>
        </w:tc>
        <w:tc>
          <w:tcPr>
            <w:tcW w:w="1461" w:type="dxa"/>
          </w:tcPr>
          <w:p w:rsidR="00784354" w:rsidRPr="0081606B" w:rsidRDefault="00AD5A68" w:rsidP="00784354">
            <w:pPr>
              <w:pStyle w:val="a0"/>
              <w:spacing w:before="60" w:after="60"/>
            </w:pPr>
            <w:r w:rsidRPr="00156266">
              <w:t>0.0575328</w:t>
            </w:r>
          </w:p>
        </w:tc>
        <w:tc>
          <w:tcPr>
            <w:tcW w:w="1218" w:type="dxa"/>
          </w:tcPr>
          <w:p w:rsidR="00784354" w:rsidRPr="0081606B" w:rsidRDefault="00AD5A68" w:rsidP="00784354">
            <w:pPr>
              <w:pStyle w:val="a0"/>
              <w:spacing w:before="60" w:after="60"/>
            </w:pPr>
            <w:r w:rsidRPr="00156266">
              <w:t>0.014</w:t>
            </w:r>
          </w:p>
        </w:tc>
        <w:tc>
          <w:tcPr>
            <w:tcW w:w="1380" w:type="dxa"/>
          </w:tcPr>
          <w:p w:rsidR="00784354" w:rsidRDefault="00AD5A68" w:rsidP="00784354">
            <w:pPr>
              <w:pStyle w:val="a0"/>
              <w:spacing w:before="60" w:after="60"/>
            </w:pPr>
            <w:r w:rsidRPr="00156266">
              <w:t>0.988575</w:t>
            </w:r>
          </w:p>
        </w:tc>
      </w:tr>
      <w:tr w:rsidR="00DF3BB6" w:rsidTr="00784354">
        <w:tc>
          <w:tcPr>
            <w:tcW w:w="3830" w:type="dxa"/>
          </w:tcPr>
          <w:p w:rsidR="00784354" w:rsidRPr="0081606B" w:rsidRDefault="00AD5A68" w:rsidP="00784354">
            <w:pPr>
              <w:pStyle w:val="a0"/>
              <w:spacing w:before="60" w:after="60"/>
            </w:pPr>
            <w:r w:rsidRPr="00DA0035">
              <w:t>social_sharing * PokemonGo_Relate.Behaviour</w:t>
            </w:r>
          </w:p>
        </w:tc>
        <w:tc>
          <w:tcPr>
            <w:tcW w:w="1461" w:type="dxa"/>
          </w:tcPr>
          <w:p w:rsidR="00784354" w:rsidRPr="0081606B" w:rsidRDefault="00AD5A68" w:rsidP="00784354">
            <w:pPr>
              <w:pStyle w:val="a0"/>
              <w:spacing w:before="60" w:after="60"/>
            </w:pPr>
            <w:r w:rsidRPr="00156266">
              <w:t>-0.0233682</w:t>
            </w:r>
          </w:p>
        </w:tc>
        <w:tc>
          <w:tcPr>
            <w:tcW w:w="1461" w:type="dxa"/>
          </w:tcPr>
          <w:p w:rsidR="00784354" w:rsidRPr="0081606B" w:rsidRDefault="00AD5A68" w:rsidP="00784354">
            <w:pPr>
              <w:pStyle w:val="a0"/>
              <w:spacing w:before="60" w:after="60"/>
            </w:pPr>
            <w:r w:rsidRPr="00156266">
              <w:t>0.0131280</w:t>
            </w:r>
          </w:p>
        </w:tc>
        <w:tc>
          <w:tcPr>
            <w:tcW w:w="1218" w:type="dxa"/>
          </w:tcPr>
          <w:p w:rsidR="00784354" w:rsidRPr="0081606B" w:rsidRDefault="00AD5A68" w:rsidP="00784354">
            <w:pPr>
              <w:pStyle w:val="a0"/>
              <w:spacing w:before="60" w:after="60"/>
            </w:pPr>
            <w:r w:rsidRPr="00156266">
              <w:t>-1.780</w:t>
            </w:r>
          </w:p>
        </w:tc>
        <w:tc>
          <w:tcPr>
            <w:tcW w:w="1380" w:type="dxa"/>
          </w:tcPr>
          <w:p w:rsidR="00784354" w:rsidRDefault="00AD5A68" w:rsidP="00784354">
            <w:pPr>
              <w:pStyle w:val="a0"/>
              <w:spacing w:before="60" w:after="60"/>
            </w:pPr>
            <w:r w:rsidRPr="00156266">
              <w:t>0.075383</w:t>
            </w:r>
          </w:p>
        </w:tc>
      </w:tr>
    </w:tbl>
    <w:p w:rsidR="00E81A12" w:rsidRDefault="00AD5A68">
      <w:pPr>
        <w:pStyle w:val="a0"/>
      </w:pPr>
      <w:r w:rsidRPr="00784354">
        <w:rPr>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31" type="#_x0000_t202" style="width:389.6pt;height:23.55pt;margin-top:233pt;margin-left:-3.6pt;mso-height-percent:0;mso-height-relative:margin;mso-width-percent:0;mso-width-relative:margin;mso-wrap-distance-bottom:3.6pt;mso-wrap-distance-left:9pt;mso-wrap-distance-right:9pt;mso-wrap-distance-top:3.6pt;mso-wrap-style:square;position:absolute;visibility:visible;v-text-anchor:top;z-index:251685888" stroked="f">
                <v:textbox>
                  <w:txbxContent>
                    <w:p w:rsidR="0015185A" w:rsidRPr="00085C76"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E81A12">
        <w:trPr>
          <w:trHeight w:val="424"/>
        </w:trPr>
        <w:tc>
          <w:tcPr>
            <w:tcW w:w="3830" w:type="dxa"/>
          </w:tcPr>
          <w:p w:rsidR="00156266" w:rsidRDefault="00AD5A68" w:rsidP="00156266">
            <w:pPr>
              <w:pStyle w:val="a0"/>
              <w:spacing w:before="0" w:after="0"/>
            </w:pPr>
            <w:r>
              <w:lastRenderedPageBreak/>
              <w:t>Coefficients</w:t>
            </w:r>
          </w:p>
        </w:tc>
        <w:tc>
          <w:tcPr>
            <w:tcW w:w="1461" w:type="dxa"/>
          </w:tcPr>
          <w:p w:rsidR="00156266" w:rsidRDefault="00AD5A68" w:rsidP="00156266">
            <w:pPr>
              <w:pStyle w:val="a0"/>
              <w:spacing w:before="0" w:after="0"/>
            </w:pPr>
            <w:r w:rsidRPr="001E08D3">
              <w:t>Estimate</w:t>
            </w:r>
          </w:p>
        </w:tc>
        <w:tc>
          <w:tcPr>
            <w:tcW w:w="1461" w:type="dxa"/>
          </w:tcPr>
          <w:p w:rsidR="00156266" w:rsidRDefault="00AD5A68" w:rsidP="00156266">
            <w:pPr>
              <w:pStyle w:val="a0"/>
              <w:spacing w:before="0" w:after="0"/>
            </w:pPr>
            <w:r w:rsidRPr="001E08D3">
              <w:t>Std. Error</w:t>
            </w:r>
          </w:p>
        </w:tc>
        <w:tc>
          <w:tcPr>
            <w:tcW w:w="1323" w:type="dxa"/>
          </w:tcPr>
          <w:p w:rsidR="00156266" w:rsidRDefault="00AD5A68" w:rsidP="00156266">
            <w:pPr>
              <w:pStyle w:val="a0"/>
              <w:spacing w:before="0" w:after="0"/>
            </w:pPr>
            <w:r w:rsidRPr="001E08D3">
              <w:t>t value</w:t>
            </w:r>
          </w:p>
        </w:tc>
        <w:tc>
          <w:tcPr>
            <w:tcW w:w="1275" w:type="dxa"/>
          </w:tcPr>
          <w:p w:rsidR="00156266" w:rsidRDefault="00AD5A68" w:rsidP="00156266">
            <w:pPr>
              <w:pStyle w:val="a0"/>
              <w:spacing w:before="0" w:after="0"/>
            </w:pPr>
            <w:r w:rsidRPr="001E08D3">
              <w:t>Pr(&gt;|t|)</w:t>
            </w:r>
          </w:p>
        </w:tc>
      </w:tr>
      <w:tr w:rsidR="00DF3BB6" w:rsidTr="00E81A12">
        <w:tc>
          <w:tcPr>
            <w:tcW w:w="3830" w:type="dxa"/>
          </w:tcPr>
          <w:p w:rsidR="00156266" w:rsidRDefault="00AD5A68" w:rsidP="005A27A9">
            <w:pPr>
              <w:pStyle w:val="a0"/>
              <w:spacing w:before="100" w:beforeAutospacing="1" w:after="120"/>
            </w:pPr>
            <w:r w:rsidRPr="001E08D3">
              <w:t>(Intercept)</w:t>
            </w:r>
          </w:p>
        </w:tc>
        <w:tc>
          <w:tcPr>
            <w:tcW w:w="1461" w:type="dxa"/>
          </w:tcPr>
          <w:p w:rsidR="00156266" w:rsidRDefault="00AD5A68" w:rsidP="005A27A9">
            <w:pPr>
              <w:pStyle w:val="a0"/>
              <w:spacing w:before="100" w:beforeAutospacing="1" w:after="120"/>
            </w:pPr>
            <w:r w:rsidRPr="00F63E48">
              <w:t>2.579123</w:t>
            </w:r>
          </w:p>
        </w:tc>
        <w:tc>
          <w:tcPr>
            <w:tcW w:w="1461" w:type="dxa"/>
          </w:tcPr>
          <w:p w:rsidR="00156266" w:rsidRDefault="00AD5A68" w:rsidP="005A27A9">
            <w:pPr>
              <w:pStyle w:val="a0"/>
              <w:spacing w:before="100" w:beforeAutospacing="1" w:after="120"/>
            </w:pPr>
            <w:r w:rsidRPr="00F63E48">
              <w:t>0.195938</w:t>
            </w:r>
          </w:p>
        </w:tc>
        <w:tc>
          <w:tcPr>
            <w:tcW w:w="1323" w:type="dxa"/>
          </w:tcPr>
          <w:p w:rsidR="00156266" w:rsidRDefault="00AD5A68" w:rsidP="005A27A9">
            <w:pPr>
              <w:pStyle w:val="a0"/>
              <w:spacing w:before="100" w:beforeAutospacing="1" w:after="120"/>
            </w:pPr>
            <w:r w:rsidRPr="00F63E48">
              <w:t>13.163</w:t>
            </w:r>
          </w:p>
        </w:tc>
        <w:tc>
          <w:tcPr>
            <w:tcW w:w="1275" w:type="dxa"/>
          </w:tcPr>
          <w:p w:rsidR="00156266" w:rsidRDefault="00AD5A68" w:rsidP="005A27A9">
            <w:pPr>
              <w:pStyle w:val="a0"/>
              <w:spacing w:before="100" w:beforeAutospacing="1" w:after="120"/>
            </w:pPr>
            <w:r>
              <w:t xml:space="preserve"> </w:t>
            </w:r>
            <w:r w:rsidRPr="00DA0035">
              <w:t>&lt; 2e-16</w:t>
            </w:r>
          </w:p>
        </w:tc>
      </w:tr>
      <w:tr w:rsidR="00DF3BB6" w:rsidTr="00E81A12">
        <w:tc>
          <w:tcPr>
            <w:tcW w:w="3830" w:type="dxa"/>
          </w:tcPr>
          <w:p w:rsidR="00156266" w:rsidRDefault="00AD5A68" w:rsidP="005A27A9">
            <w:pPr>
              <w:pStyle w:val="a0"/>
              <w:spacing w:before="100" w:beforeAutospacing="1" w:after="120"/>
            </w:pPr>
            <w:r w:rsidRPr="001E08D3">
              <w:t>age</w:t>
            </w:r>
          </w:p>
        </w:tc>
        <w:tc>
          <w:tcPr>
            <w:tcW w:w="1461" w:type="dxa"/>
          </w:tcPr>
          <w:p w:rsidR="00156266" w:rsidRDefault="00AD5A68" w:rsidP="005A27A9">
            <w:pPr>
              <w:pStyle w:val="a0"/>
              <w:spacing w:before="100" w:beforeAutospacing="1" w:after="120"/>
            </w:pPr>
            <w:r w:rsidRPr="00F63E48">
              <w:t>-0.073988</w:t>
            </w:r>
          </w:p>
        </w:tc>
        <w:tc>
          <w:tcPr>
            <w:tcW w:w="1461" w:type="dxa"/>
          </w:tcPr>
          <w:p w:rsidR="00156266" w:rsidRDefault="00AD5A68" w:rsidP="005A27A9">
            <w:pPr>
              <w:pStyle w:val="a0"/>
              <w:spacing w:before="100" w:beforeAutospacing="1" w:after="120"/>
            </w:pPr>
            <w:r w:rsidRPr="00F63E48">
              <w:t>0.014109</w:t>
            </w:r>
          </w:p>
        </w:tc>
        <w:tc>
          <w:tcPr>
            <w:tcW w:w="1323" w:type="dxa"/>
          </w:tcPr>
          <w:p w:rsidR="00156266" w:rsidRDefault="00AD5A68" w:rsidP="005A27A9">
            <w:pPr>
              <w:pStyle w:val="a0"/>
              <w:spacing w:before="100" w:beforeAutospacing="1" w:after="120"/>
            </w:pPr>
            <w:r w:rsidRPr="00F63E48">
              <w:t>-5.244</w:t>
            </w:r>
          </w:p>
        </w:tc>
        <w:tc>
          <w:tcPr>
            <w:tcW w:w="1275" w:type="dxa"/>
          </w:tcPr>
          <w:p w:rsidR="00156266" w:rsidRDefault="00AD5A68" w:rsidP="005A27A9">
            <w:pPr>
              <w:pStyle w:val="a0"/>
              <w:spacing w:before="100" w:beforeAutospacing="1" w:after="120"/>
            </w:pPr>
            <w:r w:rsidRPr="00F63E48">
              <w:t>1.93e-07</w:t>
            </w:r>
          </w:p>
        </w:tc>
      </w:tr>
      <w:tr w:rsidR="00DF3BB6" w:rsidTr="00E81A12">
        <w:tc>
          <w:tcPr>
            <w:tcW w:w="3830" w:type="dxa"/>
          </w:tcPr>
          <w:p w:rsidR="00156266" w:rsidRDefault="00AD5A68" w:rsidP="005A27A9">
            <w:pPr>
              <w:pStyle w:val="a0"/>
              <w:spacing w:before="100" w:beforeAutospacing="1" w:after="120"/>
            </w:pPr>
            <w:r w:rsidRPr="0081606B">
              <w:t xml:space="preserve">PokemonGo_AppUsage              </w:t>
            </w:r>
          </w:p>
        </w:tc>
        <w:tc>
          <w:tcPr>
            <w:tcW w:w="1461" w:type="dxa"/>
          </w:tcPr>
          <w:p w:rsidR="00156266" w:rsidRDefault="00AD5A68" w:rsidP="005A27A9">
            <w:pPr>
              <w:pStyle w:val="a0"/>
              <w:spacing w:before="100" w:beforeAutospacing="1" w:after="120"/>
            </w:pPr>
            <w:r w:rsidRPr="00F63E48">
              <w:t>-0.162347</w:t>
            </w:r>
          </w:p>
        </w:tc>
        <w:tc>
          <w:tcPr>
            <w:tcW w:w="1461" w:type="dxa"/>
          </w:tcPr>
          <w:p w:rsidR="00156266" w:rsidRDefault="00AD5A68" w:rsidP="005A27A9">
            <w:pPr>
              <w:pStyle w:val="a0"/>
              <w:spacing w:before="100" w:beforeAutospacing="1" w:after="120"/>
            </w:pPr>
            <w:r w:rsidRPr="00F63E48">
              <w:t>0.029188</w:t>
            </w:r>
          </w:p>
        </w:tc>
        <w:tc>
          <w:tcPr>
            <w:tcW w:w="1323" w:type="dxa"/>
          </w:tcPr>
          <w:p w:rsidR="00156266" w:rsidRDefault="00AD5A68" w:rsidP="005A27A9">
            <w:pPr>
              <w:pStyle w:val="a0"/>
              <w:spacing w:before="100" w:beforeAutospacing="1" w:after="120"/>
            </w:pPr>
            <w:r w:rsidRPr="00F63E48">
              <w:t>-5.562</w:t>
            </w:r>
          </w:p>
        </w:tc>
        <w:tc>
          <w:tcPr>
            <w:tcW w:w="1275" w:type="dxa"/>
          </w:tcPr>
          <w:p w:rsidR="00156266" w:rsidRDefault="00AD5A68" w:rsidP="005A27A9">
            <w:pPr>
              <w:pStyle w:val="a0"/>
              <w:spacing w:before="100" w:beforeAutospacing="1" w:after="120"/>
            </w:pPr>
            <w:r w:rsidRPr="00F63E48">
              <w:t>3.44e-08</w:t>
            </w:r>
          </w:p>
        </w:tc>
      </w:tr>
      <w:tr w:rsidR="00DF3BB6" w:rsidTr="00E81A12">
        <w:tc>
          <w:tcPr>
            <w:tcW w:w="3830" w:type="dxa"/>
          </w:tcPr>
          <w:p w:rsidR="00156266" w:rsidRDefault="00AD5A68" w:rsidP="005A27A9">
            <w:pPr>
              <w:pStyle w:val="a0"/>
              <w:spacing w:before="100" w:beforeAutospacing="1" w:after="120"/>
            </w:pPr>
            <w:r w:rsidRPr="0081606B">
              <w:t xml:space="preserve">PokemonGo_Relate.Behaviour       </w:t>
            </w:r>
          </w:p>
        </w:tc>
        <w:tc>
          <w:tcPr>
            <w:tcW w:w="1461" w:type="dxa"/>
          </w:tcPr>
          <w:p w:rsidR="00156266" w:rsidRDefault="00AD5A68" w:rsidP="005A27A9">
            <w:pPr>
              <w:pStyle w:val="a0"/>
              <w:spacing w:before="100" w:beforeAutospacing="1" w:after="120"/>
            </w:pPr>
            <w:r w:rsidRPr="00F63E48">
              <w:t>0.759422</w:t>
            </w:r>
          </w:p>
        </w:tc>
        <w:tc>
          <w:tcPr>
            <w:tcW w:w="1461" w:type="dxa"/>
          </w:tcPr>
          <w:p w:rsidR="00156266" w:rsidRDefault="00AD5A68" w:rsidP="005A27A9">
            <w:pPr>
              <w:pStyle w:val="a0"/>
              <w:spacing w:before="100" w:beforeAutospacing="1" w:after="120"/>
            </w:pPr>
            <w:r w:rsidRPr="00F63E48">
              <w:t>0.092167</w:t>
            </w:r>
          </w:p>
        </w:tc>
        <w:tc>
          <w:tcPr>
            <w:tcW w:w="1323" w:type="dxa"/>
          </w:tcPr>
          <w:p w:rsidR="00156266" w:rsidRDefault="00AD5A68" w:rsidP="005A27A9">
            <w:pPr>
              <w:pStyle w:val="a0"/>
              <w:spacing w:before="100" w:beforeAutospacing="1" w:after="120"/>
            </w:pPr>
            <w:r w:rsidRPr="00F63E48">
              <w:t>8.240</w:t>
            </w:r>
          </w:p>
        </w:tc>
        <w:tc>
          <w:tcPr>
            <w:tcW w:w="1275" w:type="dxa"/>
          </w:tcPr>
          <w:p w:rsidR="00156266" w:rsidRDefault="00AD5A68" w:rsidP="005A27A9">
            <w:pPr>
              <w:pStyle w:val="a0"/>
              <w:spacing w:before="100" w:beforeAutospacing="1" w:after="120"/>
            </w:pPr>
            <w:r w:rsidRPr="00F63E48">
              <w:t>5.54e-16</w:t>
            </w:r>
          </w:p>
        </w:tc>
      </w:tr>
      <w:tr w:rsidR="00DF3BB6" w:rsidTr="00E81A12">
        <w:tc>
          <w:tcPr>
            <w:tcW w:w="3830" w:type="dxa"/>
          </w:tcPr>
          <w:p w:rsidR="00156266" w:rsidRPr="0081606B" w:rsidRDefault="00AD5A68" w:rsidP="005A27A9">
            <w:pPr>
              <w:pStyle w:val="a0"/>
              <w:spacing w:before="100" w:beforeAutospacing="1" w:after="120"/>
            </w:pPr>
            <w:r w:rsidRPr="00DA0035">
              <w:t>education * Gender</w:t>
            </w:r>
          </w:p>
        </w:tc>
        <w:tc>
          <w:tcPr>
            <w:tcW w:w="1461" w:type="dxa"/>
          </w:tcPr>
          <w:p w:rsidR="00156266" w:rsidRPr="0081606B" w:rsidRDefault="00AD5A68" w:rsidP="005A27A9">
            <w:pPr>
              <w:pStyle w:val="a0"/>
              <w:spacing w:before="100" w:beforeAutospacing="1" w:after="120"/>
            </w:pPr>
            <w:r w:rsidRPr="00F63E48">
              <w:t>0.038794</w:t>
            </w:r>
          </w:p>
        </w:tc>
        <w:tc>
          <w:tcPr>
            <w:tcW w:w="1461" w:type="dxa"/>
          </w:tcPr>
          <w:p w:rsidR="00156266" w:rsidRPr="0081606B" w:rsidRDefault="00AD5A68" w:rsidP="005A27A9">
            <w:pPr>
              <w:pStyle w:val="a0"/>
              <w:spacing w:before="100" w:beforeAutospacing="1" w:after="120"/>
            </w:pPr>
            <w:r w:rsidRPr="00F63E48">
              <w:t>0.009958</w:t>
            </w:r>
          </w:p>
        </w:tc>
        <w:tc>
          <w:tcPr>
            <w:tcW w:w="1323" w:type="dxa"/>
          </w:tcPr>
          <w:p w:rsidR="00156266" w:rsidRPr="0081606B" w:rsidRDefault="00AD5A68" w:rsidP="005A27A9">
            <w:pPr>
              <w:pStyle w:val="a0"/>
              <w:spacing w:before="100" w:beforeAutospacing="1" w:after="120"/>
            </w:pPr>
            <w:r w:rsidRPr="00F63E48">
              <w:t>3.896</w:t>
            </w:r>
          </w:p>
        </w:tc>
        <w:tc>
          <w:tcPr>
            <w:tcW w:w="1275" w:type="dxa"/>
          </w:tcPr>
          <w:p w:rsidR="00156266" w:rsidRDefault="00AD5A68" w:rsidP="005A27A9">
            <w:pPr>
              <w:pStyle w:val="a0"/>
              <w:spacing w:before="100" w:beforeAutospacing="1" w:after="120"/>
            </w:pPr>
            <w:r w:rsidRPr="00F63E48">
              <w:t>0.000105</w:t>
            </w:r>
          </w:p>
        </w:tc>
      </w:tr>
      <w:tr w:rsidR="00DF3BB6" w:rsidTr="00E81A12">
        <w:tc>
          <w:tcPr>
            <w:tcW w:w="3830" w:type="dxa"/>
          </w:tcPr>
          <w:p w:rsidR="00156266" w:rsidRPr="0081606B" w:rsidRDefault="00AD5A68" w:rsidP="005A27A9">
            <w:pPr>
              <w:pStyle w:val="a0"/>
              <w:spacing w:before="100" w:beforeAutospacing="1" w:after="120"/>
            </w:pPr>
            <w:r w:rsidRPr="00DA0035">
              <w:t>age * Attitude</w:t>
            </w:r>
          </w:p>
        </w:tc>
        <w:tc>
          <w:tcPr>
            <w:tcW w:w="1461" w:type="dxa"/>
          </w:tcPr>
          <w:p w:rsidR="00156266" w:rsidRPr="0081606B" w:rsidRDefault="00AD5A68" w:rsidP="005A27A9">
            <w:pPr>
              <w:pStyle w:val="a0"/>
              <w:spacing w:before="100" w:beforeAutospacing="1" w:after="120"/>
            </w:pPr>
            <w:r w:rsidRPr="00F63E48">
              <w:t>0.011734</w:t>
            </w:r>
          </w:p>
        </w:tc>
        <w:tc>
          <w:tcPr>
            <w:tcW w:w="1461" w:type="dxa"/>
          </w:tcPr>
          <w:p w:rsidR="00156266" w:rsidRPr="0081606B" w:rsidRDefault="00AD5A68" w:rsidP="005A27A9">
            <w:pPr>
              <w:pStyle w:val="a0"/>
              <w:spacing w:before="100" w:beforeAutospacing="1" w:after="120"/>
            </w:pPr>
            <w:r w:rsidRPr="00F63E48">
              <w:t>0.002523</w:t>
            </w:r>
          </w:p>
        </w:tc>
        <w:tc>
          <w:tcPr>
            <w:tcW w:w="1323" w:type="dxa"/>
          </w:tcPr>
          <w:p w:rsidR="00156266" w:rsidRPr="0081606B" w:rsidRDefault="00AD5A68" w:rsidP="005A27A9">
            <w:pPr>
              <w:pStyle w:val="a0"/>
              <w:spacing w:before="100" w:beforeAutospacing="1" w:after="120"/>
            </w:pPr>
            <w:r w:rsidRPr="00F63E48">
              <w:t>4.650</w:t>
            </w:r>
          </w:p>
        </w:tc>
        <w:tc>
          <w:tcPr>
            <w:tcW w:w="1275" w:type="dxa"/>
          </w:tcPr>
          <w:p w:rsidR="00156266" w:rsidRDefault="00AD5A68" w:rsidP="005A27A9">
            <w:pPr>
              <w:pStyle w:val="a0"/>
              <w:spacing w:before="100" w:beforeAutospacing="1" w:after="120"/>
            </w:pPr>
            <w:r w:rsidRPr="00F63E48">
              <w:t>3.77e-06</w:t>
            </w:r>
          </w:p>
        </w:tc>
      </w:tr>
      <w:tr w:rsidR="00DF3BB6" w:rsidTr="00E81A12">
        <w:tc>
          <w:tcPr>
            <w:tcW w:w="3830" w:type="dxa"/>
          </w:tcPr>
          <w:p w:rsidR="00156266" w:rsidRPr="0081606B" w:rsidRDefault="00AD5A68" w:rsidP="005A27A9">
            <w:pPr>
              <w:pStyle w:val="a0"/>
              <w:spacing w:before="100" w:beforeAutospacing="1" w:after="120"/>
            </w:pPr>
            <w:r w:rsidRPr="00DA0035">
              <w:t>social_sharing * PokemonGo_Relate.Behaviour</w:t>
            </w:r>
          </w:p>
        </w:tc>
        <w:tc>
          <w:tcPr>
            <w:tcW w:w="1461" w:type="dxa"/>
          </w:tcPr>
          <w:p w:rsidR="00156266" w:rsidRPr="0081606B" w:rsidRDefault="00AD5A68" w:rsidP="005A27A9">
            <w:pPr>
              <w:pStyle w:val="a0"/>
              <w:spacing w:before="100" w:beforeAutospacing="1" w:after="120"/>
            </w:pPr>
            <w:r w:rsidRPr="00F63E48">
              <w:t>-0.023376</w:t>
            </w:r>
          </w:p>
        </w:tc>
        <w:tc>
          <w:tcPr>
            <w:tcW w:w="1461" w:type="dxa"/>
          </w:tcPr>
          <w:p w:rsidR="00156266" w:rsidRPr="0081606B" w:rsidRDefault="00AD5A68" w:rsidP="005A27A9">
            <w:pPr>
              <w:pStyle w:val="a0"/>
              <w:spacing w:before="100" w:beforeAutospacing="1" w:after="120"/>
            </w:pPr>
            <w:r w:rsidRPr="00F63E48">
              <w:t>0.013111</w:t>
            </w:r>
          </w:p>
        </w:tc>
        <w:tc>
          <w:tcPr>
            <w:tcW w:w="1323" w:type="dxa"/>
          </w:tcPr>
          <w:p w:rsidR="00156266" w:rsidRPr="0081606B" w:rsidRDefault="00AD5A68" w:rsidP="005A27A9">
            <w:pPr>
              <w:pStyle w:val="a0"/>
              <w:spacing w:before="100" w:beforeAutospacing="1" w:after="120"/>
            </w:pPr>
            <w:r w:rsidRPr="00F63E48">
              <w:t>-1.783</w:t>
            </w:r>
          </w:p>
        </w:tc>
        <w:tc>
          <w:tcPr>
            <w:tcW w:w="1275" w:type="dxa"/>
          </w:tcPr>
          <w:p w:rsidR="00156266" w:rsidRDefault="00AD5A68" w:rsidP="005A27A9">
            <w:pPr>
              <w:pStyle w:val="a0"/>
              <w:spacing w:before="100" w:beforeAutospacing="1" w:after="120"/>
            </w:pPr>
            <w:r w:rsidRPr="00F63E48">
              <w:t>0.074902</w:t>
            </w:r>
          </w:p>
        </w:tc>
      </w:tr>
    </w:tbl>
    <w:p w:rsidR="00037804" w:rsidRDefault="005A27A9" w:rsidP="00A25D26">
      <w:pPr>
        <w:pStyle w:val="a0"/>
        <w:tabs>
          <w:tab w:val="left" w:pos="5529"/>
        </w:tabs>
      </w:pPr>
      <w:r w:rsidRPr="00156266">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251460</wp:posOffset>
                </wp:positionH>
                <wp:positionV relativeFrom="paragraph">
                  <wp:posOffset>252095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margin-left:19.8pt;margin-top:198.5pt;width:389.6pt;height:23.5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" stroked="f">
                <v:textbox>
                  <w:txbxContent>
                    <w:p w:rsidR="0015185A" w:rsidRPr="00085C76" w:rsidRDefault="00AD5A68"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AD5A68"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AD5A68"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FD7DEA">
        <w:rPr>
          <w:i w:val="0"/>
        </w:rPr>
        <w:t>9</w:t>
      </w:r>
      <w:r w:rsidR="00A71488" w:rsidRPr="00F27C19">
        <w:rPr>
          <w:i w:val="0"/>
        </w:rPr>
        <w:t>: model assumption plots</w:t>
      </w:r>
    </w:p>
    <w:p w:rsidR="00085C76" w:rsidRDefault="00AD5A68" w:rsidP="00420F11">
      <w:pPr>
        <w:spacing w:after="0"/>
      </w:pPr>
      <w:r>
        <w:rPr>
          <w:noProof/>
          <w:lang w:eastAsia="zh-TW"/>
        </w:rPr>
        <w:lastRenderedPageBreak/>
        <w:drawing>
          <wp:inline distT="0" distB="0" distL="0" distR="0">
            <wp:extent cx="5923545" cy="2674620"/>
            <wp:effectExtent l="0" t="0" r="127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935607" cy="2680066"/>
                    </a:xfrm>
                    <a:prstGeom prst="rect">
                      <a:avLst/>
                    </a:prstGeom>
                  </pic:spPr>
                </pic:pic>
              </a:graphicData>
            </a:graphic>
          </wp:inline>
        </w:drawing>
      </w:r>
    </w:p>
    <w:p w:rsidR="009E3108" w:rsidRDefault="009E3108" w:rsidP="0082005F">
      <w:r>
        <w:rPr>
          <w:noProof/>
          <w:lang w:eastAsia="zh-TW"/>
        </w:rPr>
        <mc:AlternateContent>
          <mc:Choice Requires="wps">
            <w:drawing>
              <wp:anchor distT="45720" distB="45720" distL="114300" distR="114300" simplePos="0" relativeHeight="251670528" behindDoc="0" locked="0" layoutInCell="1" allowOverlap="1" wp14:anchorId="16DA5E10" wp14:editId="52574DC0">
                <wp:simplePos x="0" y="0"/>
                <wp:positionH relativeFrom="column">
                  <wp:posOffset>129540</wp:posOffset>
                </wp:positionH>
                <wp:positionV relativeFrom="paragraph">
                  <wp:posOffset>8636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15185A" w:rsidRDefault="00AD5A68"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A5E10" id="_x0000_s1034" type="#_x0000_t202" style="position:absolute;margin-left:10.2pt;margin-top:6.8pt;width:330pt;height:129.0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sPMOgIAACc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" stroked="f">
                <v:textbox style="mso-fit-shape-to-text:t">
                  <w:txbxContent>
                    <w:p w:rsidR="0015185A" w:rsidRDefault="00AD5A68" w:rsidP="00420F11">
                      <w:pPr>
                        <w:spacing w:after="0"/>
                      </w:pPr>
                      <w:r>
                        <w:t>Formula 3.10: equation of Final Model with Explanation</w:t>
                      </w:r>
                    </w:p>
                  </w:txbxContent>
                </v:textbox>
                <w10:wrap type="square"/>
              </v:shape>
            </w:pict>
          </mc:Fallback>
        </mc:AlternateContent>
      </w:r>
    </w:p>
    <w:p w:rsidR="00E81A12" w:rsidRDefault="00E81A12" w:rsidP="0082005F"/>
    <w:p w:rsidR="00ED012A" w:rsidRDefault="00AD5A68" w:rsidP="0082005F">
      <w:bookmarkStart w:id="7" w:name="analysis-result"/>
      <w:bookmarkEnd w:id="5"/>
      <w:r>
        <w:rPr>
          <w:noProof/>
          <w:lang w:eastAsia="zh-TW"/>
        </w:rPr>
        <w:drawing>
          <wp:inline distT="0" distB="0" distL="0" distR="0">
            <wp:extent cx="5923280" cy="3366782"/>
            <wp:effectExtent l="0" t="0" r="127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1293"/>
                    <a:stretch/>
                  </pic:blipFill>
                  <pic:spPr bwMode="auto">
                    <a:xfrm>
                      <a:off x="0" y="0"/>
                      <a:ext cx="5928899" cy="3369976"/>
                    </a:xfrm>
                    <a:prstGeom prst="rect">
                      <a:avLst/>
                    </a:prstGeom>
                    <a:noFill/>
                    <a:ln>
                      <a:noFill/>
                    </a:ln>
                    <a:extLst>
                      <a:ext uri="{53640926-AAD7-44D8-BBD7-CCE9431645EC}">
                        <a14:shadowObscured xmlns:a14="http://schemas.microsoft.com/office/drawing/2010/main"/>
                      </a:ext>
                    </a:extLst>
                  </pic:spPr>
                </pic:pic>
              </a:graphicData>
            </a:graphic>
          </wp:inline>
        </w:drawing>
      </w:r>
    </w:p>
    <w:p w:rsidR="00784354" w:rsidRDefault="00AD5A68" w:rsidP="0082005F">
      <w:r w:rsidRPr="00EA6B75">
        <w:rPr>
          <w:rFonts w:cstheme="majorHAnsi"/>
          <w:b/>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15185A" w:rsidRDefault="00AD5A68"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34" type="#_x0000_t202" style="width:371.4pt;height:24.6pt;margin-top:4.25pt;margin-left:16.2pt;mso-height-percent:0;mso-height-relative:margin;mso-width-percent:0;mso-width-relative:margin;mso-wrap-distance-bottom:3.6pt;mso-wrap-distance-left:9pt;mso-wrap-distance-right:9pt;mso-wrap-distance-top:3.6pt;mso-wrap-style:square;position:absolute;visibility:visible;v-text-anchor:top;z-index:251683840" stroked="f">
                <v:textbox>
                  <w:txbxContent>
                    <w:p w:rsidR="0015185A"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AD5A68" w:rsidP="00DB7CED">
      <w:pPr>
        <w:pStyle w:val="1"/>
        <w:spacing w:before="0"/>
        <w:rPr>
          <w:color w:val="auto"/>
          <w:sz w:val="40"/>
        </w:rPr>
      </w:pPr>
      <w:r>
        <w:rPr>
          <w:noProof/>
          <w:color w:val="auto"/>
          <w:sz w:val="40"/>
          <w:lang w:eastAsia="zh-TW"/>
        </w:rPr>
        <w:lastRenderedPageBreak/>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AD5A68" w:rsidP="001E6459">
      <w:pPr>
        <w:pStyle w:val="a0"/>
      </w:pPr>
      <w:r>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454660</wp:posOffset>
                </wp:positionV>
                <wp:extent cx="3048000" cy="1638935"/>
                <wp:effectExtent l="0" t="0" r="0" b="0"/>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1638935"/>
                        </a:xfrm>
                        <a:prstGeom prst="rect">
                          <a:avLst/>
                        </a:prstGeom>
                        <a:solidFill>
                          <a:srgbClr val="FFFFFF"/>
                        </a:solidFill>
                        <a:ln w="9525">
                          <a:noFill/>
                          <a:miter lim="800000"/>
                          <a:headEnd/>
                          <a:tailEnd/>
                        </a:ln>
                      </wps:spPr>
                      <wps:txbx>
                        <w:txbxContent>
                          <w:p w:rsidR="0015185A" w:rsidRDefault="00AD5A68" w:rsidP="001E6459">
                            <w:pPr>
                              <w:spacing w:after="0"/>
                            </w:pPr>
                            <w:r>
                              <w:t>Formula 3.11: Full model with explanation (to be 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margin-left:0;margin-top:35.8pt;width:240pt;height:129.05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ZrOQIAACg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" stroked="f">
                <v:textbox style="mso-fit-shape-to-text:t">
                  <w:txbxContent>
                    <w:p w:rsidR="0015185A" w:rsidRDefault="00AD5A68" w:rsidP="001E6459">
                      <w:pPr>
                        <w:spacing w:after="0"/>
                      </w:pPr>
                      <w:r>
                        <w:t>Formula 3.11: Full model with explanation (to be continued on next page)</w:t>
                      </w:r>
                    </w:p>
                  </w:txbxContent>
                </v:textbox>
                <w10:wrap type="square"/>
              </v:shape>
            </w:pict>
          </mc:Fallback>
        </mc:AlternateContent>
      </w:r>
    </w:p>
    <w:p w:rsidR="005A6CAB" w:rsidRDefault="00AD5A68" w:rsidP="005A6CAB">
      <w:pPr>
        <w:pStyle w:val="a0"/>
      </w:pPr>
      <w:r>
        <w:rPr>
          <w:noProof/>
          <w:lang w:eastAsia="zh-TW"/>
        </w:rPr>
        <w:lastRenderedPageBreak/>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8">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AD5A68" w:rsidP="005A6CAB">
      <w:pPr>
        <w:pStyle w:val="a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AD5A68"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36" type="#_x0000_t202" style="width:260pt;height:129.05pt;margin-top:9.25pt;margin-left:-6.8pt;mso-height-percent:200;mso-height-relative:margin;mso-width-percent:0;mso-width-relative:margin;mso-wrap-distance-bottom:3.6pt;mso-wrap-distance-left:9pt;mso-wrap-distance-right:9pt;mso-wrap-distance-top:3.6pt;mso-wrap-style:square;position:absolute;visibility:visible;v-text-anchor:top;z-index:251679744" stroked="f">
                <v:textbox style="mso-fit-shape-to-text:t">
                  <w:txbxContent>
                    <w:p w:rsidR="0015185A" w:rsidP="000F69D8">
                      <w:pPr>
                        <w:spacing w:after="0"/>
                      </w:pPr>
                      <w:r>
                        <w:t>Formula 3.11: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AD5A68">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AD5A6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F4BEE">
        <w:rPr>
          <w:b/>
        </w:rPr>
        <w:t>T</w:t>
      </w:r>
      <w:r w:rsidR="00566C4E" w:rsidRPr="00566C4E">
        <w:rPr>
          <w:b/>
        </w:rPr>
        <w:t xml:space="preserve">able </w:t>
      </w:r>
      <w:r w:rsidR="00441FD9">
        <w:rPr>
          <w:b/>
        </w:rPr>
        <w:t>3.</w:t>
      </w:r>
      <w:r w:rsidR="00FD7DEA">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3F4BEE">
        <w:t xml:space="preserve">units the </w:t>
      </w:r>
      <w:r w:rsidR="00107BA7">
        <w:t xml:space="preserve">level of the </w:t>
      </w:r>
      <w:r w:rsidR="006C6BEF">
        <w:t>amount of general physical activity.</w:t>
      </w:r>
      <w:r w:rsidR="008B13F0">
        <w:t xml:space="preserve"> In contrast with </w:t>
      </w:r>
      <w:r w:rsidR="003F4BEE">
        <w:t>what is expected</w:t>
      </w:r>
      <w:r w:rsidR="008B13F0">
        <w:t xml:space="preserve">, playing Pokémon Go negatively affect the amount of </w:t>
      </w:r>
      <w:r w:rsidR="00A817E8">
        <w:t>p</w:t>
      </w:r>
      <w:r w:rsidR="008B13F0">
        <w:t>hysical</w:t>
      </w:r>
      <w:r w:rsidR="00A817E8">
        <w:t xml:space="preserve"> activity.</w:t>
      </w:r>
      <w:r w:rsidR="00CA4A08">
        <w:t xml:space="preserve"> (</w:t>
      </w:r>
      <w:r w:rsidR="003F4BEE">
        <w:t xml:space="preserve">Considering the levels of </w:t>
      </w:r>
      <w:r w:rsidR="00CA4A08">
        <w:t>sharing</w:t>
      </w:r>
      <w:r w:rsidR="003F4BEE">
        <w:t xml:space="preserve"> achievements on social media</w:t>
      </w:r>
      <w:r w:rsidR="00CA4A08">
        <w:t>, the effects of Pokémon Go related behaviour bec</w:t>
      </w:r>
      <w:r w:rsidR="003F4BEE">
        <w:t>o</w:t>
      </w:r>
      <w:r w:rsidR="00CA4A08">
        <w:t>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the variable</w:t>
      </w:r>
      <w:r w:rsidR="009A60A4">
        <w:t xml:space="preserve"> represented the usage of the Pokémon Go application</w:t>
      </w:r>
      <w:r w:rsidR="001B0C22" w:rsidRPr="009A60A4">
        <w:t>,</w:t>
      </w:r>
      <w:r w:rsidR="001B0C22">
        <w:t xml:space="preserve"> </w:t>
      </w:r>
      <w:r w:rsidR="003F4BEE">
        <w:rPr>
          <w:b/>
        </w:rPr>
        <w:t>T</w:t>
      </w:r>
      <w:r w:rsidR="001B0C22" w:rsidRPr="001B0C22">
        <w:rPr>
          <w:b/>
        </w:rPr>
        <w:t xml:space="preserve">able </w:t>
      </w:r>
      <w:r w:rsidR="0060515F">
        <w:rPr>
          <w:b/>
        </w:rPr>
        <w:t>3.</w:t>
      </w:r>
      <w:r w:rsidR="00FD7DEA">
        <w:rPr>
          <w:b/>
        </w:rPr>
        <w:t>8</w:t>
      </w:r>
      <w:r w:rsidR="001B0C22">
        <w:rPr>
          <w:b/>
        </w:rPr>
        <w:t xml:space="preserve"> </w:t>
      </w:r>
      <w:r w:rsidR="003F4BEE">
        <w:t>show that a 1% increase</w:t>
      </w:r>
      <w:r w:rsidR="001B0C22">
        <w:t xml:space="preserv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3F4BEE">
        <w:t>swells the levels of physical activity by</w:t>
      </w:r>
      <w:r w:rsidR="001B0C22">
        <w:t xml:space="preserve"> </w:t>
      </w:r>
      <w:r w:rsidR="00367A9E" w:rsidRPr="00367A9E">
        <w:t>0.759422</w:t>
      </w:r>
      <w:r w:rsidR="003F4BEE">
        <w:t xml:space="preserve"> unit.</w:t>
      </w:r>
      <w:r w:rsidR="001B0C22">
        <w:t xml:space="preserve"> </w:t>
      </w:r>
      <w:r w:rsidR="003F4BEE">
        <w:t>However, the effects become</w:t>
      </w:r>
      <w:r w:rsidR="002C0FCA">
        <w:t xml:space="preserve"> negative if the increase of </w:t>
      </w:r>
      <w:r w:rsidR="003F4BEE">
        <w:t>a</w:t>
      </w:r>
      <w:r w:rsidR="002C0FCA">
        <w:t>ttitude</w:t>
      </w:r>
      <w:r w:rsidR="003F4BEE">
        <w:t xml:space="preserve"> scores</w:t>
      </w:r>
      <w:r w:rsidR="002C0FCA">
        <w:t xml:space="preserve"> </w:t>
      </w:r>
      <w:r w:rsidR="003F4BEE">
        <w:t>is</w:t>
      </w:r>
      <w:r w:rsidR="002C0FCA">
        <w:t xml:space="preserve">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t>
      </w:r>
      <w:r w:rsidR="00732AB5">
        <w:t>is</w:t>
      </w:r>
      <w:r w:rsidR="00254231">
        <w:t xml:space="preserve"> shown in </w:t>
      </w:r>
      <w:r w:rsidR="0060515F">
        <w:rPr>
          <w:b/>
        </w:rPr>
        <w:t xml:space="preserve">Table </w:t>
      </w:r>
      <w:r w:rsidR="00F71718">
        <w:rPr>
          <w:b/>
        </w:rPr>
        <w:t>4.1</w:t>
      </w:r>
      <w:r w:rsidR="00254231">
        <w:rPr>
          <w:b/>
        </w:rPr>
        <w:t xml:space="preserve">. </w:t>
      </w:r>
      <w:r w:rsidR="00254231">
        <w:t xml:space="preserve">According to </w:t>
      </w:r>
      <w:r w:rsidR="003F4BEE">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w:t>
      </w:r>
      <w:r w:rsidR="00732AB5">
        <w:t>o</w:t>
      </w:r>
      <w:r w:rsidR="0020024F">
        <w:t>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E56572">
        <w:t xml:space="preserve"> that</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E56572">
        <w:t>act</w:t>
      </w:r>
      <w:r w:rsidR="008E4159">
        <w:t xml:space="preserve"> as a </w:t>
      </w:r>
      <w:r w:rsidR="008E4159" w:rsidRPr="008E4159">
        <w:t>suppressor</w:t>
      </w:r>
      <w:r w:rsidR="008E4159">
        <w:t xml:space="preserve"> of the amount of physical activity</w:t>
      </w:r>
      <w:r w:rsidR="00772C60" w:rsidRPr="003F4BEE">
        <w:t>.</w:t>
      </w:r>
      <w:r w:rsidR="008E4159" w:rsidRPr="00772C60">
        <w:rPr>
          <w:color w:val="FF0000"/>
        </w:rPr>
        <w:t xml:space="preserve"> </w:t>
      </w:r>
      <w:r w:rsidR="00C86774">
        <w:t>Therefore, it is</w:t>
      </w:r>
      <w:r w:rsidR="000C563F" w:rsidRPr="000C563F">
        <w:t xml:space="preserve"> plausible</w:t>
      </w:r>
      <w:r w:rsidR="00657373" w:rsidRPr="000C563F">
        <w:t xml:space="preserve"> </w:t>
      </w:r>
      <w:r w:rsidR="00657373">
        <w:t>that</w:t>
      </w:r>
      <w:r w:rsidR="00C86774">
        <w:t xml:space="preserve"> participants focus on the Pokémon Go related activity, rather than</w:t>
      </w:r>
      <w:r w:rsidR="007935CB">
        <w:t xml:space="preserve"> the</w:t>
      </w:r>
      <w:r w:rsidR="00C86774">
        <w:t xml:space="preserve"> general physical activity</w:t>
      </w:r>
      <w:r w:rsidR="00657373">
        <w:t xml:space="preserve">. </w:t>
      </w:r>
      <w:r w:rsidR="00193839">
        <w:t xml:space="preserve">Despite the variables mentioned before, there </w:t>
      </w:r>
      <w:r w:rsidR="00E56572">
        <w:t>are</w:t>
      </w:r>
      <w:r w:rsidR="00193839">
        <w:t xml:space="preserve"> more variables related to the amount of physical activity</w:t>
      </w:r>
      <w:r>
        <w:t>.</w:t>
      </w:r>
    </w:p>
    <w:p w:rsidR="00367A9E" w:rsidRDefault="00AD5A68" w:rsidP="00837FF9">
      <w:pPr>
        <w:pStyle w:val="a0"/>
      </w:pPr>
      <w:r>
        <w:t>Besides the variables mentioned above, there are m</w:t>
      </w:r>
      <w:r w:rsidR="00082E56">
        <w:t>ore variables affecting players’ physical behaviour.</w:t>
      </w:r>
      <w:r w:rsidR="00DF7509">
        <w:t xml:space="preserve"> However, </w:t>
      </w:r>
      <w:r w:rsidR="00082E56" w:rsidRPr="00814D59">
        <w:rPr>
          <w:b/>
        </w:rPr>
        <w:t>Table 3.8</w:t>
      </w:r>
      <w:r w:rsidR="00082E56">
        <w:t xml:space="preserve"> pre</w:t>
      </w:r>
      <w:r w:rsidR="00814D59">
        <w:t>sents</w:t>
      </w:r>
      <w:r w:rsidR="00082E56">
        <w:t xml:space="preserve"> that </w:t>
      </w:r>
      <w:r w:rsidR="00DF7509">
        <w:t>only age was individually (and negatively) affect</w:t>
      </w:r>
      <w:r w:rsidR="00A179A7">
        <w:t>ing</w:t>
      </w:r>
      <w:r w:rsidR="00DF7509">
        <w:t xml:space="preserve"> the amount of physical activity. The remaining </w:t>
      </w:r>
      <w:r w:rsidR="00A179A7">
        <w:t>variables are correlated. The level</w:t>
      </w:r>
      <w:r w:rsidR="00DF7509">
        <w:t xml:space="preserve"> of social sharing, additionally, was </w:t>
      </w:r>
      <w:r w:rsidR="00840722">
        <w:t xml:space="preserve">negatively </w:t>
      </w:r>
      <w:r w:rsidR="00DF7509">
        <w:t xml:space="preserve">associated </w:t>
      </w:r>
      <w:r w:rsidR="00840722">
        <w:t xml:space="preserve">with the levels of Pokémon Go related behaviour (indicated by </w:t>
      </w:r>
      <w:r w:rsidR="00A179A7">
        <w:rPr>
          <w:b/>
        </w:rPr>
        <w:t>T</w:t>
      </w:r>
      <w:r w:rsidR="00DF7509" w:rsidRPr="00840722">
        <w:rPr>
          <w:b/>
        </w:rPr>
        <w:t>able 3.</w:t>
      </w:r>
      <w:r w:rsidR="00FD7DEA">
        <w:rPr>
          <w:b/>
        </w:rPr>
        <w:t>8</w:t>
      </w:r>
      <w:r w:rsidR="00C8794A">
        <w:rPr>
          <w:b/>
        </w:rPr>
        <w:t>)</w:t>
      </w:r>
      <w:r w:rsidR="00C258A7">
        <w:t xml:space="preserve">. </w:t>
      </w:r>
      <w:r w:rsidR="00FE75D8">
        <w:t>Despite age</w:t>
      </w:r>
      <w:r w:rsidR="00814D59">
        <w:t>, the interaction</w:t>
      </w:r>
      <w:r w:rsidR="0015009B">
        <w:t xml:space="preserve"> term</w:t>
      </w:r>
      <w:r w:rsidR="00FE75D8" w:rsidRPr="00FE75D8">
        <w:t xml:space="preserve"> between gender and educa</w:t>
      </w:r>
      <w:r w:rsidR="00814D59">
        <w:t>tion level individually affects</w:t>
      </w:r>
      <w:r w:rsidR="00FE75D8" w:rsidRPr="00FE75D8">
        <w:t xml:space="preserve"> the amount of physical activity. In </w:t>
      </w:r>
      <w:r w:rsidR="00A179A7">
        <w:rPr>
          <w:b/>
        </w:rPr>
        <w:t>T</w:t>
      </w:r>
      <w:r w:rsidR="00FE75D8" w:rsidRPr="00251D70">
        <w:rPr>
          <w:b/>
        </w:rPr>
        <w:t>able 3.</w:t>
      </w:r>
      <w:r w:rsidR="00FD7DEA">
        <w:rPr>
          <w:b/>
        </w:rPr>
        <w:t>8</w:t>
      </w:r>
      <w:r w:rsidR="00251D70">
        <w:t>,</w:t>
      </w:r>
      <w:r w:rsidR="00FE75D8" w:rsidRPr="00FE75D8">
        <w:t xml:space="preserve"> education level and gender have enough correlations to form an interaction variable between them. If both education level and age increased by 1%, the amount of physical activity </w:t>
      </w:r>
      <w:r w:rsidR="000C122E">
        <w:t>would increase</w:t>
      </w:r>
      <w:r w:rsidR="00FE75D8" w:rsidRPr="00FE75D8">
        <w:t xml:space="preserve"> around 0.0388</w:t>
      </w:r>
      <w:r w:rsidR="000C122E">
        <w:t xml:space="preserve"> units</w:t>
      </w:r>
      <w:r w:rsidR="00FE75D8" w:rsidRPr="00FE75D8">
        <w:t>.</w:t>
      </w:r>
      <w:r w:rsidR="00251D70">
        <w:t xml:space="preserve"> </w:t>
      </w:r>
      <w:r w:rsidR="004B035D">
        <w:t xml:space="preserve">Indeed, education level </w:t>
      </w:r>
      <w:r w:rsidR="00D21858">
        <w:t>is</w:t>
      </w:r>
      <w:r w:rsidR="004B035D">
        <w:t xml:space="preserve"> </w:t>
      </w:r>
      <w:r w:rsidR="00EB2DC4">
        <w:t>related to the attitude of participants towards physical activity</w:t>
      </w:r>
      <w:r w:rsidR="007C2D0E">
        <w:t xml:space="preserve">, but </w:t>
      </w:r>
      <w:r w:rsidR="00013CA3">
        <w:t xml:space="preserve">the relationship between gender and attitude scores </w:t>
      </w:r>
      <w:r w:rsidR="00D21858">
        <w:t>is</w:t>
      </w:r>
      <w:r w:rsidR="00013CA3">
        <w:t xml:space="preserve"> questionable</w:t>
      </w:r>
      <w:r w:rsidR="00EB2DC4" w:rsidRPr="00837FF9">
        <w:rPr>
          <w:b/>
          <w:i/>
        </w:rPr>
        <w:t>.</w:t>
      </w:r>
      <w:r w:rsidR="007736FA" w:rsidRPr="00073F5B">
        <w:t xml:space="preserve"> </w:t>
      </w:r>
      <w:r w:rsidR="008E3CA2">
        <w:t xml:space="preserve">Under </w:t>
      </w:r>
      <w:r w:rsidR="00A179A7">
        <w:rPr>
          <w:b/>
        </w:rPr>
        <w:t>F</w:t>
      </w:r>
      <w:r w:rsidR="00502247">
        <w:rPr>
          <w:b/>
        </w:rPr>
        <w:t>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D21858">
        <w:t>This indicate</w:t>
      </w:r>
      <w:r w:rsidR="00033007">
        <w:t xml:space="preserve"> that participant</w:t>
      </w:r>
      <w:r w:rsidR="00C01881">
        <w:t>s</w:t>
      </w:r>
      <w:r w:rsidR="00033007">
        <w:t xml:space="preserve"> with higher education h</w:t>
      </w:r>
      <w:r w:rsidR="00D21858">
        <w:t>o</w:t>
      </w:r>
      <w:r w:rsidR="00033007">
        <w:t>ld a more active attitude towards p</w:t>
      </w:r>
      <w:r w:rsidR="00B559BF">
        <w:t>hysical activity</w:t>
      </w:r>
      <w:r w:rsidR="00033007">
        <w:t>,</w:t>
      </w:r>
      <w:r w:rsidR="000C122E">
        <w:t xml:space="preserve"> which show</w:t>
      </w:r>
      <w:r w:rsidR="00945F28">
        <w:t xml:space="preserve">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D21858">
        <w:t>, comparing</w:t>
      </w:r>
      <w:r w:rsidR="007736FA">
        <w:t xml:space="preserve">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A179A7">
        <w:rPr>
          <w:b/>
        </w:rPr>
        <w:t>T</w:t>
      </w:r>
      <w:r w:rsidR="00B559BF" w:rsidRPr="00B559BF">
        <w:rPr>
          <w:b/>
        </w:rPr>
        <w:t>able 3.</w:t>
      </w:r>
      <w:r w:rsidR="00FD7DEA">
        <w:rPr>
          <w:b/>
        </w:rPr>
        <w:t>8</w:t>
      </w:r>
      <w:r w:rsidR="00B559BF">
        <w:t xml:space="preserve"> shows that </w:t>
      </w:r>
      <w:r w:rsidR="00177F8E">
        <w:t xml:space="preserve">there </w:t>
      </w:r>
      <w:r w:rsidR="00D21858">
        <w:t>is</w:t>
      </w:r>
      <w:r w:rsidR="00177F8E">
        <w:t xml:space="preserve"> an interaction term </w:t>
      </w:r>
      <w:r w:rsidR="00B559BF">
        <w:t>age and attitude towards physical activity</w:t>
      </w:r>
      <w:r w:rsidR="00177F8E">
        <w:t xml:space="preserve">, proving these two factors </w:t>
      </w:r>
      <w:r w:rsidR="00D21858">
        <w:t>are</w:t>
      </w:r>
      <w:r w:rsidR="00177F8E">
        <w:t xml:space="preserve"> strongly correlated</w:t>
      </w:r>
      <w:r w:rsidR="00B559BF">
        <w:t xml:space="preserve">. </w:t>
      </w:r>
      <w:r w:rsidR="009B1D59" w:rsidRPr="009B1D59">
        <w:t xml:space="preserve">Per </w:t>
      </w:r>
      <w:r w:rsidR="00A179A7">
        <w:rPr>
          <w:b/>
        </w:rPr>
        <w:t>T</w:t>
      </w:r>
      <w:r w:rsidR="009B1D59" w:rsidRPr="009B1D59">
        <w:rPr>
          <w:b/>
        </w:rPr>
        <w:t>able 3.</w:t>
      </w:r>
      <w:r w:rsidR="00FD7DEA">
        <w:rPr>
          <w:b/>
        </w:rPr>
        <w:t>8</w:t>
      </w:r>
      <w:r w:rsidR="009B1D59" w:rsidRPr="009B1D59">
        <w:t>, age reduces the amount of physical activity. However, if</w:t>
      </w:r>
      <w:r w:rsidR="00D21858">
        <w:t xml:space="preserve"> both age and attitude increased</w:t>
      </w:r>
      <w:r w:rsidR="009B1D59" w:rsidRPr="009B1D59">
        <w:t xml:space="preserve"> by 1%, the amount of physical activity increased by approximately 0.01174</w:t>
      </w:r>
      <w:r w:rsidR="00D21858">
        <w:t xml:space="preserve"> units</w:t>
      </w:r>
      <w:r w:rsidR="009B1D59" w:rsidRPr="009B1D59">
        <w:t>.</w:t>
      </w:r>
      <w:r w:rsidR="009B1D59">
        <w:t xml:space="preserve"> </w:t>
      </w:r>
      <w:r w:rsidR="00E16756">
        <w:lastRenderedPageBreak/>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w:t>
      </w:r>
      <w:r w:rsidR="00AA1333">
        <w:t>n level and gender, we conclud</w:t>
      </w:r>
      <w:r w:rsidR="00DF45F0">
        <w:t>e</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p w:rsidR="00DF45F0" w:rsidRDefault="00DF45F0" w:rsidP="00837FF9">
      <w:pPr>
        <w:pStyle w:val="a0"/>
      </w:pPr>
    </w:p>
    <w:p w:rsidR="00DF45F0" w:rsidRDefault="00DF45F0" w:rsidP="00837FF9">
      <w:pPr>
        <w:pStyle w:val="a0"/>
      </w:pPr>
      <w:r>
        <w:rPr>
          <w:noProof/>
          <w:lang w:eastAsia="zh-TW"/>
        </w:rPr>
        <mc:AlternateContent>
          <mc:Choice Requires="wps">
            <w:drawing>
              <wp:anchor distT="45720" distB="45720" distL="114300" distR="114300" simplePos="0" relativeHeight="251660288" behindDoc="0" locked="0" layoutInCell="1" allowOverlap="1" wp14:anchorId="4B1C917D" wp14:editId="2206343D">
                <wp:simplePos x="0" y="0"/>
                <wp:positionH relativeFrom="column">
                  <wp:posOffset>-33020</wp:posOffset>
                </wp:positionH>
                <wp:positionV relativeFrom="paragraph">
                  <wp:posOffset>25088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15185A" w:rsidRPr="00804E92" w:rsidRDefault="00AD5A68"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1C917D" id="_x0000_s1038" type="#_x0000_t202" style="position:absolute;margin-left:-2.6pt;margin-top:197.55pt;width:467.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" stroked="f">
                <v:textbox style="mso-fit-shape-to-text:t">
                  <w:txbxContent>
                    <w:p w:rsidR="0015185A" w:rsidRPr="00804E92" w:rsidRDefault="00AD5A68"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B559BF">
        <w:trPr>
          <w:trHeight w:val="424"/>
        </w:trPr>
        <w:tc>
          <w:tcPr>
            <w:tcW w:w="3830" w:type="dxa"/>
          </w:tcPr>
          <w:p w:rsidR="00367A9E" w:rsidRDefault="00AD5A68" w:rsidP="001E36A7">
            <w:pPr>
              <w:pStyle w:val="a0"/>
              <w:spacing w:before="120" w:after="120"/>
            </w:pPr>
            <w:r>
              <w:t>Coefficients</w:t>
            </w:r>
          </w:p>
        </w:tc>
        <w:tc>
          <w:tcPr>
            <w:tcW w:w="1461" w:type="dxa"/>
          </w:tcPr>
          <w:p w:rsidR="00367A9E" w:rsidRDefault="00AD5A68" w:rsidP="001E36A7">
            <w:pPr>
              <w:pStyle w:val="a0"/>
              <w:spacing w:before="120" w:after="120"/>
            </w:pPr>
            <w:r w:rsidRPr="001E08D3">
              <w:t>Estimate</w:t>
            </w:r>
          </w:p>
        </w:tc>
        <w:tc>
          <w:tcPr>
            <w:tcW w:w="1461" w:type="dxa"/>
          </w:tcPr>
          <w:p w:rsidR="00367A9E" w:rsidRDefault="00AD5A68" w:rsidP="001E36A7">
            <w:pPr>
              <w:pStyle w:val="a0"/>
              <w:spacing w:before="120" w:after="120"/>
            </w:pPr>
            <w:r w:rsidRPr="001E08D3">
              <w:t>Std. Error</w:t>
            </w:r>
          </w:p>
        </w:tc>
        <w:tc>
          <w:tcPr>
            <w:tcW w:w="1323" w:type="dxa"/>
          </w:tcPr>
          <w:p w:rsidR="00367A9E" w:rsidRDefault="00AD5A68" w:rsidP="001E36A7">
            <w:pPr>
              <w:pStyle w:val="a0"/>
              <w:spacing w:before="120" w:after="120"/>
            </w:pPr>
            <w:r w:rsidRPr="001E08D3">
              <w:t>t value</w:t>
            </w:r>
          </w:p>
        </w:tc>
        <w:tc>
          <w:tcPr>
            <w:tcW w:w="1275" w:type="dxa"/>
          </w:tcPr>
          <w:p w:rsidR="00367A9E" w:rsidRDefault="00AD5A68" w:rsidP="001E36A7">
            <w:pPr>
              <w:pStyle w:val="a0"/>
              <w:spacing w:before="120" w:after="120"/>
            </w:pPr>
            <w:r w:rsidRPr="001E08D3">
              <w:t>Pr(&gt;|t|)</w:t>
            </w:r>
          </w:p>
        </w:tc>
      </w:tr>
      <w:tr w:rsidR="00DF3BB6" w:rsidTr="00B559BF">
        <w:tc>
          <w:tcPr>
            <w:tcW w:w="3830" w:type="dxa"/>
          </w:tcPr>
          <w:p w:rsidR="00367A9E" w:rsidRDefault="00AD5A68" w:rsidP="001E36A7">
            <w:pPr>
              <w:pStyle w:val="a0"/>
              <w:spacing w:before="120" w:after="120"/>
            </w:pPr>
            <w:r w:rsidRPr="001E08D3">
              <w:t>(Intercept)</w:t>
            </w:r>
          </w:p>
        </w:tc>
        <w:tc>
          <w:tcPr>
            <w:tcW w:w="1461" w:type="dxa"/>
          </w:tcPr>
          <w:p w:rsidR="00367A9E" w:rsidRDefault="00AD5A68" w:rsidP="001E36A7">
            <w:pPr>
              <w:pStyle w:val="a0"/>
              <w:spacing w:before="120" w:after="120"/>
            </w:pPr>
            <w:r w:rsidRPr="00367A9E">
              <w:t>3.072985</w:t>
            </w:r>
          </w:p>
        </w:tc>
        <w:tc>
          <w:tcPr>
            <w:tcW w:w="1461" w:type="dxa"/>
          </w:tcPr>
          <w:p w:rsidR="00367A9E" w:rsidRDefault="00AD5A68" w:rsidP="001E36A7">
            <w:pPr>
              <w:pStyle w:val="a0"/>
              <w:spacing w:before="120" w:after="120"/>
            </w:pPr>
            <w:r w:rsidRPr="00367A9E">
              <w:t>0.193880</w:t>
            </w:r>
          </w:p>
        </w:tc>
        <w:tc>
          <w:tcPr>
            <w:tcW w:w="1323" w:type="dxa"/>
          </w:tcPr>
          <w:p w:rsidR="00367A9E" w:rsidRDefault="00AD5A68" w:rsidP="001E36A7">
            <w:pPr>
              <w:pStyle w:val="a0"/>
              <w:spacing w:before="120" w:after="120"/>
            </w:pPr>
            <w:r w:rsidRPr="00367A9E">
              <w:t>15.850</w:t>
            </w:r>
          </w:p>
        </w:tc>
        <w:tc>
          <w:tcPr>
            <w:tcW w:w="1275" w:type="dxa"/>
          </w:tcPr>
          <w:p w:rsidR="00367A9E" w:rsidRDefault="00AD5A68" w:rsidP="001E36A7">
            <w:pPr>
              <w:pStyle w:val="a0"/>
              <w:spacing w:before="120" w:after="120"/>
            </w:pPr>
            <w:r>
              <w:t xml:space="preserve"> </w:t>
            </w:r>
            <w:r w:rsidRPr="00DA0035">
              <w:t>&lt; 2e-16</w:t>
            </w:r>
          </w:p>
        </w:tc>
      </w:tr>
      <w:tr w:rsidR="00DF3BB6" w:rsidTr="00B559BF">
        <w:tc>
          <w:tcPr>
            <w:tcW w:w="3830" w:type="dxa"/>
          </w:tcPr>
          <w:p w:rsidR="00367A9E" w:rsidRDefault="00AD5A68" w:rsidP="001E36A7">
            <w:pPr>
              <w:pStyle w:val="a0"/>
              <w:spacing w:before="120" w:after="120"/>
            </w:pPr>
            <w:r w:rsidRPr="001E08D3">
              <w:t>age</w:t>
            </w:r>
          </w:p>
        </w:tc>
        <w:tc>
          <w:tcPr>
            <w:tcW w:w="1461" w:type="dxa"/>
          </w:tcPr>
          <w:p w:rsidR="00367A9E" w:rsidRDefault="00AD5A68" w:rsidP="001E36A7">
            <w:pPr>
              <w:pStyle w:val="a0"/>
              <w:spacing w:before="120" w:after="120"/>
            </w:pPr>
            <w:r w:rsidRPr="00367A9E">
              <w:t>-0.072152</w:t>
            </w:r>
          </w:p>
        </w:tc>
        <w:tc>
          <w:tcPr>
            <w:tcW w:w="1461" w:type="dxa"/>
          </w:tcPr>
          <w:p w:rsidR="00367A9E" w:rsidRDefault="00AD5A68" w:rsidP="001E36A7">
            <w:pPr>
              <w:pStyle w:val="a0"/>
              <w:spacing w:before="120" w:after="120"/>
            </w:pPr>
            <w:r w:rsidRPr="00367A9E">
              <w:t>0.014839</w:t>
            </w:r>
          </w:p>
        </w:tc>
        <w:tc>
          <w:tcPr>
            <w:tcW w:w="1323" w:type="dxa"/>
          </w:tcPr>
          <w:p w:rsidR="00367A9E" w:rsidRDefault="00AD5A68" w:rsidP="001E36A7">
            <w:pPr>
              <w:pStyle w:val="a0"/>
              <w:spacing w:before="120" w:after="120"/>
            </w:pPr>
            <w:r w:rsidRPr="00367A9E">
              <w:t>-4.862</w:t>
            </w:r>
          </w:p>
        </w:tc>
        <w:tc>
          <w:tcPr>
            <w:tcW w:w="1275" w:type="dxa"/>
          </w:tcPr>
          <w:p w:rsidR="00367A9E" w:rsidRDefault="00AD5A68" w:rsidP="001E36A7">
            <w:pPr>
              <w:pStyle w:val="a0"/>
              <w:spacing w:before="120" w:after="120"/>
            </w:pPr>
            <w:r w:rsidRPr="00367A9E">
              <w:t>1.35e-06</w:t>
            </w:r>
          </w:p>
        </w:tc>
      </w:tr>
      <w:tr w:rsidR="00DF3BB6" w:rsidTr="00B559BF">
        <w:tc>
          <w:tcPr>
            <w:tcW w:w="3830" w:type="dxa"/>
          </w:tcPr>
          <w:p w:rsidR="00367A9E" w:rsidRDefault="00AD5A68" w:rsidP="001E36A7">
            <w:pPr>
              <w:pStyle w:val="a0"/>
              <w:spacing w:before="120" w:after="120"/>
            </w:pPr>
            <w:proofErr w:type="spellStart"/>
            <w:r w:rsidRPr="0081606B">
              <w:t>PokemonGo_AppUsage</w:t>
            </w:r>
            <w:proofErr w:type="spellEnd"/>
            <w:r w:rsidRPr="0081606B">
              <w:t xml:space="preserve">              </w:t>
            </w:r>
          </w:p>
        </w:tc>
        <w:tc>
          <w:tcPr>
            <w:tcW w:w="1461" w:type="dxa"/>
          </w:tcPr>
          <w:p w:rsidR="00367A9E" w:rsidRDefault="00AD5A68" w:rsidP="001E36A7">
            <w:pPr>
              <w:pStyle w:val="a0"/>
              <w:spacing w:before="120" w:after="120"/>
            </w:pPr>
            <w:r w:rsidRPr="00367A9E">
              <w:t>0.049172</w:t>
            </w:r>
          </w:p>
        </w:tc>
        <w:tc>
          <w:tcPr>
            <w:tcW w:w="1461" w:type="dxa"/>
          </w:tcPr>
          <w:p w:rsidR="00367A9E" w:rsidRDefault="00AD5A68" w:rsidP="001E36A7">
            <w:pPr>
              <w:pStyle w:val="a0"/>
              <w:spacing w:before="120" w:after="120"/>
            </w:pPr>
            <w:r w:rsidRPr="00367A9E">
              <w:t>0.021195</w:t>
            </w:r>
          </w:p>
        </w:tc>
        <w:tc>
          <w:tcPr>
            <w:tcW w:w="1323" w:type="dxa"/>
          </w:tcPr>
          <w:p w:rsidR="00367A9E" w:rsidRDefault="00AD5A68" w:rsidP="001E36A7">
            <w:pPr>
              <w:pStyle w:val="a0"/>
              <w:spacing w:before="120" w:after="120"/>
            </w:pPr>
            <w:r w:rsidRPr="00367A9E">
              <w:t>2.320</w:t>
            </w:r>
          </w:p>
        </w:tc>
        <w:tc>
          <w:tcPr>
            <w:tcW w:w="1275" w:type="dxa"/>
          </w:tcPr>
          <w:p w:rsidR="00367A9E" w:rsidRDefault="00AD5A68" w:rsidP="001E36A7">
            <w:pPr>
              <w:pStyle w:val="a0"/>
              <w:spacing w:before="120" w:after="120"/>
            </w:pPr>
            <w:r w:rsidRPr="00367A9E">
              <w:t>0.0205</w:t>
            </w:r>
          </w:p>
        </w:tc>
      </w:tr>
      <w:tr w:rsidR="00DF3BB6" w:rsidTr="00B559BF">
        <w:tc>
          <w:tcPr>
            <w:tcW w:w="3830" w:type="dxa"/>
          </w:tcPr>
          <w:p w:rsidR="00367A9E" w:rsidRPr="0081606B" w:rsidRDefault="00AD5A68" w:rsidP="001E36A7">
            <w:pPr>
              <w:pStyle w:val="a0"/>
              <w:spacing w:before="120" w:after="120"/>
            </w:pPr>
            <w:r w:rsidRPr="00DA0035">
              <w:t>education * Gender</w:t>
            </w:r>
          </w:p>
        </w:tc>
        <w:tc>
          <w:tcPr>
            <w:tcW w:w="1461" w:type="dxa"/>
          </w:tcPr>
          <w:p w:rsidR="00367A9E" w:rsidRPr="0081606B" w:rsidRDefault="00AD5A68" w:rsidP="001E36A7">
            <w:pPr>
              <w:pStyle w:val="a0"/>
              <w:spacing w:before="120" w:after="120"/>
            </w:pPr>
            <w:r w:rsidRPr="00367A9E">
              <w:t>0.051381</w:t>
            </w:r>
          </w:p>
        </w:tc>
        <w:tc>
          <w:tcPr>
            <w:tcW w:w="1461" w:type="dxa"/>
          </w:tcPr>
          <w:p w:rsidR="00367A9E" w:rsidRPr="0081606B" w:rsidRDefault="00AD5A68" w:rsidP="001E36A7">
            <w:pPr>
              <w:pStyle w:val="a0"/>
              <w:spacing w:before="120" w:after="120"/>
            </w:pPr>
            <w:r w:rsidRPr="00367A9E">
              <w:t>0.010349</w:t>
            </w:r>
          </w:p>
        </w:tc>
        <w:tc>
          <w:tcPr>
            <w:tcW w:w="1323" w:type="dxa"/>
          </w:tcPr>
          <w:p w:rsidR="00367A9E" w:rsidRPr="0081606B" w:rsidRDefault="00AD5A68" w:rsidP="001E36A7">
            <w:pPr>
              <w:pStyle w:val="a0"/>
              <w:spacing w:before="120" w:after="120"/>
            </w:pPr>
            <w:r w:rsidRPr="00367A9E">
              <w:t>4.965</w:t>
            </w:r>
          </w:p>
        </w:tc>
        <w:tc>
          <w:tcPr>
            <w:tcW w:w="1275" w:type="dxa"/>
          </w:tcPr>
          <w:p w:rsidR="00367A9E" w:rsidRDefault="00AD5A68" w:rsidP="001E36A7">
            <w:pPr>
              <w:pStyle w:val="a0"/>
              <w:spacing w:before="120" w:after="120"/>
            </w:pPr>
            <w:r w:rsidRPr="00367A9E">
              <w:t>8.11e-07</w:t>
            </w:r>
          </w:p>
        </w:tc>
      </w:tr>
      <w:tr w:rsidR="00DF3BB6" w:rsidTr="00B559BF">
        <w:tc>
          <w:tcPr>
            <w:tcW w:w="3830" w:type="dxa"/>
          </w:tcPr>
          <w:p w:rsidR="00367A9E" w:rsidRPr="0081606B" w:rsidRDefault="00AD5A68" w:rsidP="001E36A7">
            <w:pPr>
              <w:pStyle w:val="a0"/>
              <w:spacing w:before="120" w:after="120"/>
            </w:pPr>
            <w:r w:rsidRPr="00DA0035">
              <w:t>age * Attitude</w:t>
            </w:r>
          </w:p>
        </w:tc>
        <w:tc>
          <w:tcPr>
            <w:tcW w:w="1461" w:type="dxa"/>
          </w:tcPr>
          <w:p w:rsidR="00367A9E" w:rsidRPr="0081606B" w:rsidRDefault="00AD5A68" w:rsidP="001E36A7">
            <w:pPr>
              <w:pStyle w:val="a0"/>
              <w:spacing w:before="120" w:after="120"/>
            </w:pPr>
            <w:r>
              <w:t>0</w:t>
            </w:r>
            <w:r w:rsidRPr="00367A9E">
              <w:t>.010964</w:t>
            </w:r>
          </w:p>
        </w:tc>
        <w:tc>
          <w:tcPr>
            <w:tcW w:w="1461" w:type="dxa"/>
          </w:tcPr>
          <w:p w:rsidR="00367A9E" w:rsidRPr="0081606B" w:rsidRDefault="00AD5A68" w:rsidP="001E36A7">
            <w:pPr>
              <w:pStyle w:val="a0"/>
              <w:spacing w:before="120" w:after="120"/>
            </w:pPr>
            <w:r w:rsidRPr="00367A9E">
              <w:t>0.002653</w:t>
            </w:r>
          </w:p>
        </w:tc>
        <w:tc>
          <w:tcPr>
            <w:tcW w:w="1323" w:type="dxa"/>
          </w:tcPr>
          <w:p w:rsidR="00367A9E" w:rsidRPr="0081606B" w:rsidRDefault="00AD5A68" w:rsidP="001E36A7">
            <w:pPr>
              <w:pStyle w:val="a0"/>
              <w:spacing w:before="120" w:after="120"/>
            </w:pPr>
            <w:r w:rsidRPr="00367A9E">
              <w:t>4.133</w:t>
            </w:r>
          </w:p>
        </w:tc>
        <w:tc>
          <w:tcPr>
            <w:tcW w:w="1275" w:type="dxa"/>
          </w:tcPr>
          <w:p w:rsidR="00367A9E" w:rsidRDefault="00AD5A68" w:rsidP="001E36A7">
            <w:pPr>
              <w:pStyle w:val="a0"/>
              <w:spacing w:before="120" w:after="120"/>
            </w:pPr>
            <w:r w:rsidRPr="00367A9E">
              <w:t>3.89e-05</w:t>
            </w:r>
          </w:p>
        </w:tc>
      </w:tr>
    </w:tbl>
    <w:p w:rsidR="00D91EEB" w:rsidRDefault="00D91EEB" w:rsidP="00254231">
      <w:pPr>
        <w:spacing w:after="120"/>
      </w:pPr>
    </w:p>
    <w:p w:rsidR="00DF45F0" w:rsidRDefault="00DF45F0" w:rsidP="00254231">
      <w:pPr>
        <w:spacing w:after="120"/>
      </w:pPr>
    </w:p>
    <w:p w:rsidR="00976908" w:rsidRDefault="00AD5A68"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AD5A68" w:rsidP="00254231">
      <w:pPr>
        <w:spacing w:after="12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15185A" w:rsidRDefault="00AD5A68"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5648" stroked="f">
                <v:textbox style="mso-fit-shape-to-text:t">
                  <w:txbxContent>
                    <w:p w:rsidR="0015185A"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AD5A68"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15185A" w:rsidRDefault="00AD5A68"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15185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794760" cy="3730257"/>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0" cstate="print">
                      <a:extLst>
                        <a:ext uri="{28A0092B-C50C-407E-A947-70E740481C1C}">
                          <a14:useLocalDpi xmlns:a14="http://schemas.microsoft.com/office/drawing/2010/main" val="0"/>
                        </a:ext>
                      </a:extLst>
                    </a:blip>
                    <a:srcRect t="2962" r="4843" b="2573"/>
                    <a:stretch>
                      <a:fillRect/>
                    </a:stretch>
                  </pic:blipFill>
                  <pic:spPr bwMode="auto">
                    <a:xfrm>
                      <a:off x="0" y="0"/>
                      <a:ext cx="4020812" cy="395246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AD5A68" w:rsidP="00817EDD">
      <w:pPr>
        <w:spacing w:after="0"/>
      </w:pPr>
      <w:r>
        <w:t xml:space="preserve">            </w:t>
      </w:r>
    </w:p>
    <w:bookmarkStart w:id="8" w:name="conclusion-and-discussion"/>
    <w:bookmarkEnd w:id="7"/>
    <w:p w:rsidR="00976908" w:rsidRPr="00976908" w:rsidRDefault="00DF45F0"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3855720</wp:posOffset>
                </wp:positionH>
                <wp:positionV relativeFrom="paragraph">
                  <wp:posOffset>2065655</wp:posOffset>
                </wp:positionV>
                <wp:extent cx="2346960" cy="5638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63880"/>
                        </a:xfrm>
                        <a:prstGeom prst="rect">
                          <a:avLst/>
                        </a:prstGeom>
                        <a:solidFill>
                          <a:srgbClr val="FFFFFF"/>
                        </a:solidFill>
                        <a:ln w="9525">
                          <a:noFill/>
                          <a:miter lim="800000"/>
                          <a:headEnd/>
                          <a:tailEnd/>
                        </a:ln>
                      </wps:spPr>
                      <wps:txbx>
                        <w:txbxContent>
                          <w:p w:rsidR="0015185A" w:rsidRPr="00D11329" w:rsidRDefault="00AD5A68"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303.6pt;margin-top:162.65pt;width:184.8pt;height:44.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ksZOQIAACg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" stroked="f">
                <v:textbox>
                  <w:txbxContent>
                    <w:p w:rsidR="0015185A" w:rsidRPr="00D11329" w:rsidRDefault="00AD5A68"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976908">
        <w:rPr>
          <w:noProof/>
          <w:lang w:eastAsia="zh-TW"/>
        </w:rPr>
        <w:drawing>
          <wp:inline distT="0" distB="0" distL="0" distR="0">
            <wp:extent cx="3730191" cy="4076700"/>
            <wp:effectExtent l="0" t="0" r="381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162" r="4329" b="2914"/>
                    <a:stretch/>
                  </pic:blipFill>
                  <pic:spPr bwMode="auto">
                    <a:xfrm>
                      <a:off x="0" y="0"/>
                      <a:ext cx="3750256" cy="4098629"/>
                    </a:xfrm>
                    <a:prstGeom prst="rect">
                      <a:avLst/>
                    </a:prstGeom>
                    <a:noFill/>
                    <a:ln>
                      <a:noFill/>
                    </a:ln>
                    <a:extLst>
                      <a:ext uri="{53640926-AAD7-44D8-BBD7-CCE9431645EC}">
                        <a14:shadowObscured xmlns:a14="http://schemas.microsoft.com/office/drawing/2010/main"/>
                      </a:ext>
                    </a:extLst>
                  </pic:spPr>
                </pic:pic>
              </a:graphicData>
            </a:graphic>
          </wp:inline>
        </w:drawing>
      </w:r>
    </w:p>
    <w:p w:rsidR="00ED0C57" w:rsidRPr="00A6529B" w:rsidRDefault="00AD5A68" w:rsidP="00E50C45">
      <w:pPr>
        <w:pStyle w:val="1"/>
        <w:rPr>
          <w:color w:val="auto"/>
          <w:sz w:val="48"/>
        </w:rPr>
      </w:pPr>
      <w:r w:rsidRPr="00A6529B">
        <w:rPr>
          <w:color w:val="auto"/>
          <w:sz w:val="48"/>
        </w:rPr>
        <w:lastRenderedPageBreak/>
        <w:t>5</w:t>
      </w:r>
      <w:r w:rsidR="000C1A3A" w:rsidRPr="00A6529B">
        <w:rPr>
          <w:color w:val="auto"/>
          <w:sz w:val="48"/>
        </w:rPr>
        <w:t xml:space="preserve">. </w:t>
      </w:r>
      <w:r w:rsidR="00A71488" w:rsidRPr="00A6529B">
        <w:rPr>
          <w:color w:val="auto"/>
          <w:sz w:val="48"/>
        </w:rPr>
        <w:t>Discussion</w:t>
      </w:r>
    </w:p>
    <w:p w:rsidR="005D057A" w:rsidRDefault="00AD5A68"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s b</w:t>
      </w:r>
      <w:r w:rsidR="00F16EF7">
        <w:t>y combing AR technology and</w:t>
      </w:r>
      <w:r w:rsidR="004D15A4">
        <w:t xml:space="preserv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350036">
        <w:t xml:space="preserve"> (2016) claim</w:t>
      </w:r>
      <w:r w:rsidR="00877242">
        <w:t xml:space="preserve"> that Pokémon Go is an effective mobile game for rising the walking time, following the improvement of public health</w:t>
      </w:r>
      <w:r w:rsidR="00822DD1">
        <w:t>, including obesity</w:t>
      </w:r>
      <w:r w:rsidR="00877242">
        <w:t xml:space="preserve">. </w:t>
      </w:r>
      <w:r w:rsidR="004D414C">
        <w:t xml:space="preserve">However, </w:t>
      </w:r>
      <w:r w:rsidR="005A617D">
        <w:rPr>
          <w:rFonts w:cs="Arial"/>
          <w:color w:val="222222"/>
          <w:szCs w:val="20"/>
          <w:shd w:val="clear" w:color="auto" w:fill="FFFFFF"/>
        </w:rPr>
        <w:t>Gabbiadini and</w:t>
      </w:r>
      <w:r w:rsidR="00F762E4" w:rsidRPr="00F762E4">
        <w:rPr>
          <w:rFonts w:cs="Arial"/>
          <w:color w:val="222222"/>
          <w:szCs w:val="20"/>
          <w:shd w:val="clear" w:color="auto" w:fill="FFFFFF"/>
        </w:rPr>
        <w:t xml:space="preserve"> Greitemeyer (2018) </w:t>
      </w:r>
      <w:r w:rsidR="00350036">
        <w:rPr>
          <w:rFonts w:cs="Arial"/>
          <w:color w:val="222222"/>
          <w:szCs w:val="20"/>
          <w:shd w:val="clear" w:color="auto" w:fill="FFFFFF"/>
        </w:rPr>
        <w:t>declare</w:t>
      </w:r>
      <w:r w:rsidR="00F762E4">
        <w:rPr>
          <w:rFonts w:cs="Arial"/>
          <w:color w:val="222222"/>
          <w:szCs w:val="20"/>
          <w:shd w:val="clear" w:color="auto" w:fill="FFFFFF"/>
        </w:rPr>
        <w:t xml:space="preserve">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A617D">
        <w:rPr>
          <w:rFonts w:cs="Arial"/>
          <w:color w:val="222222"/>
          <w:szCs w:val="20"/>
          <w:shd w:val="clear" w:color="auto" w:fill="FFFFFF"/>
        </w:rPr>
        <w:t>reduces</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5A617D">
        <w:rPr>
          <w:rFonts w:cs="Arial"/>
          <w:color w:val="222222"/>
          <w:szCs w:val="20"/>
          <w:shd w:val="clear" w:color="auto" w:fill="FFFFFF"/>
        </w:rPr>
        <w:t xml:space="preserve"> Pokémon Go do</w:t>
      </w:r>
      <w:r w:rsidR="00414CAE">
        <w:rPr>
          <w:rFonts w:cs="Arial"/>
          <w:color w:val="222222"/>
          <w:szCs w:val="20"/>
          <w:shd w:val="clear" w:color="auto" w:fill="FFFFFF"/>
        </w:rPr>
        <w:t xml:space="preserve"> not </w:t>
      </w:r>
      <w:r w:rsidR="005A617D">
        <w:rPr>
          <w:rFonts w:cs="Arial"/>
          <w:color w:val="222222"/>
          <w:szCs w:val="20"/>
          <w:shd w:val="clear" w:color="auto" w:fill="FFFFFF"/>
        </w:rPr>
        <w:t>lead</w:t>
      </w:r>
      <w:r w:rsidR="00414CAE">
        <w:rPr>
          <w:rFonts w:cs="Arial"/>
          <w:color w:val="222222"/>
          <w:szCs w:val="20"/>
          <w:shd w:val="clear" w:color="auto" w:fill="FFFFFF"/>
        </w:rPr>
        <w:t xml:space="preserve">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F16EF7">
        <w:rPr>
          <w:rFonts w:cs="Arial"/>
          <w:color w:val="222222"/>
          <w:szCs w:val="20"/>
          <w:shd w:val="clear" w:color="auto" w:fill="FFFFFF"/>
        </w:rPr>
        <w:t>. T</w:t>
      </w:r>
      <w:r w:rsidR="005A617D">
        <w:rPr>
          <w:rFonts w:cs="Arial"/>
          <w:color w:val="222222"/>
          <w:szCs w:val="20"/>
          <w:shd w:val="clear" w:color="auto" w:fill="FFFFFF"/>
        </w:rPr>
        <w:t>here is</w:t>
      </w:r>
      <w:r w:rsidR="00792571">
        <w:rPr>
          <w:rFonts w:cs="Arial"/>
          <w:color w:val="222222"/>
          <w:szCs w:val="20"/>
          <w:shd w:val="clear" w:color="auto" w:fill="FFFFFF"/>
        </w:rPr>
        <w:t xml:space="preserve"> no</w:t>
      </w:r>
      <w:r w:rsidR="00F01928">
        <w:rPr>
          <w:rFonts w:cs="Arial"/>
          <w:color w:val="222222"/>
          <w:szCs w:val="20"/>
          <w:shd w:val="clear" w:color="auto" w:fill="FFFFFF"/>
        </w:rPr>
        <w:t xml:space="preserve"> obvious</w:t>
      </w:r>
      <w:r w:rsidR="005A617D">
        <w:rPr>
          <w:rFonts w:cs="Arial"/>
          <w:color w:val="222222"/>
          <w:szCs w:val="20"/>
          <w:shd w:val="clear" w:color="auto" w:fill="FFFFFF"/>
        </w:rPr>
        <w:t xml:space="preserve"> relationship</w:t>
      </w:r>
      <w:r w:rsidR="00792571">
        <w:rPr>
          <w:rFonts w:cs="Arial"/>
          <w:color w:val="222222"/>
          <w:szCs w:val="20"/>
          <w:shd w:val="clear" w:color="auto" w:fill="FFFFFF"/>
        </w:rPr>
        <w:t xml:space="preserve"> between the frequency of playing video games and the amount of general physical health</w:t>
      </w:r>
      <w:r w:rsidR="00F16EF7">
        <w:rPr>
          <w:rFonts w:cs="Arial"/>
          <w:color w:val="222222"/>
          <w:szCs w:val="20"/>
          <w:shd w:val="clear" w:color="auto" w:fill="FFFFFF"/>
        </w:rPr>
        <w:t xml:space="preserve"> (</w:t>
      </w:r>
      <w:r w:rsidR="00C16699">
        <w:rPr>
          <w:rFonts w:cs="Arial"/>
          <w:color w:val="222222"/>
          <w:szCs w:val="20"/>
          <w:shd w:val="clear" w:color="auto" w:fill="FFFFFF"/>
        </w:rPr>
        <w:t>Baranowski</w:t>
      </w:r>
      <w:r w:rsidR="00F16EF7">
        <w:rPr>
          <w:rFonts w:cs="Arial"/>
          <w:color w:val="222222"/>
          <w:szCs w:val="20"/>
          <w:shd w:val="clear" w:color="auto" w:fill="FFFFFF"/>
        </w:rPr>
        <w:t xml:space="preserve"> et. al, 2012)</w:t>
      </w:r>
      <w:r w:rsidR="00792571">
        <w:rPr>
          <w:rFonts w:cs="Arial"/>
          <w:color w:val="222222"/>
          <w:szCs w:val="20"/>
          <w:shd w:val="clear" w:color="auto" w:fill="FFFFFF"/>
        </w:rPr>
        <w:t xml:space="preserve">.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w:t>
      </w:r>
      <w:r w:rsidR="000D715A">
        <w:rPr>
          <w:rFonts w:cs="Arial"/>
          <w:color w:val="222222"/>
          <w:szCs w:val="20"/>
          <w:shd w:val="clear" w:color="auto" w:fill="FFFFFF"/>
        </w:rPr>
        <w:t>ile</w:t>
      </w:r>
      <w:r w:rsidR="00F41993">
        <w:rPr>
          <w:rFonts w:cs="Arial"/>
          <w:color w:val="222222"/>
          <w:szCs w:val="20"/>
          <w:shd w:val="clear" w:color="auto" w:fill="FFFFFF"/>
        </w:rPr>
        <w:t xml:space="preserve">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w:t>
      </w:r>
      <w:r w:rsidR="00F01821">
        <w:rPr>
          <w:rFonts w:cs="Arial"/>
          <w:color w:val="222222"/>
          <w:szCs w:val="20"/>
          <w:shd w:val="clear" w:color="auto" w:fill="FFFFFF"/>
        </w:rPr>
        <w:t>ly, "analysis results" suggest that players are</w:t>
      </w:r>
      <w:r w:rsidR="00D8153F">
        <w:rPr>
          <w:rFonts w:cs="Arial"/>
          <w:color w:val="222222"/>
          <w:szCs w:val="20"/>
          <w:shd w:val="clear" w:color="auto" w:fill="FFFFFF"/>
        </w:rPr>
        <w:t xml:space="preserv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3.</w:t>
      </w:r>
      <w:r w:rsidR="00FD7DEA">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 xml:space="preserve">we have discovered </w:t>
      </w:r>
      <w:r w:rsidR="00F01821">
        <w:rPr>
          <w:rFonts w:cs="Arial"/>
          <w:color w:val="222222"/>
          <w:szCs w:val="20"/>
          <w:shd w:val="clear" w:color="auto" w:fill="FFFFFF"/>
        </w:rPr>
        <w:t>that the estimated value</w:t>
      </w:r>
      <w:r w:rsidR="00584BBB">
        <w:rPr>
          <w:rFonts w:cs="Arial"/>
          <w:color w:val="222222"/>
          <w:szCs w:val="20"/>
          <w:shd w:val="clear" w:color="auto" w:fill="FFFFFF"/>
        </w:rPr>
        <w:t xml:space="preserve"> of the amount of app usage bec</w:t>
      </w:r>
      <w:r w:rsidR="000D715A">
        <w:rPr>
          <w:rFonts w:cs="Arial"/>
          <w:color w:val="222222"/>
          <w:szCs w:val="20"/>
          <w:shd w:val="clear" w:color="auto" w:fill="FFFFFF"/>
        </w:rPr>
        <w:t>ome</w:t>
      </w:r>
      <w:r w:rsidR="00F01821">
        <w:rPr>
          <w:rFonts w:cs="Arial"/>
          <w:color w:val="222222"/>
          <w:szCs w:val="20"/>
          <w:shd w:val="clear" w:color="auto" w:fill="FFFFFF"/>
        </w:rPr>
        <w:t>s</w:t>
      </w:r>
      <w:r w:rsidR="00584BBB">
        <w:rPr>
          <w:rFonts w:cs="Arial"/>
          <w:color w:val="222222"/>
          <w:szCs w:val="20"/>
          <w:shd w:val="clear" w:color="auto" w:fill="FFFFFF"/>
        </w:rPr>
        <w:t xml:space="preserve"> positive</w:t>
      </w:r>
      <w:r w:rsidR="000D715A">
        <w:rPr>
          <w:rFonts w:cs="Arial"/>
          <w:color w:val="222222"/>
          <w:szCs w:val="20"/>
          <w:shd w:val="clear" w:color="auto" w:fill="FFFFFF"/>
        </w:rPr>
        <w:t xml:space="preserve"> if </w:t>
      </w:r>
      <w:r w:rsidR="007D073E">
        <w:rPr>
          <w:rFonts w:cs="Arial"/>
          <w:color w:val="222222"/>
          <w:szCs w:val="20"/>
          <w:shd w:val="clear" w:color="auto" w:fill="FFFFFF"/>
        </w:rPr>
        <w:t>the factor of Pokémon Go related activity</w:t>
      </w:r>
      <w:r w:rsidR="000D715A">
        <w:rPr>
          <w:rFonts w:cs="Arial"/>
          <w:color w:val="222222"/>
          <w:szCs w:val="20"/>
          <w:shd w:val="clear" w:color="auto" w:fill="FFFFFF"/>
        </w:rPr>
        <w:t xml:space="preserve"> is removed</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RDefault="00AD5A68"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w:t>
      </w:r>
      <w:r w:rsidR="000D715A">
        <w:rPr>
          <w:rFonts w:cs="Arial"/>
          <w:color w:val="222222"/>
          <w:szCs w:val="20"/>
          <w:shd w:val="clear" w:color="auto" w:fill="FFFFFF"/>
        </w:rPr>
        <w:t>are</w:t>
      </w:r>
      <w:r>
        <w:rPr>
          <w:rFonts w:cs="Arial"/>
          <w:color w:val="222222"/>
          <w:szCs w:val="20"/>
          <w:shd w:val="clear" w:color="auto" w:fill="FFFFFF"/>
        </w:rPr>
        <w:t xml:space="preserve">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FD7DEA">
        <w:rPr>
          <w:rFonts w:cs="Arial"/>
          <w:b/>
          <w:color w:val="222222"/>
          <w:szCs w:val="20"/>
          <w:shd w:val="clear" w:color="auto" w:fill="FFFFFF"/>
        </w:rPr>
        <w:t>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t>
      </w:r>
      <w:r w:rsidR="007E1ABD">
        <w:rPr>
          <w:rFonts w:cs="Arial"/>
          <w:color w:val="222222"/>
          <w:szCs w:val="20"/>
          <w:shd w:val="clear" w:color="auto" w:fill="FFFFFF"/>
        </w:rPr>
        <w:t>are</w:t>
      </w:r>
      <w:r w:rsidR="006D38E5">
        <w:rPr>
          <w:rFonts w:cs="Arial"/>
          <w:color w:val="222222"/>
          <w:szCs w:val="20"/>
          <w:shd w:val="clear" w:color="auto" w:fill="FFFFFF"/>
        </w:rPr>
        <w:t xml:space="preserve"> motivated by social purposes, they </w:t>
      </w:r>
      <w:r w:rsidR="007E1ABD">
        <w:rPr>
          <w:rFonts w:cs="Arial"/>
          <w:color w:val="222222"/>
          <w:szCs w:val="20"/>
          <w:shd w:val="clear" w:color="auto" w:fill="FFFFFF"/>
        </w:rPr>
        <w:t>are</w:t>
      </w:r>
      <w:r w:rsidR="006D38E5">
        <w:rPr>
          <w:rFonts w:cs="Arial"/>
          <w:color w:val="222222"/>
          <w:szCs w:val="20"/>
          <w:shd w:val="clear" w:color="auto" w:fill="FFFFFF"/>
        </w:rPr>
        <w:t xml:space="preserv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w:t>
      </w:r>
      <w:r w:rsidR="006F00F5">
        <w:rPr>
          <w:rFonts w:cs="Arial"/>
          <w:color w:val="222222"/>
          <w:szCs w:val="20"/>
          <w:shd w:val="clear" w:color="auto" w:fill="FFFFFF"/>
        </w:rPr>
        <w:t>19 pandemic, the entire game is</w:t>
      </w:r>
      <w:r w:rsidR="00E30447">
        <w:rPr>
          <w:rFonts w:cs="Arial"/>
          <w:color w:val="222222"/>
          <w:szCs w:val="20"/>
          <w:shd w:val="clear" w:color="auto" w:fill="FFFFFF"/>
        </w:rPr>
        <w:t xml:space="preserve">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w:t>
      </w:r>
      <w:r w:rsidR="006F00F5">
        <w:rPr>
          <w:rFonts w:cs="Arial"/>
          <w:color w:val="222222"/>
          <w:szCs w:val="20"/>
          <w:shd w:val="clear" w:color="auto" w:fill="FFFFFF"/>
        </w:rPr>
        <w:t>ing a Gym. Those changes lower</w:t>
      </w:r>
      <w:r w:rsidR="00102B51">
        <w:rPr>
          <w:rFonts w:cs="Arial"/>
          <w:color w:val="222222"/>
          <w:szCs w:val="20"/>
          <w:shd w:val="clear" w:color="auto" w:fill="FFFFFF"/>
        </w:rPr>
        <w:t xml:space="preserve">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711CBF">
        <w:rPr>
          <w:rFonts w:cs="Arial"/>
          <w:color w:val="222222"/>
          <w:szCs w:val="20"/>
          <w:shd w:val="clear" w:color="auto" w:fill="FFFFFF"/>
        </w:rPr>
        <w:t xml:space="preserve"> (2018) also claim</w:t>
      </w:r>
      <w:r w:rsidR="00627347">
        <w:rPr>
          <w:rFonts w:cs="Arial"/>
          <w:color w:val="222222"/>
          <w:szCs w:val="20"/>
          <w:shd w:val="clear" w:color="auto" w:fill="FFFFFF"/>
        </w:rPr>
        <w:t xml:space="preserve"> that the l</w:t>
      </w:r>
      <w:r w:rsidR="002C65C5">
        <w:rPr>
          <w:rFonts w:cs="Arial"/>
          <w:color w:val="222222"/>
          <w:szCs w:val="20"/>
          <w:shd w:val="clear" w:color="auto" w:fill="FFFFFF"/>
        </w:rPr>
        <w:t>ifespan of the mobile game is short</w:t>
      </w:r>
      <w:r w:rsidR="00627347">
        <w:rPr>
          <w:rFonts w:cs="Arial"/>
          <w:color w:val="222222"/>
          <w:szCs w:val="20"/>
          <w:shd w:val="clear" w:color="auto" w:fill="FFFFFF"/>
        </w:rPr>
        <w:t>.</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w:t>
      </w:r>
      <w:r w:rsidR="000F0F4F">
        <w:rPr>
          <w:rFonts w:cs="Arial"/>
          <w:color w:val="222222"/>
          <w:szCs w:val="20"/>
          <w:shd w:val="clear" w:color="auto" w:fill="FFFFFF"/>
        </w:rPr>
        <w:lastRenderedPageBreak/>
        <w:t xml:space="preserve">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AD5A68" w:rsidP="008C1478">
      <w:pPr>
        <w:pStyle w:val="a0"/>
      </w:pPr>
      <w:r>
        <w:t>Besides app usage</w:t>
      </w:r>
      <w:r w:rsidR="006F7061">
        <w:t>, social sharing</w:t>
      </w:r>
      <w:r>
        <w:t xml:space="preserve"> and the amount of participation in app</w:t>
      </w:r>
      <w:r w:rsidR="003577F2">
        <w:t>-</w:t>
      </w:r>
      <w:r>
        <w:t xml:space="preserve">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00A179A7">
        <w:rPr>
          <w:b/>
        </w:rPr>
        <w:t>T</w:t>
      </w:r>
      <w:r w:rsidRPr="008C1478">
        <w:rPr>
          <w:b/>
        </w:rPr>
        <w:t>able 3.</w:t>
      </w:r>
      <w:r w:rsidR="00FD7DEA">
        <w:rPr>
          <w:b/>
        </w:rPr>
        <w:t>8</w:t>
      </w:r>
      <w:r w:rsidR="005A0732">
        <w:t xml:space="preserve">, </w:t>
      </w:r>
      <w:r>
        <w:t xml:space="preserve">the interaction between gender and education level </w:t>
      </w:r>
      <w:r w:rsidR="00E95022">
        <w:t>is</w:t>
      </w:r>
      <w:r>
        <w:t xml:space="preserve">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A179A7">
        <w:rPr>
          <w:b/>
        </w:rPr>
        <w:t>F</w:t>
      </w:r>
      <w:r w:rsidR="00F55BCF" w:rsidRPr="005F26A4">
        <w:rPr>
          <w:b/>
        </w:rPr>
        <w:t>igure 3.</w:t>
      </w:r>
      <w:r w:rsidR="00B55F9F">
        <w:rPr>
          <w:b/>
        </w:rPr>
        <w:t>5</w:t>
      </w:r>
      <w:r w:rsidR="00E95022">
        <w:t xml:space="preserve"> indicates</w:t>
      </w:r>
      <w:r w:rsidR="00F55BCF">
        <w:t xml:space="preserve"> there </w:t>
      </w:r>
      <w:r w:rsidR="00E95022">
        <w:t>is</w:t>
      </w:r>
      <w:r w:rsidR="00F55BCF">
        <w:t xml:space="preserve"> no positive relationship between education level and the amount of physical</w:t>
      </w:r>
      <w:r w:rsidR="00B55F9F">
        <w:t xml:space="preserve"> activity</w:t>
      </w:r>
      <w:r w:rsidR="00F55BCF">
        <w:t xml:space="preserve">, unlike the claim that higher </w:t>
      </w:r>
      <w:r w:rsidRPr="008C1478">
        <w:t xml:space="preserve">education level </w:t>
      </w:r>
      <w:r w:rsidR="00E95022">
        <w:t>is</w:t>
      </w:r>
      <w:r w:rsidRPr="008C1478">
        <w:t xml:space="preserve"> related to the lower </w:t>
      </w:r>
      <w:r w:rsidR="00F55BCF">
        <w:t>probability</w:t>
      </w:r>
      <w:r w:rsidRPr="008C1478">
        <w:t xml:space="preserve"> of physical inactivi</w:t>
      </w:r>
      <w:r w:rsidR="005F26A4">
        <w:t xml:space="preserve">ty (Piirtola, et. al., 2016). In my opinion, the increase of estimates </w:t>
      </w:r>
      <w:r w:rsidR="00E95022">
        <w:t>is</w:t>
      </w:r>
      <w:r w:rsidR="005F26A4">
        <w:t xml:space="preserve"> more dependent on the gender of participants. </w:t>
      </w:r>
      <w:r w:rsidR="005F26A4" w:rsidRPr="005F26A4">
        <w:rPr>
          <w:b/>
        </w:rPr>
        <w:t>Figure 3.4</w:t>
      </w:r>
      <w:r w:rsidR="00E95022">
        <w:t xml:space="preserve"> presents</w:t>
      </w:r>
      <w:r w:rsidR="005F26A4" w:rsidRPr="005F26A4">
        <w:t xml:space="preserve"> that males have a higher amount of physical activity, same as the conclusion f</w:t>
      </w:r>
      <w:r w:rsidR="005F26A4">
        <w:t>rom the University of Exeter (2009). 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RDefault="00AD5A68" w:rsidP="00A17A98">
      <w:pPr>
        <w:pStyle w:val="a0"/>
        <w:rPr>
          <w:lang w:eastAsia="zh-TW"/>
        </w:rPr>
      </w:pPr>
      <w:r w:rsidRPr="004325E5">
        <w:t>By</w:t>
      </w:r>
      <w:r w:rsidRPr="004D03C6">
        <w:rPr>
          <w:b/>
        </w:rPr>
        <w:t xml:space="preserve"> </w:t>
      </w:r>
      <w:r w:rsidR="00A179A7">
        <w:rPr>
          <w:b/>
        </w:rPr>
        <w:t>F</w:t>
      </w:r>
      <w:r w:rsidRPr="004D03C6">
        <w:rPr>
          <w:b/>
        </w:rPr>
        <w:t>igure 4.</w:t>
      </w:r>
      <w:r w:rsidR="004156D5">
        <w:rPr>
          <w:b/>
        </w:rPr>
        <w:t>4</w:t>
      </w:r>
      <w:r w:rsidR="00EC2348">
        <w:t xml:space="preserve">, we </w:t>
      </w:r>
      <w:r w:rsidR="00E95022">
        <w:t>prove</w:t>
      </w:r>
      <w:r w:rsidR="00F37118">
        <w:t xml:space="preserve"> that females have a more positive attitude towards physical act</w:t>
      </w:r>
      <w:r w:rsidR="008D4FFB">
        <w:t>ivity</w:t>
      </w:r>
      <w:r>
        <w:t xml:space="preserve"> on average, maximum and minimum</w:t>
      </w:r>
      <w:r w:rsidR="008D4FFB">
        <w:t xml:space="preserve">. </w:t>
      </w:r>
      <w:proofErr w:type="spellStart"/>
      <w:r w:rsidR="00E95022">
        <w:t>Tomik</w:t>
      </w:r>
      <w:proofErr w:type="spellEnd"/>
      <w:r w:rsidR="00E95022">
        <w:t xml:space="preserve"> (2008) suggests</w:t>
      </w:r>
      <w:r w:rsidR="005A0732">
        <w:t xml:space="preserve">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E95022">
        <w:t>is</w:t>
      </w:r>
      <w:r w:rsidR="009C0BBA" w:rsidRPr="009C0BBA">
        <w:t xml:space="preserve"> not absolute</w:t>
      </w:r>
      <w:r>
        <w:t xml:space="preserve">. In </w:t>
      </w:r>
      <w:r w:rsidR="00A179A7">
        <w:rPr>
          <w:b/>
        </w:rPr>
        <w:t>F</w:t>
      </w:r>
      <w:r w:rsidRPr="004D03C6">
        <w:rPr>
          <w:b/>
        </w:rPr>
        <w:t>igure 4</w:t>
      </w:r>
      <w:r>
        <w:rPr>
          <w:b/>
        </w:rPr>
        <w:t>.</w:t>
      </w:r>
      <w:r w:rsidR="004D24F3">
        <w:rPr>
          <w:b/>
        </w:rPr>
        <w:t>4</w:t>
      </w:r>
      <w:r w:rsidRPr="004D03C6">
        <w:t xml:space="preserve">, we </w:t>
      </w:r>
      <w:r w:rsidR="00493535">
        <w:t xml:space="preserve">also </w:t>
      </w:r>
      <w:r w:rsidR="00E95022">
        <w:t>perceive</w:t>
      </w:r>
      <w:r w:rsidRPr="004D03C6">
        <w:t xml:space="preserve"> a considerable area of overlapping</w:t>
      </w:r>
      <w:r w:rsidR="009C0BBA" w:rsidRPr="009C0BBA">
        <w:t xml:space="preserve"> </w:t>
      </w:r>
      <w:r>
        <w:t>when comparing the box plots of males and females. In some cases, males ha</w:t>
      </w:r>
      <w:r w:rsidR="00E95022">
        <w:t>ve</w:t>
      </w:r>
      <w:r>
        <w:t xml:space="preserve"> a more positive towards sports (</w:t>
      </w:r>
      <w:r w:rsidR="009C0BBA" w:rsidRPr="009C0BBA">
        <w:t>Koca &amp; Demirhan</w:t>
      </w:r>
      <w:r>
        <w:t xml:space="preserve">, </w:t>
      </w:r>
      <w:r w:rsidR="009C0BBA" w:rsidRPr="009C0BBA">
        <w:t>2004).</w:t>
      </w:r>
      <w:r w:rsidR="00493535">
        <w:t xml:space="preserve"> </w:t>
      </w:r>
      <w:r w:rsidR="00B07F53">
        <w:t>Given this, we focus</w:t>
      </w:r>
      <w:r w:rsidR="00493535">
        <w:t xml:space="preserve"> on the education level. Following </w:t>
      </w:r>
      <w:r w:rsidR="00A179A7">
        <w:rPr>
          <w:b/>
        </w:rPr>
        <w:t>F</w:t>
      </w:r>
      <w:r w:rsidR="0043715D" w:rsidRPr="0043715D">
        <w:rPr>
          <w:b/>
        </w:rPr>
        <w:t>igure 4.3</w:t>
      </w:r>
      <w:r w:rsidR="001419BB">
        <w:rPr>
          <w:b/>
        </w:rPr>
        <w:t>,</w:t>
      </w:r>
      <w:r w:rsidR="0043715D">
        <w:t xml:space="preserve"> e</w:t>
      </w:r>
      <w:r w:rsidR="00B07F53">
        <w:t>ducation level is</w:t>
      </w:r>
      <w:r w:rsidR="00195EF9">
        <w:t xml:space="preserve">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w:t>
      </w:r>
      <w:r w:rsidR="00B07F53">
        <w:t>the positive impact of sports has been</w:t>
      </w:r>
      <w:r w:rsidR="00020F20">
        <w:t xml:space="preserve">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A179A7">
        <w:rPr>
          <w:b/>
        </w:rPr>
        <w:t>T</w:t>
      </w:r>
      <w:r w:rsidR="006D6691" w:rsidRPr="008539DC">
        <w:rPr>
          <w:b/>
        </w:rPr>
        <w:t>able 3.</w:t>
      </w:r>
      <w:r w:rsidR="004B06BF">
        <w:rPr>
          <w:b/>
        </w:rPr>
        <w:t>8</w:t>
      </w:r>
      <w:r w:rsidR="006D6691">
        <w:t xml:space="preserve">). </w:t>
      </w:r>
      <w:r w:rsidR="008539DC">
        <w:t xml:space="preserve">With </w:t>
      </w:r>
      <w:r w:rsidR="00746228">
        <w:t>the above findings, we conclude</w:t>
      </w:r>
      <w:r w:rsidR="008539DC">
        <w:t xml:space="preserve">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A179A7">
        <w:rPr>
          <w:b/>
        </w:rPr>
        <w:t>T</w:t>
      </w:r>
      <w:r w:rsidR="00664860" w:rsidRPr="00664860">
        <w:rPr>
          <w:b/>
        </w:rPr>
        <w:t>able 3.</w:t>
      </w:r>
      <w:r w:rsidR="004B06BF">
        <w:rPr>
          <w:b/>
        </w:rPr>
        <w:t>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Default="006D3812" w:rsidP="006D3812">
      <w:pPr>
        <w:pStyle w:val="a0"/>
      </w:pPr>
    </w:p>
    <w:p w:rsidR="00E95022" w:rsidRPr="006D3812" w:rsidRDefault="00E95022" w:rsidP="006D3812">
      <w:pPr>
        <w:pStyle w:val="a0"/>
      </w:pPr>
    </w:p>
    <w:p w:rsidR="008573B9" w:rsidRPr="00A6529B" w:rsidRDefault="00AD5A68">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AD5A68"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D64BAC">
        <w:t>A</w:t>
      </w:r>
      <w:r w:rsidR="003870FF">
        <w:t xml:space="preserve"> </w:t>
      </w:r>
      <w:r w:rsidR="00D64BAC">
        <w:t>hypothesis was drawn, stating</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w:t>
      </w:r>
      <w:r w:rsidR="00D64BAC">
        <w:t>of</w:t>
      </w:r>
      <w:r w:rsidR="003870FF">
        <w:t xml:space="preserve"> multiple pieces of </w:t>
      </w:r>
      <w:r w:rsidR="00D64BAC">
        <w:t>research</w:t>
      </w:r>
      <w:r w:rsidR="00DF6580">
        <w:t>, whereas some researchers argued that the effects caused by Pokémon Go were indirect and unsustainable</w:t>
      </w:r>
      <w:r w:rsidR="00B07F53">
        <w:t xml:space="preserve"> (</w:t>
      </w:r>
      <w:r w:rsidR="00B07F53" w:rsidRPr="00B16741">
        <w:t>Gabbiadini</w:t>
      </w:r>
      <w:r w:rsidR="00B07F53">
        <w:t xml:space="preserve"> et. al., 2018</w:t>
      </w:r>
      <w:r w:rsidR="00D64BAC">
        <w:t xml:space="preserve">; </w:t>
      </w:r>
      <w:r w:rsidR="00D64BAC" w:rsidRPr="00D64BAC">
        <w:t>Kaczmarek</w:t>
      </w:r>
      <w:r w:rsidR="00D64BAC">
        <w:t xml:space="preserve"> et. al., 2017</w:t>
      </w:r>
      <w:r w:rsidR="00B07F53">
        <w:t>)</w:t>
      </w:r>
      <w:r w:rsidR="00DF6580">
        <w:t xml:space="preserv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and two variables, gender and education level. Constructin</w:t>
      </w:r>
      <w:r w:rsidR="001D3955">
        <w:t>g required variables, we group</w:t>
      </w:r>
      <w:r w:rsidR="00746228">
        <w:t>ed</w:t>
      </w:r>
      <w:r w:rsidR="005F766D">
        <w:t xml:space="preserve"> some series of variables by </w:t>
      </w:r>
      <w:r w:rsidR="001D3955">
        <w:t xml:space="preserve">the </w:t>
      </w:r>
      <w:r w:rsidR="005F766D">
        <w:t>mean</w:t>
      </w:r>
      <w:r w:rsidR="001D3955">
        <w:t xml:space="preserve"> value</w:t>
      </w:r>
      <w:r w:rsidR="005F766D">
        <w:t xml:space="preserve"> of each instance, applying </w:t>
      </w:r>
      <w:r w:rsidR="005F766D" w:rsidRPr="005F766D">
        <w:t>Cronbach's alpha</w:t>
      </w:r>
      <w:r w:rsidR="005F766D">
        <w:t xml:space="preserve"> as an internal correlation observati</w:t>
      </w:r>
      <w:r w:rsidR="001D3955">
        <w:t>o</w:t>
      </w:r>
      <w:r w:rsidR="005F766D">
        <w:t>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A179A7">
        <w:rPr>
          <w:b/>
        </w:rPr>
        <w:t>F</w:t>
      </w:r>
      <w:r w:rsidR="00E044B0">
        <w:rPr>
          <w:b/>
        </w:rPr>
        <w:t>ormula 3.</w:t>
      </w:r>
      <w:r w:rsidR="00A5794D">
        <w:rPr>
          <w:b/>
        </w:rPr>
        <w:t>1</w:t>
      </w:r>
      <w:r w:rsidR="00AE6FC0">
        <w:rPr>
          <w:b/>
        </w:rPr>
        <w:t>0</w:t>
      </w:r>
      <w:r w:rsidR="00E17DA4">
        <w:t>.</w:t>
      </w:r>
      <w:r w:rsidR="003870FF">
        <w:t xml:space="preserve"> With this model, we </w:t>
      </w:r>
      <w:r>
        <w:t>found some interesting facts.</w:t>
      </w:r>
    </w:p>
    <w:p w:rsidR="00B16741" w:rsidRDefault="00AD5A68" w:rsidP="006D3812">
      <w:pPr>
        <w:pStyle w:val="a0"/>
        <w:rPr>
          <w:lang w:eastAsia="zh-TW"/>
        </w:rPr>
      </w:pPr>
      <w:r>
        <w:t>To begin with, Pokémon Go cannot directly increase the amount of physical activity because participants focused on app-related activities.</w:t>
      </w:r>
      <w:r w:rsidR="0094412F">
        <w:t xml:space="preserve"> Since playe</w:t>
      </w:r>
      <w:r w:rsidR="00746228">
        <w:t>rs with social motivation tend</w:t>
      </w:r>
      <w:r w:rsidR="0094412F">
        <w:t xml:space="preserve">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746228">
        <w:rPr>
          <w:lang w:eastAsia="zh-TW"/>
        </w:rPr>
        <w:t>i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746228">
        <w:rPr>
          <w:lang w:eastAsia="zh-TW"/>
        </w:rPr>
        <w:t>a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There are several limitations during the study, being improved in future. To begin with, the population of the dataset was from America.  The statistics from</w:t>
      </w:r>
      <w:r w:rsidR="00746228">
        <w:rPr>
          <w:lang w:eastAsia="zh-TW"/>
        </w:rPr>
        <w:t xml:space="preserve"> Clement (2021), however, shows</w:t>
      </w:r>
      <w:r w:rsidR="009D34DF" w:rsidRPr="009D34DF">
        <w:rPr>
          <w:lang w:eastAsia="zh-TW"/>
        </w:rPr>
        <w:t xml:space="preserve"> that there </w:t>
      </w:r>
      <w:r w:rsidR="00746228">
        <w:rPr>
          <w:lang w:eastAsia="zh-TW"/>
        </w:rPr>
        <w:t>is</w:t>
      </w:r>
      <w:r w:rsidR="009D34DF" w:rsidRPr="009D34DF">
        <w:rPr>
          <w:lang w:eastAsia="zh-TW"/>
        </w:rPr>
        <w:t xml:space="preserve"> a considerable number of players in Great Britain, Japan, Sweden and Canada.  It is well known that there are many</w:t>
      </w:r>
      <w:r w:rsidR="001D3955">
        <w:rPr>
          <w:lang w:eastAsia="zh-TW"/>
        </w:rPr>
        <w:t xml:space="preserve"> social</w:t>
      </w:r>
      <w:r w:rsidR="009D34DF" w:rsidRPr="009D34DF">
        <w:rPr>
          <w:lang w:eastAsia="zh-TW"/>
        </w:rPr>
        <w:t xml:space="preserve"> differences between countries, including culture and education system. Biases possibly exist if only observing data from players in America.</w:t>
      </w:r>
      <w:r w:rsidR="001D3955">
        <w:rPr>
          <w:lang w:eastAsia="zh-TW"/>
        </w:rPr>
        <w:t xml:space="preserve"> The study should also be</w:t>
      </w:r>
      <w:r w:rsidR="009D34DF" w:rsidRPr="009D34DF">
        <w:rPr>
          <w:lang w:eastAsia="zh-TW"/>
        </w:rPr>
        <w:t xml:space="preserve"> </w:t>
      </w:r>
      <w:r w:rsidR="001D3955">
        <w:rPr>
          <w:lang w:eastAsia="zh-TW"/>
        </w:rPr>
        <w:t>conducted in more</w:t>
      </w:r>
      <w:r w:rsidR="009D34DF" w:rsidRPr="009D34DF">
        <w:rPr>
          <w:lang w:eastAsia="zh-TW"/>
        </w:rPr>
        <w:t xml:space="preserve"> countries in</w:t>
      </w:r>
      <w:r w:rsidR="001D3955">
        <w:rPr>
          <w:lang w:eastAsia="zh-TW"/>
        </w:rPr>
        <w:t xml:space="preserve"> the</w:t>
      </w:r>
      <w:r w:rsidR="009D34DF" w:rsidRPr="009D34DF">
        <w:rPr>
          <w:lang w:eastAsia="zh-TW"/>
        </w:rPr>
        <w:t xml:space="preserve"> future. 9</w:t>
      </w:r>
      <w:r w:rsidR="00746228">
        <w:rPr>
          <w:lang w:eastAsia="zh-TW"/>
        </w:rPr>
        <w:t>81 records were used in our project</w:t>
      </w:r>
      <w:r w:rsidR="009D34DF" w:rsidRPr="009D34DF">
        <w:rPr>
          <w:lang w:eastAsia="zh-TW"/>
        </w:rPr>
        <w:t>. However, there are more than eight hundred thousand</w:t>
      </w:r>
      <w:r w:rsidR="001D3955">
        <w:rPr>
          <w:lang w:eastAsia="zh-TW"/>
        </w:rPr>
        <w:t xml:space="preserve"> </w:t>
      </w:r>
      <w:r w:rsidR="00746228">
        <w:rPr>
          <w:lang w:eastAsia="zh-TW"/>
        </w:rPr>
        <w:t xml:space="preserve">of </w:t>
      </w:r>
      <w:r w:rsidR="001D3955">
        <w:rPr>
          <w:lang w:eastAsia="zh-TW"/>
        </w:rPr>
        <w:t>active users in America, let alone</w:t>
      </w:r>
      <w:r w:rsidR="009D34DF" w:rsidRPr="009D34DF">
        <w:rPr>
          <w:lang w:eastAsia="zh-TW"/>
        </w:rPr>
        <w:t xml:space="preserve"> the whole world. For future study, increasing the population was recommen</w:t>
      </w:r>
      <w:r w:rsidR="009444D9">
        <w:rPr>
          <w:lang w:eastAsia="zh-TW"/>
        </w:rPr>
        <w:t>ded. This dataset only contains</w:t>
      </w:r>
      <w:r w:rsidR="009D34DF" w:rsidRPr="009D34DF">
        <w:rPr>
          <w:lang w:eastAsia="zh-TW"/>
        </w:rPr>
        <w:t xml:space="preserve"> values from questions inside the survey. There is a risk that participants forget the number of times playing Pokémon, or lie on the survey due to shame. The future study is suggested including participants’ data inside the application</w:t>
      </w:r>
      <w:r w:rsidR="001D3955">
        <w:rPr>
          <w:lang w:eastAsia="zh-TW"/>
        </w:rPr>
        <w:t xml:space="preserve">. Finally, we can </w:t>
      </w:r>
      <w:r w:rsidR="00D7040A">
        <w:rPr>
          <w:lang w:eastAsia="zh-TW"/>
        </w:rPr>
        <w:t>try</w:t>
      </w:r>
      <w:r w:rsidR="001D3955">
        <w:rPr>
          <w:lang w:eastAsia="zh-TW"/>
        </w:rPr>
        <w:t xml:space="preserve"> other</w:t>
      </w:r>
      <w:r w:rsidR="009D34DF" w:rsidRPr="009D34DF">
        <w:rPr>
          <w:lang w:eastAsia="zh-TW"/>
        </w:rPr>
        <w:t xml:space="preserve"> models, including Poisson, negative-binomial or neural network model.</w:t>
      </w:r>
    </w:p>
    <w:p w:rsidR="006D3812" w:rsidRPr="00566435" w:rsidRDefault="00AD5A68"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r w:rsidR="000C122E">
        <w:rPr>
          <w:b/>
          <w:sz w:val="40"/>
        </w:rPr>
        <w:t>s</w:t>
      </w:r>
    </w:p>
    <w:p w:rsidR="006D3812" w:rsidRDefault="00AD5A68"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AD5A68"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AD5A68"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AD5A68"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 Pediatrics, 129(3), e636-e642.</w:t>
      </w:r>
    </w:p>
    <w:p w:rsidR="00B16741" w:rsidRDefault="00AD5A68"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AD5A68"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AD5A68" w:rsidP="00EF2CDF">
      <w:pPr>
        <w:pStyle w:val="a0"/>
        <w:numPr>
          <w:ilvl w:val="0"/>
          <w:numId w:val="2"/>
        </w:numPr>
        <w:spacing w:before="100" w:after="100"/>
      </w:pPr>
      <w:r w:rsidRPr="00B16741">
        <w:t xml:space="preserve">Buraimo Babatund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AD5A68"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AD5A68"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AD5A68"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AD5A68"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AD5A68"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AD5A68"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AD5A68"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AD5A68"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AD5A68"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 P. (2017). The Pikachu effect: Social and health gaming motivations lead to greater benefits of Pokémon GO use. Computers in Human Behavior, 75, 356-363.</w:t>
      </w:r>
    </w:p>
    <w:p w:rsidR="000C4E3A"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AD5A68"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AD5A68" w:rsidP="001419BB">
      <w:pPr>
        <w:pStyle w:val="a0"/>
        <w:numPr>
          <w:ilvl w:val="0"/>
          <w:numId w:val="2"/>
        </w:numPr>
        <w:spacing w:before="100" w:after="100"/>
      </w:pPr>
      <w:r w:rsidRPr="001419BB">
        <w:t>Lee, A. Y. (2001). The mere exposure effect: An uncertainty reduction explanation revisited. Personality and Social Psychology Bulletin, 27(10), 1255-1266.</w:t>
      </w:r>
    </w:p>
    <w:p w:rsidR="00627347" w:rsidRDefault="00AD5A68"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AD5A68" w:rsidP="00DD34EF">
      <w:pPr>
        <w:pStyle w:val="a0"/>
        <w:numPr>
          <w:ilvl w:val="0"/>
          <w:numId w:val="2"/>
        </w:numPr>
        <w:spacing w:before="100" w:after="100"/>
      </w:pPr>
      <w:r w:rsidRPr="00DD34EF">
        <w:t>Maher, C. (2020). How COVID-19 transformed Pokémon GO into “Pokémon stay-at-home”. ArsTechnica. Last modified July, 13.</w:t>
      </w:r>
    </w:p>
    <w:p w:rsidR="00627347" w:rsidRDefault="00AD5A68"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AD5A68" w:rsidP="00DD34EF">
      <w:pPr>
        <w:pStyle w:val="a0"/>
        <w:numPr>
          <w:ilvl w:val="0"/>
          <w:numId w:val="2"/>
        </w:numPr>
        <w:spacing w:before="100" w:after="100"/>
      </w:pPr>
      <w:r w:rsidRPr="00DD34EF">
        <w:lastRenderedPageBreak/>
        <w:t xml:space="preserve">McNeish, D., &amp; Wolf, M. G. (2020). Thinking twice about sum scores. Behavior research methods, 52(6), 2287-2305. </w:t>
      </w:r>
    </w:p>
    <w:p w:rsidR="00DC0FFF" w:rsidRDefault="00AD5A68"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r a 35-year follow-up. BMC Public Health, 16(1), 1-11.</w:t>
      </w:r>
    </w:p>
    <w:p w:rsidR="00485147" w:rsidRDefault="00AD5A68"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l journal of andrology, 33(4), 642-649.</w:t>
      </w:r>
    </w:p>
    <w:p w:rsidR="00454D51" w:rsidRDefault="00AD5A68"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AD5A68" w:rsidP="003B27A5">
      <w:pPr>
        <w:pStyle w:val="a0"/>
        <w:numPr>
          <w:ilvl w:val="0"/>
          <w:numId w:val="2"/>
        </w:numPr>
        <w:spacing w:before="100" w:after="100"/>
      </w:pPr>
      <w:r w:rsidRPr="00DD34EF">
        <w:t>Seippel</w:t>
      </w:r>
      <w:r w:rsidR="003B27A5" w:rsidRPr="003B27A5">
        <w:t xml:space="preserve"> Ornulf</w:t>
      </w:r>
      <w:r w:rsidRPr="003B27A5">
        <w:t>.</w:t>
      </w:r>
      <w:r w:rsidRPr="00DD34EF">
        <w:t xml:space="preserve"> (2006). The meanings of sport: fun, health, beauty or community?. Sport in Society, 9(1), 51-70. </w:t>
      </w:r>
    </w:p>
    <w:p w:rsidR="00454D51" w:rsidRDefault="00AD5A68"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AD5A68"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AD5A68"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AD5A68" w:rsidP="000D4963">
      <w:pPr>
        <w:pStyle w:val="FirstParagraph"/>
        <w:numPr>
          <w:ilvl w:val="0"/>
          <w:numId w:val="2"/>
        </w:numPr>
        <w:spacing w:before="100" w:after="100"/>
      </w:pPr>
      <w:r w:rsidRPr="00167D75">
        <w:t>Tomik, R. (2008). Adolescent attitudes towards sport depending on school level, gender and school sports club membership. Journal of Human kinetics, 20(1), 121-130.</w:t>
      </w:r>
    </w:p>
    <w:p w:rsidR="008C1478" w:rsidRDefault="00AD5A68"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AD5A6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AD5A68" w:rsidP="000D4963">
      <w:pPr>
        <w:pStyle w:val="FirstParagraph"/>
        <w:numPr>
          <w:ilvl w:val="0"/>
          <w:numId w:val="2"/>
        </w:numPr>
        <w:spacing w:before="100" w:after="100"/>
      </w:pPr>
      <w:r w:rsidRPr="000D4963">
        <w:t>Wong, F. Y. (2017). Influence of Pokémon Go on physical activity levels of university players: a cross-sectional study. International journal of health geographics, 16(1), 1-12.</w:t>
      </w:r>
    </w:p>
    <w:p w:rsidR="00510C3E" w:rsidRDefault="00AD5A68"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AD5A68" w:rsidP="0051153D">
      <w:pPr>
        <w:pStyle w:val="a0"/>
      </w:pPr>
      <w:r w:rsidRPr="00173EBC">
        <w:rPr>
          <w:b/>
          <w:sz w:val="40"/>
        </w:rPr>
        <w:t xml:space="preserve">8. </w:t>
      </w:r>
      <w:r w:rsidR="00071051" w:rsidRPr="00173EBC">
        <w:rPr>
          <w:b/>
          <w:sz w:val="40"/>
        </w:rPr>
        <w:t>Appendix</w:t>
      </w:r>
    </w:p>
    <w:p w:rsidR="00173EBC" w:rsidRDefault="00AD5A68"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AD5A68" w:rsidP="0051153D">
      <w:pPr>
        <w:pStyle w:val="a0"/>
      </w:pPr>
      <w:r>
        <w:rPr>
          <w:noProof/>
          <w:lang w:eastAsia="zh-TW"/>
        </w:rPr>
        <mc:AlternateContent>
          <mc:Choice Requires="wps">
            <w:drawing>
              <wp:anchor distT="45720" distB="45720" distL="114300" distR="114300" simplePos="0" relativeHeight="251691008" behindDoc="0" locked="0" layoutInCell="1" allowOverlap="1">
                <wp:simplePos x="0" y="0"/>
                <wp:positionH relativeFrom="column">
                  <wp:posOffset>38100</wp:posOffset>
                </wp:positionH>
                <wp:positionV relativeFrom="paragraph">
                  <wp:posOffset>186055</wp:posOffset>
                </wp:positionV>
                <wp:extent cx="4099560" cy="1630045"/>
                <wp:effectExtent l="0" t="0" r="15240" b="15875"/>
                <wp:wrapSquare wrapText="bothSides"/>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9560" cy="1630045"/>
                        </a:xfrm>
                        <a:prstGeom prst="rect">
                          <a:avLst/>
                        </a:prstGeom>
                        <a:solidFill>
                          <a:srgbClr val="FFFFFF"/>
                        </a:solidFill>
                        <a:ln w="9525">
                          <a:solidFill>
                            <a:srgbClr val="000000"/>
                          </a:solidFill>
                          <a:miter lim="800000"/>
                          <a:headEnd/>
                          <a:tailEnd/>
                        </a:ln>
                      </wps:spPr>
                      <wps:txbx>
                        <w:txbxContent>
                          <w:p w:rsidR="00783736" w:rsidRDefault="00AD5A68">
                            <w:r>
                              <w:t>We first discover some unreasonable data, missing value or outliers, following the filtering of records which have been classified as non-foc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41" type="#_x0000_t202" style="width:322.8pt;height:110.6pt;margin-top:14.65pt;margin-left:3pt;mso-height-percent:200;mso-height-relative:margin;mso-width-percent:0;mso-width-relative:margin;mso-wrap-distance-bottom:3.6pt;mso-wrap-distance-left:9pt;mso-wrap-distance-right:9pt;mso-wrap-distance-top:3.6pt;mso-wrap-style:square;position:absolute;visibility:visible;v-text-anchor:top;z-index:251692032">
                <v:textbox style="mso-fit-shape-to-text:t">
                  <w:txbxContent>
                    <w:p w:rsidR="00783736">
                      <w:r>
                        <w:t>We first discover some unreasonable data, missing value or outliers, following the filtering of records which have been classified as non-focus</w:t>
                      </w:r>
                    </w:p>
                  </w:txbxContent>
                </v:textbox>
                <w10:wrap type="square"/>
              </v:shape>
            </w:pict>
          </mc:Fallback>
        </mc:AlternateContent>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AD5A68" w:rsidP="0051153D">
      <w:pPr>
        <w:pStyle w:val="a0"/>
      </w:pPr>
      <w:r>
        <w:rPr>
          <w:noProof/>
          <w:lang w:eastAsia="zh-TW"/>
        </w:rPr>
        <w:lastRenderedPageBreak/>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AD5A68" w:rsidP="0051153D">
      <w:pPr>
        <w:pStyle w:val="a0"/>
      </w:pPr>
      <w:r>
        <w:rPr>
          <w:noProof/>
          <w:lang w:eastAsia="zh-TW"/>
        </w:rPr>
        <mc:AlternateContent>
          <mc:Choice Requires="wps">
            <w:drawing>
              <wp:anchor distT="45720" distB="45720" distL="114300" distR="114300" simplePos="0" relativeHeight="251693056" behindDoc="0" locked="0" layoutInCell="1" allowOverlap="1">
                <wp:simplePos x="0" y="0"/>
                <wp:positionH relativeFrom="column">
                  <wp:posOffset>-137160</wp:posOffset>
                </wp:positionH>
                <wp:positionV relativeFrom="paragraph">
                  <wp:posOffset>175260</wp:posOffset>
                </wp:positionV>
                <wp:extent cx="2354580" cy="723900"/>
                <wp:effectExtent l="0" t="0" r="22860" b="1905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23900"/>
                        </a:xfrm>
                        <a:prstGeom prst="rect">
                          <a:avLst/>
                        </a:prstGeom>
                        <a:solidFill>
                          <a:srgbClr val="FFFFFF"/>
                        </a:solidFill>
                        <a:ln w="9525">
                          <a:solidFill>
                            <a:srgbClr val="000000"/>
                          </a:solidFill>
                          <a:miter lim="800000"/>
                          <a:headEnd/>
                          <a:tailEnd/>
                        </a:ln>
                      </wps:spPr>
                      <wps:txbx>
                        <w:txbxContent>
                          <w:p w:rsidR="00783736" w:rsidRDefault="00AD5A68">
                            <w:r>
                              <w:t>We first use Alpha Score to justify the grouping, then group variables together.</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42" type="#_x0000_t202" style="width:185.9pt;height:57pt;margin-top:13.8pt;margin-left:-10.8pt;mso-height-percent:0;mso-height-relative:margin;mso-width-percent:400;mso-width-relative:margin;mso-wrap-distance-bottom:3.6pt;mso-wrap-distance-left:9pt;mso-wrap-distance-right:9pt;mso-wrap-distance-top:3.6pt;mso-wrap-style:square;position:absolute;visibility:visible;v-text-anchor:top;z-index:251694080">
                <v:textbox>
                  <w:txbxContent>
                    <w:p w:rsidR="00783736">
                      <w:r>
                        <w:t>We first use Alpha Score to justify the grouping, then group variables together.</w:t>
                      </w:r>
                    </w:p>
                  </w:txbxContent>
                </v:textbox>
                <w10:wrap type="square"/>
              </v:shape>
            </w:pict>
          </mc:Fallback>
        </mc:AlternateContent>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AD5A68">
      <w:pPr>
        <w:pStyle w:val="FirstParagraph"/>
      </w:pPr>
      <w:r>
        <w:rPr>
          <w:noProof/>
          <w:lang w:eastAsia="zh-TW"/>
        </w:rPr>
        <w:lastRenderedPageBreak/>
        <w:drawing>
          <wp:inline distT="0" distB="0" distL="0" distR="0">
            <wp:extent cx="5189220" cy="47712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r:embed="rId24">
                      <a:extLst>
                        <a:ext uri="{28A0092B-C50C-407E-A947-70E740481C1C}">
                          <a14:useLocalDpi xmlns:a14="http://schemas.microsoft.com/office/drawing/2010/main" val="0"/>
                        </a:ext>
                      </a:extLst>
                    </a:blip>
                    <a:stretch>
                      <a:fillRect/>
                    </a:stretch>
                  </pic:blipFill>
                  <pic:spPr>
                    <a:xfrm>
                      <a:off x="0" y="0"/>
                      <a:ext cx="5198458" cy="4779694"/>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5104" behindDoc="0" locked="0" layoutInCell="1" allowOverlap="1">
                <wp:simplePos x="0" y="0"/>
                <wp:positionH relativeFrom="column">
                  <wp:posOffset>160020</wp:posOffset>
                </wp:positionH>
                <wp:positionV relativeFrom="paragraph">
                  <wp:posOffset>2369185</wp:posOffset>
                </wp:positionV>
                <wp:extent cx="3840480" cy="731520"/>
                <wp:effectExtent l="0" t="0" r="26670" b="11430"/>
                <wp:wrapSquare wrapText="bothSides"/>
                <wp:docPr id="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731520"/>
                        </a:xfrm>
                        <a:prstGeom prst="rect">
                          <a:avLst/>
                        </a:prstGeom>
                        <a:solidFill>
                          <a:srgbClr val="FFFFFF"/>
                        </a:solidFill>
                        <a:ln w="9525">
                          <a:solidFill>
                            <a:srgbClr val="000000"/>
                          </a:solidFill>
                          <a:miter lim="800000"/>
                          <a:headEnd/>
                          <a:tailEnd/>
                        </a:ln>
                      </wps:spPr>
                      <wps:txbx>
                        <w:txbxContent>
                          <w:p w:rsidR="00783736" w:rsidRDefault="00AD5A68">
                            <w:r>
                              <w:t>Visualise data for data discove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43" type="#_x0000_t202" style="width:302.4pt;height:57.6pt;margin-top:186.55pt;margin-left:12.6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83736">
                      <w:r>
                        <w:t>Visualise data for data discovery</w:t>
                      </w:r>
                    </w:p>
                  </w:txbxContent>
                </v:textbox>
                <w10:wrap type="square"/>
              </v:shape>
            </w:pict>
          </mc:Fallback>
        </mc:AlternateContent>
      </w:r>
      <w:r w:rsidR="000F631A">
        <w:rPr>
          <w:noProof/>
          <w:lang w:eastAsia="zh-TW"/>
        </w:rPr>
        <w:drawing>
          <wp:inline distT="0" distB="0" distL="0" distR="0">
            <wp:extent cx="5318760" cy="225649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r:embed="rId25">
                      <a:extLst>
                        <a:ext uri="{28A0092B-C50C-407E-A947-70E740481C1C}">
                          <a14:useLocalDpi xmlns:a14="http://schemas.microsoft.com/office/drawing/2010/main" val="0"/>
                        </a:ext>
                      </a:extLst>
                    </a:blip>
                    <a:stretch>
                      <a:fillRect/>
                    </a:stretch>
                  </pic:blipFill>
                  <pic:spPr>
                    <a:xfrm>
                      <a:off x="0" y="0"/>
                      <a:ext cx="5337400" cy="2264403"/>
                    </a:xfrm>
                    <a:prstGeom prst="rect">
                      <a:avLst/>
                    </a:prstGeom>
                  </pic:spPr>
                </pic:pic>
              </a:graphicData>
            </a:graphic>
          </wp:inline>
        </w:drawing>
      </w:r>
    </w:p>
    <w:p w:rsidR="00783736" w:rsidRDefault="00783736" w:rsidP="00145CFF">
      <w:pPr>
        <w:pStyle w:val="a0"/>
      </w:pPr>
    </w:p>
    <w:p w:rsidR="00145CFF" w:rsidRDefault="00AD5A68" w:rsidP="00145CFF">
      <w:pPr>
        <w:pStyle w:val="a0"/>
      </w:pPr>
      <w:r>
        <w:rPr>
          <w:noProof/>
          <w:lang w:eastAsia="zh-TW"/>
        </w:rPr>
        <w:lastRenderedPageBreak/>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RDefault="00AD5A68" w:rsidP="00145CFF">
      <w:pPr>
        <w:pStyle w:val="a0"/>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7152" behindDoc="0" locked="0" layoutInCell="1" allowOverlap="1">
                <wp:simplePos x="0" y="0"/>
                <wp:positionH relativeFrom="column">
                  <wp:posOffset>198120</wp:posOffset>
                </wp:positionH>
                <wp:positionV relativeFrom="paragraph">
                  <wp:posOffset>181610</wp:posOffset>
                </wp:positionV>
                <wp:extent cx="3939540" cy="1630045"/>
                <wp:effectExtent l="0" t="0" r="22860" b="15875"/>
                <wp:wrapSquare wrapText="bothSides"/>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9540" cy="1630045"/>
                        </a:xfrm>
                        <a:prstGeom prst="rect">
                          <a:avLst/>
                        </a:prstGeom>
                        <a:solidFill>
                          <a:srgbClr val="FFFFFF"/>
                        </a:solidFill>
                        <a:ln w="9525">
                          <a:solidFill>
                            <a:srgbClr val="000000"/>
                          </a:solidFill>
                          <a:miter lim="800000"/>
                          <a:headEnd/>
                          <a:tailEnd/>
                        </a:ln>
                      </wps:spPr>
                      <wps:txbx>
                        <w:txbxContent>
                          <w:p w:rsidR="00783736" w:rsidRDefault="00AD5A68">
                            <w:r>
                              <w:t>Construct the full model, following the variable selection. (Using Stepwise selection method, and AIC as model selection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44" type="#_x0000_t202" style="width:310.2pt;height:110.6pt;margin-top:14.3pt;margin-left:15.6pt;mso-height-percent:200;mso-height-relative:margin;mso-width-percent:0;mso-width-relative:margin;mso-wrap-distance-bottom:3.6pt;mso-wrap-distance-left:9pt;mso-wrap-distance-right:9pt;mso-wrap-distance-top:3.6pt;mso-wrap-style:square;position:absolute;visibility:visible;v-text-anchor:top;z-index:251698176">
                <v:textbox style="mso-fit-shape-to-text:t">
                  <w:txbxContent>
                    <w:p w:rsidR="00783736">
                      <w:r>
                        <w:t>Construct the full model, following the variable selection. (Using Stepwise selection method, and AIC as model selection criteria)</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AD5A68" w:rsidP="00145CFF">
      <w:pPr>
        <w:pStyle w:val="a0"/>
      </w:pPr>
      <w:r>
        <w:rPr>
          <w:noProof/>
          <w:lang w:eastAsia="zh-TW"/>
        </w:rPr>
        <w:lastRenderedPageBreak/>
        <w:drawing>
          <wp:inline distT="0" distB="0" distL="0" distR="0">
            <wp:extent cx="5943600" cy="539305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de_result.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393055"/>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9200" behindDoc="0" locked="0" layoutInCell="1" allowOverlap="1">
                <wp:simplePos x="0" y="0"/>
                <wp:positionH relativeFrom="column">
                  <wp:posOffset>220980</wp:posOffset>
                </wp:positionH>
                <wp:positionV relativeFrom="paragraph">
                  <wp:posOffset>179070</wp:posOffset>
                </wp:positionV>
                <wp:extent cx="3916680" cy="1630045"/>
                <wp:effectExtent l="0" t="0" r="26670" b="15875"/>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630045"/>
                        </a:xfrm>
                        <a:prstGeom prst="rect">
                          <a:avLst/>
                        </a:prstGeom>
                        <a:solidFill>
                          <a:srgbClr val="FFFFFF"/>
                        </a:solidFill>
                        <a:ln w="9525">
                          <a:solidFill>
                            <a:srgbClr val="000000"/>
                          </a:solidFill>
                          <a:miter lim="800000"/>
                          <a:headEnd/>
                          <a:tailEnd/>
                        </a:ln>
                      </wps:spPr>
                      <wps:txbx>
                        <w:txbxContent>
                          <w:p w:rsidR="00783736" w:rsidRDefault="00AD5A68">
                            <w:r>
                              <w:t>Assign model summaries and plots to different sessions, for answering all research objectives mentioned be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45" type="#_x0000_t202" style="width:308.4pt;height:110.6pt;margin-top:14.1pt;margin-left:17.4pt;mso-height-percent:200;mso-height-relative:margin;mso-width-percent:0;mso-width-relative:margin;mso-wrap-distance-bottom:3.6pt;mso-wrap-distance-left:9pt;mso-wrap-distance-right:9pt;mso-wrap-distance-top:3.6pt;mso-wrap-style:square;position:absolute;visibility:visible;v-text-anchor:top;z-index:251700224">
                <v:textbox style="mso-fit-shape-to-text:t">
                  <w:txbxContent>
                    <w:p w:rsidR="00783736">
                      <w:r>
                        <w:t>Assign</w:t>
                      </w:r>
                      <w:r>
                        <w:t xml:space="preserve"> model</w:t>
                      </w:r>
                      <w:r>
                        <w:t xml:space="preserve"> summaries and plots to</w:t>
                      </w:r>
                      <w:r>
                        <w:t xml:space="preserve"> different sessions, for answering </w:t>
                      </w:r>
                      <w:r>
                        <w:t>all research objectives mentioned before</w:t>
                      </w:r>
                      <w:r>
                        <w:t>.</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9"/>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607" w:rsidRDefault="00754607">
      <w:pPr>
        <w:spacing w:after="0"/>
      </w:pPr>
      <w:r>
        <w:separator/>
      </w:r>
    </w:p>
  </w:endnote>
  <w:endnote w:type="continuationSeparator" w:id="0">
    <w:p w:rsidR="00754607" w:rsidRDefault="007546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15185A" w:rsidRDefault="00AD5A68"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15185A" w:rsidRDefault="0015185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5A" w:rsidRDefault="0015185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15185A" w:rsidRDefault="00AD5A68">
        <w:pPr>
          <w:pStyle w:val="af4"/>
          <w:jc w:val="right"/>
        </w:pPr>
        <w:r>
          <w:fldChar w:fldCharType="begin"/>
        </w:r>
        <w:r>
          <w:instrText>PAGE   \* MERGEFORMAT</w:instrText>
        </w:r>
        <w:r>
          <w:fldChar w:fldCharType="separate"/>
        </w:r>
        <w:r w:rsidR="00DB0587" w:rsidRPr="00DB0587">
          <w:rPr>
            <w:noProof/>
            <w:lang w:val="zh-TW" w:eastAsia="zh-TW"/>
          </w:rPr>
          <w:t>19</w:t>
        </w:r>
        <w:r>
          <w:fldChar w:fldCharType="end"/>
        </w:r>
      </w:p>
    </w:sdtContent>
  </w:sdt>
  <w:p w:rsidR="0015185A" w:rsidRDefault="0015185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607" w:rsidRDefault="00754607">
      <w:pPr>
        <w:spacing w:after="0"/>
      </w:pPr>
      <w:r>
        <w:separator/>
      </w:r>
    </w:p>
  </w:footnote>
  <w:footnote w:type="continuationSeparator" w:id="0">
    <w:p w:rsidR="00754607" w:rsidRDefault="0075460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F704FC26">
      <w:start w:val="1"/>
      <w:numFmt w:val="bullet"/>
      <w:lvlText w:val=""/>
      <w:lvlJc w:val="left"/>
      <w:pPr>
        <w:ind w:left="360" w:hanging="360"/>
      </w:pPr>
      <w:rPr>
        <w:rFonts w:ascii="Symbol" w:hAnsi="Symbol" w:hint="default"/>
      </w:rPr>
    </w:lvl>
    <w:lvl w:ilvl="1" w:tplc="DA06A234" w:tentative="1">
      <w:start w:val="1"/>
      <w:numFmt w:val="bullet"/>
      <w:lvlText w:val="o"/>
      <w:lvlJc w:val="left"/>
      <w:pPr>
        <w:ind w:left="1080" w:hanging="360"/>
      </w:pPr>
      <w:rPr>
        <w:rFonts w:ascii="Courier New" w:hAnsi="Courier New" w:cs="Courier New" w:hint="default"/>
      </w:rPr>
    </w:lvl>
    <w:lvl w:ilvl="2" w:tplc="4D541DCA" w:tentative="1">
      <w:start w:val="1"/>
      <w:numFmt w:val="bullet"/>
      <w:lvlText w:val=""/>
      <w:lvlJc w:val="left"/>
      <w:pPr>
        <w:ind w:left="1800" w:hanging="360"/>
      </w:pPr>
      <w:rPr>
        <w:rFonts w:ascii="Wingdings" w:hAnsi="Wingdings" w:hint="default"/>
      </w:rPr>
    </w:lvl>
    <w:lvl w:ilvl="3" w:tplc="4C6EB0BC" w:tentative="1">
      <w:start w:val="1"/>
      <w:numFmt w:val="bullet"/>
      <w:lvlText w:val=""/>
      <w:lvlJc w:val="left"/>
      <w:pPr>
        <w:ind w:left="2520" w:hanging="360"/>
      </w:pPr>
      <w:rPr>
        <w:rFonts w:ascii="Symbol" w:hAnsi="Symbol" w:hint="default"/>
      </w:rPr>
    </w:lvl>
    <w:lvl w:ilvl="4" w:tplc="8846519E" w:tentative="1">
      <w:start w:val="1"/>
      <w:numFmt w:val="bullet"/>
      <w:lvlText w:val="o"/>
      <w:lvlJc w:val="left"/>
      <w:pPr>
        <w:ind w:left="3240" w:hanging="360"/>
      </w:pPr>
      <w:rPr>
        <w:rFonts w:ascii="Courier New" w:hAnsi="Courier New" w:cs="Courier New" w:hint="default"/>
      </w:rPr>
    </w:lvl>
    <w:lvl w:ilvl="5" w:tplc="84DA0E6A" w:tentative="1">
      <w:start w:val="1"/>
      <w:numFmt w:val="bullet"/>
      <w:lvlText w:val=""/>
      <w:lvlJc w:val="left"/>
      <w:pPr>
        <w:ind w:left="3960" w:hanging="360"/>
      </w:pPr>
      <w:rPr>
        <w:rFonts w:ascii="Wingdings" w:hAnsi="Wingdings" w:hint="default"/>
      </w:rPr>
    </w:lvl>
    <w:lvl w:ilvl="6" w:tplc="76344884" w:tentative="1">
      <w:start w:val="1"/>
      <w:numFmt w:val="bullet"/>
      <w:lvlText w:val=""/>
      <w:lvlJc w:val="left"/>
      <w:pPr>
        <w:ind w:left="4680" w:hanging="360"/>
      </w:pPr>
      <w:rPr>
        <w:rFonts w:ascii="Symbol" w:hAnsi="Symbol" w:hint="default"/>
      </w:rPr>
    </w:lvl>
    <w:lvl w:ilvl="7" w:tplc="49F47E7E" w:tentative="1">
      <w:start w:val="1"/>
      <w:numFmt w:val="bullet"/>
      <w:lvlText w:val="o"/>
      <w:lvlJc w:val="left"/>
      <w:pPr>
        <w:ind w:left="5400" w:hanging="360"/>
      </w:pPr>
      <w:rPr>
        <w:rFonts w:ascii="Courier New" w:hAnsi="Courier New" w:cs="Courier New" w:hint="default"/>
      </w:rPr>
    </w:lvl>
    <w:lvl w:ilvl="8" w:tplc="05FA92A4"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19DF"/>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2A8D"/>
    <w:rsid w:val="00067F48"/>
    <w:rsid w:val="00071051"/>
    <w:rsid w:val="0007222A"/>
    <w:rsid w:val="0007231A"/>
    <w:rsid w:val="00073F5B"/>
    <w:rsid w:val="00082AE2"/>
    <w:rsid w:val="00082E56"/>
    <w:rsid w:val="00084F27"/>
    <w:rsid w:val="00085C76"/>
    <w:rsid w:val="0008645D"/>
    <w:rsid w:val="0008742C"/>
    <w:rsid w:val="00090266"/>
    <w:rsid w:val="00093A88"/>
    <w:rsid w:val="00096648"/>
    <w:rsid w:val="0009689A"/>
    <w:rsid w:val="000A0A3C"/>
    <w:rsid w:val="000A1D6C"/>
    <w:rsid w:val="000A33F9"/>
    <w:rsid w:val="000A4C6E"/>
    <w:rsid w:val="000A61FA"/>
    <w:rsid w:val="000A620C"/>
    <w:rsid w:val="000A62F1"/>
    <w:rsid w:val="000B2D80"/>
    <w:rsid w:val="000B67F3"/>
    <w:rsid w:val="000C0C6E"/>
    <w:rsid w:val="000C122E"/>
    <w:rsid w:val="000C1A3A"/>
    <w:rsid w:val="000C2FB2"/>
    <w:rsid w:val="000C4E3A"/>
    <w:rsid w:val="000C563F"/>
    <w:rsid w:val="000C63F1"/>
    <w:rsid w:val="000D315B"/>
    <w:rsid w:val="000D4963"/>
    <w:rsid w:val="000D5837"/>
    <w:rsid w:val="000D715A"/>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17C29"/>
    <w:rsid w:val="00121D7B"/>
    <w:rsid w:val="001221F6"/>
    <w:rsid w:val="00126D6F"/>
    <w:rsid w:val="00130933"/>
    <w:rsid w:val="00131559"/>
    <w:rsid w:val="00131B59"/>
    <w:rsid w:val="001320C6"/>
    <w:rsid w:val="001348DF"/>
    <w:rsid w:val="001419BB"/>
    <w:rsid w:val="00142A4C"/>
    <w:rsid w:val="00145CFF"/>
    <w:rsid w:val="0015009B"/>
    <w:rsid w:val="0015185A"/>
    <w:rsid w:val="001536EE"/>
    <w:rsid w:val="00156266"/>
    <w:rsid w:val="00160BDA"/>
    <w:rsid w:val="00160DF7"/>
    <w:rsid w:val="00162450"/>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3955"/>
    <w:rsid w:val="001D450E"/>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17641"/>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7269E"/>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C65C5"/>
    <w:rsid w:val="002C725D"/>
    <w:rsid w:val="002D193C"/>
    <w:rsid w:val="002D58FC"/>
    <w:rsid w:val="002D6777"/>
    <w:rsid w:val="002D7A8F"/>
    <w:rsid w:val="002E25F4"/>
    <w:rsid w:val="002E6963"/>
    <w:rsid w:val="002E7DC1"/>
    <w:rsid w:val="003003EC"/>
    <w:rsid w:val="00300B7F"/>
    <w:rsid w:val="00300C26"/>
    <w:rsid w:val="00300D4D"/>
    <w:rsid w:val="0030264B"/>
    <w:rsid w:val="00304D4C"/>
    <w:rsid w:val="00306633"/>
    <w:rsid w:val="0031375E"/>
    <w:rsid w:val="00313F00"/>
    <w:rsid w:val="00324370"/>
    <w:rsid w:val="00334A8C"/>
    <w:rsid w:val="00335453"/>
    <w:rsid w:val="0033757E"/>
    <w:rsid w:val="00337CCE"/>
    <w:rsid w:val="0034315E"/>
    <w:rsid w:val="003471F6"/>
    <w:rsid w:val="00347962"/>
    <w:rsid w:val="00350036"/>
    <w:rsid w:val="00353F5B"/>
    <w:rsid w:val="00355FA8"/>
    <w:rsid w:val="003577F2"/>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94529"/>
    <w:rsid w:val="00396E98"/>
    <w:rsid w:val="003A266F"/>
    <w:rsid w:val="003A77D0"/>
    <w:rsid w:val="003B0724"/>
    <w:rsid w:val="003B225C"/>
    <w:rsid w:val="003B27A5"/>
    <w:rsid w:val="003B296D"/>
    <w:rsid w:val="003B7500"/>
    <w:rsid w:val="003B7963"/>
    <w:rsid w:val="003C2B4C"/>
    <w:rsid w:val="003C2D4B"/>
    <w:rsid w:val="003C3C05"/>
    <w:rsid w:val="003C465E"/>
    <w:rsid w:val="003C629A"/>
    <w:rsid w:val="003D08B9"/>
    <w:rsid w:val="003D2562"/>
    <w:rsid w:val="003E536B"/>
    <w:rsid w:val="003F2E2D"/>
    <w:rsid w:val="003F4BEE"/>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21A"/>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86FC2"/>
    <w:rsid w:val="00490870"/>
    <w:rsid w:val="00493535"/>
    <w:rsid w:val="00493548"/>
    <w:rsid w:val="00493618"/>
    <w:rsid w:val="00496121"/>
    <w:rsid w:val="0049798C"/>
    <w:rsid w:val="004A090D"/>
    <w:rsid w:val="004A12B3"/>
    <w:rsid w:val="004A1854"/>
    <w:rsid w:val="004A75A9"/>
    <w:rsid w:val="004B035D"/>
    <w:rsid w:val="004B06BF"/>
    <w:rsid w:val="004B5260"/>
    <w:rsid w:val="004C548B"/>
    <w:rsid w:val="004C7AD7"/>
    <w:rsid w:val="004D03C6"/>
    <w:rsid w:val="004D0E37"/>
    <w:rsid w:val="004D15A4"/>
    <w:rsid w:val="004D24F3"/>
    <w:rsid w:val="004D414C"/>
    <w:rsid w:val="004D745E"/>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37DAE"/>
    <w:rsid w:val="005425E8"/>
    <w:rsid w:val="00543874"/>
    <w:rsid w:val="00552F4E"/>
    <w:rsid w:val="00557685"/>
    <w:rsid w:val="005610C7"/>
    <w:rsid w:val="00565DB3"/>
    <w:rsid w:val="00566435"/>
    <w:rsid w:val="00566653"/>
    <w:rsid w:val="00566C4E"/>
    <w:rsid w:val="00570913"/>
    <w:rsid w:val="00575559"/>
    <w:rsid w:val="005763F4"/>
    <w:rsid w:val="00580C48"/>
    <w:rsid w:val="00584BBB"/>
    <w:rsid w:val="00590D07"/>
    <w:rsid w:val="00592C15"/>
    <w:rsid w:val="005959DA"/>
    <w:rsid w:val="00596AB9"/>
    <w:rsid w:val="0059720B"/>
    <w:rsid w:val="005A0732"/>
    <w:rsid w:val="005A073C"/>
    <w:rsid w:val="005A0F92"/>
    <w:rsid w:val="005A27A9"/>
    <w:rsid w:val="005A4D85"/>
    <w:rsid w:val="005A617D"/>
    <w:rsid w:val="005A6CAB"/>
    <w:rsid w:val="005B0054"/>
    <w:rsid w:val="005B2829"/>
    <w:rsid w:val="005C0DA0"/>
    <w:rsid w:val="005C23C5"/>
    <w:rsid w:val="005C3D25"/>
    <w:rsid w:val="005C4A82"/>
    <w:rsid w:val="005C674E"/>
    <w:rsid w:val="005C7395"/>
    <w:rsid w:val="005C77A0"/>
    <w:rsid w:val="005D057A"/>
    <w:rsid w:val="005D7F31"/>
    <w:rsid w:val="005E46E7"/>
    <w:rsid w:val="005E76B6"/>
    <w:rsid w:val="005F1E80"/>
    <w:rsid w:val="005F26A4"/>
    <w:rsid w:val="005F5A01"/>
    <w:rsid w:val="005F5C57"/>
    <w:rsid w:val="005F766D"/>
    <w:rsid w:val="00600406"/>
    <w:rsid w:val="006004D3"/>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208"/>
    <w:rsid w:val="00664860"/>
    <w:rsid w:val="006674A9"/>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3475"/>
    <w:rsid w:val="006A58B6"/>
    <w:rsid w:val="006B01D5"/>
    <w:rsid w:val="006B1106"/>
    <w:rsid w:val="006B149F"/>
    <w:rsid w:val="006B3106"/>
    <w:rsid w:val="006C45EB"/>
    <w:rsid w:val="006C6BEF"/>
    <w:rsid w:val="006D1277"/>
    <w:rsid w:val="006D15F6"/>
    <w:rsid w:val="006D3812"/>
    <w:rsid w:val="006D38E5"/>
    <w:rsid w:val="006D6691"/>
    <w:rsid w:val="006E11A2"/>
    <w:rsid w:val="006F00F5"/>
    <w:rsid w:val="006F1224"/>
    <w:rsid w:val="006F3F9B"/>
    <w:rsid w:val="006F4E05"/>
    <w:rsid w:val="006F676D"/>
    <w:rsid w:val="006F7061"/>
    <w:rsid w:val="006F723B"/>
    <w:rsid w:val="007002D6"/>
    <w:rsid w:val="0070349B"/>
    <w:rsid w:val="00705FA4"/>
    <w:rsid w:val="00707959"/>
    <w:rsid w:val="00711CBF"/>
    <w:rsid w:val="00711E28"/>
    <w:rsid w:val="00712708"/>
    <w:rsid w:val="007128B6"/>
    <w:rsid w:val="007134B5"/>
    <w:rsid w:val="007176BE"/>
    <w:rsid w:val="0072377B"/>
    <w:rsid w:val="00724433"/>
    <w:rsid w:val="00732AB5"/>
    <w:rsid w:val="00732F95"/>
    <w:rsid w:val="00740A4C"/>
    <w:rsid w:val="00741D03"/>
    <w:rsid w:val="007434AB"/>
    <w:rsid w:val="00746228"/>
    <w:rsid w:val="0075022F"/>
    <w:rsid w:val="007533DF"/>
    <w:rsid w:val="00754607"/>
    <w:rsid w:val="00756B65"/>
    <w:rsid w:val="00760D7A"/>
    <w:rsid w:val="00766993"/>
    <w:rsid w:val="00770EFB"/>
    <w:rsid w:val="00771E05"/>
    <w:rsid w:val="00772C60"/>
    <w:rsid w:val="007736FA"/>
    <w:rsid w:val="00773854"/>
    <w:rsid w:val="00774732"/>
    <w:rsid w:val="007748EF"/>
    <w:rsid w:val="00777750"/>
    <w:rsid w:val="00781DA4"/>
    <w:rsid w:val="00783736"/>
    <w:rsid w:val="00784354"/>
    <w:rsid w:val="00784D58"/>
    <w:rsid w:val="00786EF9"/>
    <w:rsid w:val="00792571"/>
    <w:rsid w:val="00792766"/>
    <w:rsid w:val="007935CB"/>
    <w:rsid w:val="007A2E4E"/>
    <w:rsid w:val="007B706F"/>
    <w:rsid w:val="007C2D0E"/>
    <w:rsid w:val="007C7C88"/>
    <w:rsid w:val="007D073E"/>
    <w:rsid w:val="007D2A32"/>
    <w:rsid w:val="007D418F"/>
    <w:rsid w:val="007E16A4"/>
    <w:rsid w:val="007E1ABD"/>
    <w:rsid w:val="007E21A6"/>
    <w:rsid w:val="007E3442"/>
    <w:rsid w:val="007E3684"/>
    <w:rsid w:val="007E3C05"/>
    <w:rsid w:val="007E4292"/>
    <w:rsid w:val="007F6150"/>
    <w:rsid w:val="00804E92"/>
    <w:rsid w:val="00810425"/>
    <w:rsid w:val="00812741"/>
    <w:rsid w:val="00814D59"/>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1CE4"/>
    <w:rsid w:val="008C297D"/>
    <w:rsid w:val="008C4A05"/>
    <w:rsid w:val="008C4EE5"/>
    <w:rsid w:val="008D1656"/>
    <w:rsid w:val="008D4FFB"/>
    <w:rsid w:val="008D6863"/>
    <w:rsid w:val="008D7B14"/>
    <w:rsid w:val="008E0D24"/>
    <w:rsid w:val="008E3CA2"/>
    <w:rsid w:val="008E3D33"/>
    <w:rsid w:val="008E4159"/>
    <w:rsid w:val="008E6A93"/>
    <w:rsid w:val="008E6B44"/>
    <w:rsid w:val="00911D1E"/>
    <w:rsid w:val="009134B0"/>
    <w:rsid w:val="00916E28"/>
    <w:rsid w:val="009325EC"/>
    <w:rsid w:val="00935EA0"/>
    <w:rsid w:val="00935F53"/>
    <w:rsid w:val="00936B62"/>
    <w:rsid w:val="00940603"/>
    <w:rsid w:val="009437CE"/>
    <w:rsid w:val="0094412F"/>
    <w:rsid w:val="009444D9"/>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97DF4"/>
    <w:rsid w:val="009A0861"/>
    <w:rsid w:val="009A40EB"/>
    <w:rsid w:val="009A60A4"/>
    <w:rsid w:val="009A6203"/>
    <w:rsid w:val="009B1630"/>
    <w:rsid w:val="009B1D59"/>
    <w:rsid w:val="009B3A51"/>
    <w:rsid w:val="009C0B3C"/>
    <w:rsid w:val="009C0BBA"/>
    <w:rsid w:val="009C2F38"/>
    <w:rsid w:val="009C4684"/>
    <w:rsid w:val="009C49C1"/>
    <w:rsid w:val="009C79BE"/>
    <w:rsid w:val="009D2202"/>
    <w:rsid w:val="009D34DF"/>
    <w:rsid w:val="009D3AA7"/>
    <w:rsid w:val="009D3CE2"/>
    <w:rsid w:val="009E3108"/>
    <w:rsid w:val="009E6060"/>
    <w:rsid w:val="009E7946"/>
    <w:rsid w:val="009F5055"/>
    <w:rsid w:val="009F6A1F"/>
    <w:rsid w:val="009F7A20"/>
    <w:rsid w:val="00A0046F"/>
    <w:rsid w:val="00A0381A"/>
    <w:rsid w:val="00A050EF"/>
    <w:rsid w:val="00A06A5C"/>
    <w:rsid w:val="00A1496E"/>
    <w:rsid w:val="00A179A7"/>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33"/>
    <w:rsid w:val="00AA1380"/>
    <w:rsid w:val="00AA1A7D"/>
    <w:rsid w:val="00AA2B1C"/>
    <w:rsid w:val="00AB1AE4"/>
    <w:rsid w:val="00AD088F"/>
    <w:rsid w:val="00AD3685"/>
    <w:rsid w:val="00AD5185"/>
    <w:rsid w:val="00AD5A68"/>
    <w:rsid w:val="00AE60F5"/>
    <w:rsid w:val="00AE6FC0"/>
    <w:rsid w:val="00AF38DB"/>
    <w:rsid w:val="00AF5404"/>
    <w:rsid w:val="00AF5B70"/>
    <w:rsid w:val="00B0262C"/>
    <w:rsid w:val="00B04246"/>
    <w:rsid w:val="00B0488C"/>
    <w:rsid w:val="00B0592C"/>
    <w:rsid w:val="00B0680C"/>
    <w:rsid w:val="00B07B13"/>
    <w:rsid w:val="00B07F53"/>
    <w:rsid w:val="00B15296"/>
    <w:rsid w:val="00B16741"/>
    <w:rsid w:val="00B20D23"/>
    <w:rsid w:val="00B24D6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02"/>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E76A9"/>
    <w:rsid w:val="00BF4317"/>
    <w:rsid w:val="00BF4F0D"/>
    <w:rsid w:val="00BF5267"/>
    <w:rsid w:val="00BF6714"/>
    <w:rsid w:val="00BF76EF"/>
    <w:rsid w:val="00BF7C39"/>
    <w:rsid w:val="00C01881"/>
    <w:rsid w:val="00C0323E"/>
    <w:rsid w:val="00C04900"/>
    <w:rsid w:val="00C07A56"/>
    <w:rsid w:val="00C1181F"/>
    <w:rsid w:val="00C16699"/>
    <w:rsid w:val="00C2581C"/>
    <w:rsid w:val="00C258A7"/>
    <w:rsid w:val="00C26219"/>
    <w:rsid w:val="00C34342"/>
    <w:rsid w:val="00C3604E"/>
    <w:rsid w:val="00C36279"/>
    <w:rsid w:val="00C37387"/>
    <w:rsid w:val="00C42615"/>
    <w:rsid w:val="00C42AE2"/>
    <w:rsid w:val="00C43BBC"/>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6774"/>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26A8"/>
    <w:rsid w:val="00CD3C65"/>
    <w:rsid w:val="00CE2154"/>
    <w:rsid w:val="00CE357B"/>
    <w:rsid w:val="00CE5103"/>
    <w:rsid w:val="00CE52F3"/>
    <w:rsid w:val="00CF1EE3"/>
    <w:rsid w:val="00CF2494"/>
    <w:rsid w:val="00CF2E81"/>
    <w:rsid w:val="00CF32AB"/>
    <w:rsid w:val="00D10783"/>
    <w:rsid w:val="00D11329"/>
    <w:rsid w:val="00D21858"/>
    <w:rsid w:val="00D244FD"/>
    <w:rsid w:val="00D24BC7"/>
    <w:rsid w:val="00D26F85"/>
    <w:rsid w:val="00D31C4F"/>
    <w:rsid w:val="00D35349"/>
    <w:rsid w:val="00D357AB"/>
    <w:rsid w:val="00D372BA"/>
    <w:rsid w:val="00D37545"/>
    <w:rsid w:val="00D37E96"/>
    <w:rsid w:val="00D415FA"/>
    <w:rsid w:val="00D43262"/>
    <w:rsid w:val="00D44F2D"/>
    <w:rsid w:val="00D50AA7"/>
    <w:rsid w:val="00D526D9"/>
    <w:rsid w:val="00D550CB"/>
    <w:rsid w:val="00D64A93"/>
    <w:rsid w:val="00D64BAC"/>
    <w:rsid w:val="00D7040A"/>
    <w:rsid w:val="00D7437D"/>
    <w:rsid w:val="00D8153F"/>
    <w:rsid w:val="00D81AA7"/>
    <w:rsid w:val="00D821FB"/>
    <w:rsid w:val="00D82EAE"/>
    <w:rsid w:val="00D83B3E"/>
    <w:rsid w:val="00D84EF2"/>
    <w:rsid w:val="00D84EF7"/>
    <w:rsid w:val="00D84FC8"/>
    <w:rsid w:val="00D86478"/>
    <w:rsid w:val="00D90624"/>
    <w:rsid w:val="00D90C52"/>
    <w:rsid w:val="00D90DA9"/>
    <w:rsid w:val="00D9159D"/>
    <w:rsid w:val="00D919F2"/>
    <w:rsid w:val="00D91EEB"/>
    <w:rsid w:val="00D93605"/>
    <w:rsid w:val="00D93900"/>
    <w:rsid w:val="00D95180"/>
    <w:rsid w:val="00DA0035"/>
    <w:rsid w:val="00DA5CBC"/>
    <w:rsid w:val="00DA7E8B"/>
    <w:rsid w:val="00DB0587"/>
    <w:rsid w:val="00DB728A"/>
    <w:rsid w:val="00DB7A9C"/>
    <w:rsid w:val="00DB7CED"/>
    <w:rsid w:val="00DC0FFF"/>
    <w:rsid w:val="00DC152E"/>
    <w:rsid w:val="00DC6C5F"/>
    <w:rsid w:val="00DD34EF"/>
    <w:rsid w:val="00DE0B9A"/>
    <w:rsid w:val="00DE13EC"/>
    <w:rsid w:val="00DF0F08"/>
    <w:rsid w:val="00DF3BB6"/>
    <w:rsid w:val="00DF3CB0"/>
    <w:rsid w:val="00DF45F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5C0B"/>
    <w:rsid w:val="00E46697"/>
    <w:rsid w:val="00E50C45"/>
    <w:rsid w:val="00E5506E"/>
    <w:rsid w:val="00E56572"/>
    <w:rsid w:val="00E575B2"/>
    <w:rsid w:val="00E62DBF"/>
    <w:rsid w:val="00E66587"/>
    <w:rsid w:val="00E7220E"/>
    <w:rsid w:val="00E74DD6"/>
    <w:rsid w:val="00E81A12"/>
    <w:rsid w:val="00E835DE"/>
    <w:rsid w:val="00E84AB7"/>
    <w:rsid w:val="00E8554C"/>
    <w:rsid w:val="00E87BB3"/>
    <w:rsid w:val="00E90EE0"/>
    <w:rsid w:val="00E91F61"/>
    <w:rsid w:val="00E95022"/>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2F1"/>
    <w:rsid w:val="00ED5852"/>
    <w:rsid w:val="00EE2492"/>
    <w:rsid w:val="00EF2CDF"/>
    <w:rsid w:val="00EF3475"/>
    <w:rsid w:val="00F000B8"/>
    <w:rsid w:val="00F01821"/>
    <w:rsid w:val="00F01928"/>
    <w:rsid w:val="00F01CCB"/>
    <w:rsid w:val="00F020DA"/>
    <w:rsid w:val="00F04183"/>
    <w:rsid w:val="00F0484C"/>
    <w:rsid w:val="00F05EEE"/>
    <w:rsid w:val="00F0695D"/>
    <w:rsid w:val="00F1195A"/>
    <w:rsid w:val="00F14B3E"/>
    <w:rsid w:val="00F14D74"/>
    <w:rsid w:val="00F16EF7"/>
    <w:rsid w:val="00F2140E"/>
    <w:rsid w:val="00F225E8"/>
    <w:rsid w:val="00F27C19"/>
    <w:rsid w:val="00F32075"/>
    <w:rsid w:val="00F34310"/>
    <w:rsid w:val="00F36B70"/>
    <w:rsid w:val="00F37118"/>
    <w:rsid w:val="00F37174"/>
    <w:rsid w:val="00F40713"/>
    <w:rsid w:val="00F41993"/>
    <w:rsid w:val="00F41EF7"/>
    <w:rsid w:val="00F4641E"/>
    <w:rsid w:val="00F54772"/>
    <w:rsid w:val="00F55BCF"/>
    <w:rsid w:val="00F56C8F"/>
    <w:rsid w:val="00F63E48"/>
    <w:rsid w:val="00F650DC"/>
    <w:rsid w:val="00F71718"/>
    <w:rsid w:val="00F72084"/>
    <w:rsid w:val="00F74EC6"/>
    <w:rsid w:val="00F760B3"/>
    <w:rsid w:val="00F762E4"/>
    <w:rsid w:val="00F77D13"/>
    <w:rsid w:val="00F8007E"/>
    <w:rsid w:val="00F80751"/>
    <w:rsid w:val="00F83730"/>
    <w:rsid w:val="00F84E9C"/>
    <w:rsid w:val="00F93A38"/>
    <w:rsid w:val="00FA44E0"/>
    <w:rsid w:val="00FB23B5"/>
    <w:rsid w:val="00FB52E0"/>
    <w:rsid w:val="00FB65F5"/>
    <w:rsid w:val="00FC4773"/>
    <w:rsid w:val="00FC567E"/>
    <w:rsid w:val="00FC604A"/>
    <w:rsid w:val="00FC78BD"/>
    <w:rsid w:val="00FD4241"/>
    <w:rsid w:val="00FD4EB7"/>
    <w:rsid w:val="00FD7DEA"/>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3B6C9"/>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41968-6D08-4C85-B736-6C4891F39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1</TotalTime>
  <Pages>30</Pages>
  <Words>6723</Words>
  <Characters>38322</Characters>
  <Application>Microsoft Office Word</Application>
  <DocSecurity>0</DocSecurity>
  <Lines>319</Lines>
  <Paragraphs>89</Paragraphs>
  <ScaleCrop>false</ScaleCrop>
  <Company>HP</Company>
  <LinksUpToDate>false</LinksUpToDate>
  <CharactersWithSpaces>4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86</cp:revision>
  <dcterms:created xsi:type="dcterms:W3CDTF">2021-11-02T10:53:00Z</dcterms:created>
  <dcterms:modified xsi:type="dcterms:W3CDTF">2021-12-0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